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Toc151474567" w:displacedByCustomXml="next"/>
    <w:sdt>
      <w:sdtPr>
        <w:id w:val="671381905"/>
        <w:docPartObj>
          <w:docPartGallery w:val="Table of Contents"/>
          <w:docPartUnique/>
        </w:docPartObj>
      </w:sdtPr>
      <w:sdtEndPr>
        <w:rPr>
          <w:rFonts w:asciiTheme="minorHAnsi" w:eastAsiaTheme="minorHAnsi" w:hAnsiTheme="minorHAnsi" w:cstheme="minorBidi"/>
          <w:b/>
          <w:bCs/>
          <w:noProof/>
          <w:color w:val="auto"/>
          <w:kern w:val="2"/>
          <w:sz w:val="24"/>
          <w:szCs w:val="22"/>
          <w14:ligatures w14:val="standardContextual"/>
        </w:rPr>
      </w:sdtEndPr>
      <w:sdtContent>
        <w:p w14:paraId="3DE12EF1" w14:textId="60DF7C54" w:rsidR="00515F86" w:rsidRDefault="00515F86">
          <w:pPr>
            <w:pStyle w:val="TOCHeading"/>
          </w:pPr>
          <w:r>
            <w:t>Contents</w:t>
          </w:r>
        </w:p>
        <w:p w14:paraId="505B66DE" w14:textId="5CFAA6A5" w:rsidR="00515F86"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74452373" w:history="1">
            <w:r w:rsidRPr="00D10727">
              <w:rPr>
                <w:rStyle w:val="Hyperlink"/>
                <w:noProof/>
              </w:rPr>
              <w:t>Chapter 1: Introduction – Broad Overview of Research</w:t>
            </w:r>
            <w:r>
              <w:rPr>
                <w:noProof/>
                <w:webHidden/>
              </w:rPr>
              <w:tab/>
            </w:r>
            <w:r>
              <w:rPr>
                <w:noProof/>
                <w:webHidden/>
              </w:rPr>
              <w:fldChar w:fldCharType="begin"/>
            </w:r>
            <w:r>
              <w:rPr>
                <w:noProof/>
                <w:webHidden/>
              </w:rPr>
              <w:instrText xml:space="preserve"> PAGEREF _Toc174452373 \h </w:instrText>
            </w:r>
            <w:r>
              <w:rPr>
                <w:noProof/>
                <w:webHidden/>
              </w:rPr>
            </w:r>
            <w:r>
              <w:rPr>
                <w:noProof/>
                <w:webHidden/>
              </w:rPr>
              <w:fldChar w:fldCharType="separate"/>
            </w:r>
            <w:r>
              <w:rPr>
                <w:noProof/>
                <w:webHidden/>
              </w:rPr>
              <w:t>1</w:t>
            </w:r>
            <w:r>
              <w:rPr>
                <w:noProof/>
                <w:webHidden/>
              </w:rPr>
              <w:fldChar w:fldCharType="end"/>
            </w:r>
          </w:hyperlink>
        </w:p>
        <w:p w14:paraId="5D8634CE" w14:textId="457C3F77" w:rsidR="00515F86" w:rsidRDefault="00515F86">
          <w:pPr>
            <w:pStyle w:val="TOC1"/>
            <w:tabs>
              <w:tab w:val="right" w:leader="dot" w:pos="9350"/>
            </w:tabs>
            <w:rPr>
              <w:rFonts w:eastAsiaTheme="minorEastAsia"/>
              <w:noProof/>
              <w:szCs w:val="24"/>
            </w:rPr>
          </w:pPr>
          <w:hyperlink w:anchor="_Toc174452374" w:history="1">
            <w:r w:rsidRPr="00D10727">
              <w:rPr>
                <w:rStyle w:val="Hyperlink"/>
                <w:noProof/>
              </w:rPr>
              <w:t>Chapter 2: Review of the Literature</w:t>
            </w:r>
            <w:r>
              <w:rPr>
                <w:noProof/>
                <w:webHidden/>
              </w:rPr>
              <w:tab/>
            </w:r>
            <w:r>
              <w:rPr>
                <w:noProof/>
                <w:webHidden/>
              </w:rPr>
              <w:fldChar w:fldCharType="begin"/>
            </w:r>
            <w:r>
              <w:rPr>
                <w:noProof/>
                <w:webHidden/>
              </w:rPr>
              <w:instrText xml:space="preserve"> PAGEREF _Toc174452374 \h </w:instrText>
            </w:r>
            <w:r>
              <w:rPr>
                <w:noProof/>
                <w:webHidden/>
              </w:rPr>
            </w:r>
            <w:r>
              <w:rPr>
                <w:noProof/>
                <w:webHidden/>
              </w:rPr>
              <w:fldChar w:fldCharType="separate"/>
            </w:r>
            <w:r>
              <w:rPr>
                <w:noProof/>
                <w:webHidden/>
              </w:rPr>
              <w:t>3</w:t>
            </w:r>
            <w:r>
              <w:rPr>
                <w:noProof/>
                <w:webHidden/>
              </w:rPr>
              <w:fldChar w:fldCharType="end"/>
            </w:r>
          </w:hyperlink>
        </w:p>
        <w:p w14:paraId="00A49ABB" w14:textId="7A5BE8B3" w:rsidR="00515F86" w:rsidRDefault="00515F86">
          <w:pPr>
            <w:pStyle w:val="TOC2"/>
            <w:tabs>
              <w:tab w:val="right" w:leader="dot" w:pos="9350"/>
            </w:tabs>
            <w:rPr>
              <w:rFonts w:eastAsiaTheme="minorEastAsia"/>
              <w:noProof/>
              <w:szCs w:val="24"/>
            </w:rPr>
          </w:pPr>
          <w:hyperlink w:anchor="_Toc174452375" w:history="1">
            <w:r w:rsidRPr="00D10727">
              <w:rPr>
                <w:rStyle w:val="Hyperlink"/>
                <w:noProof/>
              </w:rPr>
              <w:t>Attitude/Belief Formation</w:t>
            </w:r>
            <w:r>
              <w:rPr>
                <w:noProof/>
                <w:webHidden/>
              </w:rPr>
              <w:tab/>
            </w:r>
            <w:r>
              <w:rPr>
                <w:noProof/>
                <w:webHidden/>
              </w:rPr>
              <w:fldChar w:fldCharType="begin"/>
            </w:r>
            <w:r>
              <w:rPr>
                <w:noProof/>
                <w:webHidden/>
              </w:rPr>
              <w:instrText xml:space="preserve"> PAGEREF _Toc174452375 \h </w:instrText>
            </w:r>
            <w:r>
              <w:rPr>
                <w:noProof/>
                <w:webHidden/>
              </w:rPr>
            </w:r>
            <w:r>
              <w:rPr>
                <w:noProof/>
                <w:webHidden/>
              </w:rPr>
              <w:fldChar w:fldCharType="separate"/>
            </w:r>
            <w:r>
              <w:rPr>
                <w:noProof/>
                <w:webHidden/>
              </w:rPr>
              <w:t>3</w:t>
            </w:r>
            <w:r>
              <w:rPr>
                <w:noProof/>
                <w:webHidden/>
              </w:rPr>
              <w:fldChar w:fldCharType="end"/>
            </w:r>
          </w:hyperlink>
        </w:p>
        <w:p w14:paraId="45D0ADE2" w14:textId="3A60B895" w:rsidR="00515F86" w:rsidRDefault="00515F86">
          <w:pPr>
            <w:pStyle w:val="TOC2"/>
            <w:tabs>
              <w:tab w:val="right" w:leader="dot" w:pos="9350"/>
            </w:tabs>
            <w:rPr>
              <w:rFonts w:eastAsiaTheme="minorEastAsia"/>
              <w:noProof/>
              <w:szCs w:val="24"/>
            </w:rPr>
          </w:pPr>
          <w:hyperlink w:anchor="_Toc174452376" w:history="1">
            <w:r w:rsidRPr="00D10727">
              <w:rPr>
                <w:rStyle w:val="Hyperlink"/>
                <w:noProof/>
              </w:rPr>
              <w:t>Attitude Change</w:t>
            </w:r>
            <w:r>
              <w:rPr>
                <w:noProof/>
                <w:webHidden/>
              </w:rPr>
              <w:tab/>
            </w:r>
            <w:r>
              <w:rPr>
                <w:noProof/>
                <w:webHidden/>
              </w:rPr>
              <w:fldChar w:fldCharType="begin"/>
            </w:r>
            <w:r>
              <w:rPr>
                <w:noProof/>
                <w:webHidden/>
              </w:rPr>
              <w:instrText xml:space="preserve"> PAGEREF _Toc174452376 \h </w:instrText>
            </w:r>
            <w:r>
              <w:rPr>
                <w:noProof/>
                <w:webHidden/>
              </w:rPr>
            </w:r>
            <w:r>
              <w:rPr>
                <w:noProof/>
                <w:webHidden/>
              </w:rPr>
              <w:fldChar w:fldCharType="separate"/>
            </w:r>
            <w:r>
              <w:rPr>
                <w:noProof/>
                <w:webHidden/>
              </w:rPr>
              <w:t>4</w:t>
            </w:r>
            <w:r>
              <w:rPr>
                <w:noProof/>
                <w:webHidden/>
              </w:rPr>
              <w:fldChar w:fldCharType="end"/>
            </w:r>
          </w:hyperlink>
        </w:p>
        <w:p w14:paraId="71AB888C" w14:textId="7D69F080" w:rsidR="00515F86" w:rsidRDefault="00515F86">
          <w:pPr>
            <w:pStyle w:val="TOC2"/>
            <w:tabs>
              <w:tab w:val="right" w:leader="dot" w:pos="9350"/>
            </w:tabs>
            <w:rPr>
              <w:rFonts w:eastAsiaTheme="minorEastAsia"/>
              <w:noProof/>
              <w:szCs w:val="24"/>
            </w:rPr>
          </w:pPr>
          <w:hyperlink w:anchor="_Toc174452377" w:history="1">
            <w:r w:rsidRPr="00D10727">
              <w:rPr>
                <w:rStyle w:val="Hyperlink"/>
                <w:noProof/>
              </w:rPr>
              <w:t>Social Consensus</w:t>
            </w:r>
            <w:r>
              <w:rPr>
                <w:noProof/>
                <w:webHidden/>
              </w:rPr>
              <w:tab/>
            </w:r>
            <w:r>
              <w:rPr>
                <w:noProof/>
                <w:webHidden/>
              </w:rPr>
              <w:fldChar w:fldCharType="begin"/>
            </w:r>
            <w:r>
              <w:rPr>
                <w:noProof/>
                <w:webHidden/>
              </w:rPr>
              <w:instrText xml:space="preserve"> PAGEREF _Toc174452377 \h </w:instrText>
            </w:r>
            <w:r>
              <w:rPr>
                <w:noProof/>
                <w:webHidden/>
              </w:rPr>
            </w:r>
            <w:r>
              <w:rPr>
                <w:noProof/>
                <w:webHidden/>
              </w:rPr>
              <w:fldChar w:fldCharType="separate"/>
            </w:r>
            <w:r>
              <w:rPr>
                <w:noProof/>
                <w:webHidden/>
              </w:rPr>
              <w:t>6</w:t>
            </w:r>
            <w:r>
              <w:rPr>
                <w:noProof/>
                <w:webHidden/>
              </w:rPr>
              <w:fldChar w:fldCharType="end"/>
            </w:r>
          </w:hyperlink>
        </w:p>
        <w:p w14:paraId="5CA2592B" w14:textId="57C6B26A" w:rsidR="00515F86" w:rsidRDefault="00515F86">
          <w:pPr>
            <w:pStyle w:val="TOC2"/>
            <w:tabs>
              <w:tab w:val="right" w:leader="dot" w:pos="9350"/>
            </w:tabs>
            <w:rPr>
              <w:rFonts w:eastAsiaTheme="minorEastAsia"/>
              <w:noProof/>
              <w:szCs w:val="24"/>
            </w:rPr>
          </w:pPr>
          <w:hyperlink w:anchor="_Toc174452378" w:history="1">
            <w:r w:rsidRPr="00D10727">
              <w:rPr>
                <w:rStyle w:val="Hyperlink"/>
                <w:noProof/>
              </w:rPr>
              <w:t>Utilitarian and Deontological Orientation</w:t>
            </w:r>
            <w:r>
              <w:rPr>
                <w:noProof/>
                <w:webHidden/>
              </w:rPr>
              <w:tab/>
            </w:r>
            <w:r>
              <w:rPr>
                <w:noProof/>
                <w:webHidden/>
              </w:rPr>
              <w:fldChar w:fldCharType="begin"/>
            </w:r>
            <w:r>
              <w:rPr>
                <w:noProof/>
                <w:webHidden/>
              </w:rPr>
              <w:instrText xml:space="preserve"> PAGEREF _Toc174452378 \h </w:instrText>
            </w:r>
            <w:r>
              <w:rPr>
                <w:noProof/>
                <w:webHidden/>
              </w:rPr>
            </w:r>
            <w:r>
              <w:rPr>
                <w:noProof/>
                <w:webHidden/>
              </w:rPr>
              <w:fldChar w:fldCharType="separate"/>
            </w:r>
            <w:r>
              <w:rPr>
                <w:noProof/>
                <w:webHidden/>
              </w:rPr>
              <w:t>8</w:t>
            </w:r>
            <w:r>
              <w:rPr>
                <w:noProof/>
                <w:webHidden/>
              </w:rPr>
              <w:fldChar w:fldCharType="end"/>
            </w:r>
          </w:hyperlink>
        </w:p>
        <w:p w14:paraId="5B43BFA1" w14:textId="7C4EB519" w:rsidR="00515F86" w:rsidRDefault="00515F86">
          <w:pPr>
            <w:pStyle w:val="TOC2"/>
            <w:tabs>
              <w:tab w:val="right" w:leader="dot" w:pos="9350"/>
            </w:tabs>
            <w:rPr>
              <w:rFonts w:eastAsiaTheme="minorEastAsia"/>
              <w:noProof/>
              <w:szCs w:val="24"/>
            </w:rPr>
          </w:pPr>
          <w:hyperlink w:anchor="_Toc174452379" w:history="1">
            <w:r w:rsidRPr="00D10727">
              <w:rPr>
                <w:rStyle w:val="Hyperlink"/>
                <w:noProof/>
              </w:rPr>
              <w:t>Moral Conviction</w:t>
            </w:r>
            <w:r>
              <w:rPr>
                <w:noProof/>
                <w:webHidden/>
              </w:rPr>
              <w:tab/>
            </w:r>
            <w:r>
              <w:rPr>
                <w:noProof/>
                <w:webHidden/>
              </w:rPr>
              <w:fldChar w:fldCharType="begin"/>
            </w:r>
            <w:r>
              <w:rPr>
                <w:noProof/>
                <w:webHidden/>
              </w:rPr>
              <w:instrText xml:space="preserve"> PAGEREF _Toc174452379 \h </w:instrText>
            </w:r>
            <w:r>
              <w:rPr>
                <w:noProof/>
                <w:webHidden/>
              </w:rPr>
            </w:r>
            <w:r>
              <w:rPr>
                <w:noProof/>
                <w:webHidden/>
              </w:rPr>
              <w:fldChar w:fldCharType="separate"/>
            </w:r>
            <w:r>
              <w:rPr>
                <w:noProof/>
                <w:webHidden/>
              </w:rPr>
              <w:t>9</w:t>
            </w:r>
            <w:r>
              <w:rPr>
                <w:noProof/>
                <w:webHidden/>
              </w:rPr>
              <w:fldChar w:fldCharType="end"/>
            </w:r>
          </w:hyperlink>
        </w:p>
        <w:p w14:paraId="511B6ABD" w14:textId="0A41D98F" w:rsidR="00515F86" w:rsidRDefault="00515F86">
          <w:pPr>
            <w:pStyle w:val="TOC2"/>
            <w:tabs>
              <w:tab w:val="right" w:leader="dot" w:pos="9350"/>
            </w:tabs>
            <w:rPr>
              <w:rFonts w:eastAsiaTheme="minorEastAsia"/>
              <w:noProof/>
              <w:szCs w:val="24"/>
            </w:rPr>
          </w:pPr>
          <w:hyperlink w:anchor="_Toc174452380" w:history="1">
            <w:r w:rsidRPr="00D10727">
              <w:rPr>
                <w:rStyle w:val="Hyperlink"/>
                <w:noProof/>
              </w:rPr>
              <w:t>Need for Further Research</w:t>
            </w:r>
            <w:r>
              <w:rPr>
                <w:noProof/>
                <w:webHidden/>
              </w:rPr>
              <w:tab/>
            </w:r>
            <w:r>
              <w:rPr>
                <w:noProof/>
                <w:webHidden/>
              </w:rPr>
              <w:fldChar w:fldCharType="begin"/>
            </w:r>
            <w:r>
              <w:rPr>
                <w:noProof/>
                <w:webHidden/>
              </w:rPr>
              <w:instrText xml:space="preserve"> PAGEREF _Toc174452380 \h </w:instrText>
            </w:r>
            <w:r>
              <w:rPr>
                <w:noProof/>
                <w:webHidden/>
              </w:rPr>
            </w:r>
            <w:r>
              <w:rPr>
                <w:noProof/>
                <w:webHidden/>
              </w:rPr>
              <w:fldChar w:fldCharType="separate"/>
            </w:r>
            <w:r>
              <w:rPr>
                <w:noProof/>
                <w:webHidden/>
              </w:rPr>
              <w:t>12</w:t>
            </w:r>
            <w:r>
              <w:rPr>
                <w:noProof/>
                <w:webHidden/>
              </w:rPr>
              <w:fldChar w:fldCharType="end"/>
            </w:r>
          </w:hyperlink>
        </w:p>
        <w:p w14:paraId="23DABA0A" w14:textId="0B430500" w:rsidR="00515F86" w:rsidRDefault="00515F86">
          <w:pPr>
            <w:pStyle w:val="TOC1"/>
            <w:tabs>
              <w:tab w:val="right" w:leader="dot" w:pos="9350"/>
            </w:tabs>
            <w:rPr>
              <w:rFonts w:eastAsiaTheme="minorEastAsia"/>
              <w:noProof/>
              <w:szCs w:val="24"/>
            </w:rPr>
          </w:pPr>
          <w:hyperlink w:anchor="_Toc174452381" w:history="1">
            <w:r w:rsidRPr="00D10727">
              <w:rPr>
                <w:rStyle w:val="Hyperlink"/>
                <w:rFonts w:eastAsia="Times New Roman"/>
                <w:noProof/>
              </w:rPr>
              <w:t>Study 1</w:t>
            </w:r>
            <w:r>
              <w:rPr>
                <w:noProof/>
                <w:webHidden/>
              </w:rPr>
              <w:tab/>
            </w:r>
            <w:r>
              <w:rPr>
                <w:noProof/>
                <w:webHidden/>
              </w:rPr>
              <w:fldChar w:fldCharType="begin"/>
            </w:r>
            <w:r>
              <w:rPr>
                <w:noProof/>
                <w:webHidden/>
              </w:rPr>
              <w:instrText xml:space="preserve"> PAGEREF _Toc174452381 \h </w:instrText>
            </w:r>
            <w:r>
              <w:rPr>
                <w:noProof/>
                <w:webHidden/>
              </w:rPr>
            </w:r>
            <w:r>
              <w:rPr>
                <w:noProof/>
                <w:webHidden/>
              </w:rPr>
              <w:fldChar w:fldCharType="separate"/>
            </w:r>
            <w:r>
              <w:rPr>
                <w:noProof/>
                <w:webHidden/>
              </w:rPr>
              <w:t>13</w:t>
            </w:r>
            <w:r>
              <w:rPr>
                <w:noProof/>
                <w:webHidden/>
              </w:rPr>
              <w:fldChar w:fldCharType="end"/>
            </w:r>
          </w:hyperlink>
        </w:p>
        <w:p w14:paraId="191FE242" w14:textId="78A3A758" w:rsidR="00515F86" w:rsidRDefault="00515F86">
          <w:pPr>
            <w:pStyle w:val="TOC2"/>
            <w:tabs>
              <w:tab w:val="right" w:leader="dot" w:pos="9350"/>
            </w:tabs>
            <w:rPr>
              <w:rFonts w:eastAsiaTheme="minorEastAsia"/>
              <w:noProof/>
              <w:szCs w:val="24"/>
            </w:rPr>
          </w:pPr>
          <w:hyperlink w:anchor="_Toc174452382" w:history="1">
            <w:r w:rsidRPr="00D10727">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74452382 \h </w:instrText>
            </w:r>
            <w:r>
              <w:rPr>
                <w:noProof/>
                <w:webHidden/>
              </w:rPr>
            </w:r>
            <w:r>
              <w:rPr>
                <w:noProof/>
                <w:webHidden/>
              </w:rPr>
              <w:fldChar w:fldCharType="separate"/>
            </w:r>
            <w:r>
              <w:rPr>
                <w:noProof/>
                <w:webHidden/>
              </w:rPr>
              <w:t>13</w:t>
            </w:r>
            <w:r>
              <w:rPr>
                <w:noProof/>
                <w:webHidden/>
              </w:rPr>
              <w:fldChar w:fldCharType="end"/>
            </w:r>
          </w:hyperlink>
        </w:p>
        <w:p w14:paraId="7737C288" w14:textId="0B1CE0CE" w:rsidR="00515F86" w:rsidRDefault="00515F86">
          <w:pPr>
            <w:pStyle w:val="TOC3"/>
            <w:tabs>
              <w:tab w:val="right" w:leader="dot" w:pos="9350"/>
            </w:tabs>
            <w:rPr>
              <w:rFonts w:eastAsiaTheme="minorEastAsia"/>
              <w:noProof/>
              <w:szCs w:val="24"/>
            </w:rPr>
          </w:pPr>
          <w:hyperlink w:anchor="_Toc174452383" w:history="1">
            <w:r w:rsidRPr="00D10727">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74452383 \h </w:instrText>
            </w:r>
            <w:r>
              <w:rPr>
                <w:noProof/>
                <w:webHidden/>
              </w:rPr>
            </w:r>
            <w:r>
              <w:rPr>
                <w:noProof/>
                <w:webHidden/>
              </w:rPr>
              <w:fldChar w:fldCharType="separate"/>
            </w:r>
            <w:r>
              <w:rPr>
                <w:noProof/>
                <w:webHidden/>
              </w:rPr>
              <w:t>13</w:t>
            </w:r>
            <w:r>
              <w:rPr>
                <w:noProof/>
                <w:webHidden/>
              </w:rPr>
              <w:fldChar w:fldCharType="end"/>
            </w:r>
          </w:hyperlink>
        </w:p>
        <w:p w14:paraId="312EE354" w14:textId="6806B888" w:rsidR="00515F86" w:rsidRDefault="00515F86">
          <w:pPr>
            <w:pStyle w:val="TOC3"/>
            <w:tabs>
              <w:tab w:val="right" w:leader="dot" w:pos="9350"/>
            </w:tabs>
            <w:rPr>
              <w:rFonts w:eastAsiaTheme="minorEastAsia"/>
              <w:noProof/>
              <w:szCs w:val="24"/>
            </w:rPr>
          </w:pPr>
          <w:hyperlink w:anchor="_Toc174452384" w:history="1">
            <w:r w:rsidRPr="00D10727">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74452384 \h </w:instrText>
            </w:r>
            <w:r>
              <w:rPr>
                <w:noProof/>
                <w:webHidden/>
              </w:rPr>
            </w:r>
            <w:r>
              <w:rPr>
                <w:noProof/>
                <w:webHidden/>
              </w:rPr>
              <w:fldChar w:fldCharType="separate"/>
            </w:r>
            <w:r>
              <w:rPr>
                <w:noProof/>
                <w:webHidden/>
              </w:rPr>
              <w:t>14</w:t>
            </w:r>
            <w:r>
              <w:rPr>
                <w:noProof/>
                <w:webHidden/>
              </w:rPr>
              <w:fldChar w:fldCharType="end"/>
            </w:r>
          </w:hyperlink>
        </w:p>
        <w:p w14:paraId="6ED3D42C" w14:textId="03FDB467" w:rsidR="00515F86" w:rsidRDefault="00515F86">
          <w:pPr>
            <w:pStyle w:val="TOC3"/>
            <w:tabs>
              <w:tab w:val="right" w:leader="dot" w:pos="9350"/>
            </w:tabs>
            <w:rPr>
              <w:rFonts w:eastAsiaTheme="minorEastAsia"/>
              <w:noProof/>
              <w:szCs w:val="24"/>
            </w:rPr>
          </w:pPr>
          <w:hyperlink w:anchor="_Toc174452385" w:history="1">
            <w:r w:rsidRPr="00D10727">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74452385 \h </w:instrText>
            </w:r>
            <w:r>
              <w:rPr>
                <w:noProof/>
                <w:webHidden/>
              </w:rPr>
            </w:r>
            <w:r>
              <w:rPr>
                <w:noProof/>
                <w:webHidden/>
              </w:rPr>
              <w:fldChar w:fldCharType="separate"/>
            </w:r>
            <w:r>
              <w:rPr>
                <w:noProof/>
                <w:webHidden/>
              </w:rPr>
              <w:t>15</w:t>
            </w:r>
            <w:r>
              <w:rPr>
                <w:noProof/>
                <w:webHidden/>
              </w:rPr>
              <w:fldChar w:fldCharType="end"/>
            </w:r>
          </w:hyperlink>
        </w:p>
        <w:p w14:paraId="4F7F80D6" w14:textId="7F38BADC" w:rsidR="00515F86" w:rsidRDefault="00515F86">
          <w:pPr>
            <w:pStyle w:val="TOC3"/>
            <w:tabs>
              <w:tab w:val="right" w:leader="dot" w:pos="9350"/>
            </w:tabs>
            <w:rPr>
              <w:rFonts w:eastAsiaTheme="minorEastAsia"/>
              <w:noProof/>
              <w:szCs w:val="24"/>
            </w:rPr>
          </w:pPr>
          <w:hyperlink w:anchor="_Toc174452386" w:history="1">
            <w:r w:rsidRPr="00D10727">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74452386 \h </w:instrText>
            </w:r>
            <w:r>
              <w:rPr>
                <w:noProof/>
                <w:webHidden/>
              </w:rPr>
            </w:r>
            <w:r>
              <w:rPr>
                <w:noProof/>
                <w:webHidden/>
              </w:rPr>
              <w:fldChar w:fldCharType="separate"/>
            </w:r>
            <w:r>
              <w:rPr>
                <w:noProof/>
                <w:webHidden/>
              </w:rPr>
              <w:t>17</w:t>
            </w:r>
            <w:r>
              <w:rPr>
                <w:noProof/>
                <w:webHidden/>
              </w:rPr>
              <w:fldChar w:fldCharType="end"/>
            </w:r>
          </w:hyperlink>
        </w:p>
        <w:p w14:paraId="697E7E76" w14:textId="784882E4" w:rsidR="00515F86" w:rsidRDefault="00515F86">
          <w:pPr>
            <w:pStyle w:val="TOC3"/>
            <w:tabs>
              <w:tab w:val="right" w:leader="dot" w:pos="9350"/>
            </w:tabs>
            <w:rPr>
              <w:rFonts w:eastAsiaTheme="minorEastAsia"/>
              <w:noProof/>
              <w:szCs w:val="24"/>
            </w:rPr>
          </w:pPr>
          <w:hyperlink w:anchor="_Toc174452387" w:history="1">
            <w:r w:rsidRPr="00D10727">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74452387 \h </w:instrText>
            </w:r>
            <w:r>
              <w:rPr>
                <w:noProof/>
                <w:webHidden/>
              </w:rPr>
            </w:r>
            <w:r>
              <w:rPr>
                <w:noProof/>
                <w:webHidden/>
              </w:rPr>
              <w:fldChar w:fldCharType="separate"/>
            </w:r>
            <w:r>
              <w:rPr>
                <w:noProof/>
                <w:webHidden/>
              </w:rPr>
              <w:t>17</w:t>
            </w:r>
            <w:r>
              <w:rPr>
                <w:noProof/>
                <w:webHidden/>
              </w:rPr>
              <w:fldChar w:fldCharType="end"/>
            </w:r>
          </w:hyperlink>
        </w:p>
        <w:p w14:paraId="34C66436" w14:textId="1686316C" w:rsidR="00515F86" w:rsidRDefault="00515F86">
          <w:pPr>
            <w:pStyle w:val="TOC2"/>
            <w:tabs>
              <w:tab w:val="right" w:leader="dot" w:pos="9350"/>
            </w:tabs>
            <w:rPr>
              <w:rFonts w:eastAsiaTheme="minorEastAsia"/>
              <w:noProof/>
              <w:szCs w:val="24"/>
            </w:rPr>
          </w:pPr>
          <w:hyperlink w:anchor="_Toc174452388" w:history="1">
            <w:r w:rsidRPr="00D10727">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74452388 \h </w:instrText>
            </w:r>
            <w:r>
              <w:rPr>
                <w:noProof/>
                <w:webHidden/>
              </w:rPr>
            </w:r>
            <w:r>
              <w:rPr>
                <w:noProof/>
                <w:webHidden/>
              </w:rPr>
              <w:fldChar w:fldCharType="separate"/>
            </w:r>
            <w:r>
              <w:rPr>
                <w:noProof/>
                <w:webHidden/>
              </w:rPr>
              <w:t>18</w:t>
            </w:r>
            <w:r>
              <w:rPr>
                <w:noProof/>
                <w:webHidden/>
              </w:rPr>
              <w:fldChar w:fldCharType="end"/>
            </w:r>
          </w:hyperlink>
        </w:p>
        <w:p w14:paraId="39FF424F" w14:textId="73C8D2C6" w:rsidR="00515F86" w:rsidRDefault="00515F86">
          <w:pPr>
            <w:pStyle w:val="TOC3"/>
            <w:tabs>
              <w:tab w:val="right" w:leader="dot" w:pos="9350"/>
            </w:tabs>
            <w:rPr>
              <w:rFonts w:eastAsiaTheme="minorEastAsia"/>
              <w:noProof/>
              <w:szCs w:val="24"/>
            </w:rPr>
          </w:pPr>
          <w:hyperlink w:anchor="_Toc174452389" w:history="1">
            <w:r w:rsidRPr="00D10727">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74452389 \h </w:instrText>
            </w:r>
            <w:r>
              <w:rPr>
                <w:noProof/>
                <w:webHidden/>
              </w:rPr>
            </w:r>
            <w:r>
              <w:rPr>
                <w:noProof/>
                <w:webHidden/>
              </w:rPr>
              <w:fldChar w:fldCharType="separate"/>
            </w:r>
            <w:r>
              <w:rPr>
                <w:noProof/>
                <w:webHidden/>
              </w:rPr>
              <w:t>18</w:t>
            </w:r>
            <w:r>
              <w:rPr>
                <w:noProof/>
                <w:webHidden/>
              </w:rPr>
              <w:fldChar w:fldCharType="end"/>
            </w:r>
          </w:hyperlink>
        </w:p>
        <w:p w14:paraId="109FB09C" w14:textId="5E57BC98" w:rsidR="00515F86" w:rsidRDefault="00515F86">
          <w:pPr>
            <w:pStyle w:val="TOC3"/>
            <w:tabs>
              <w:tab w:val="right" w:leader="dot" w:pos="9350"/>
            </w:tabs>
            <w:rPr>
              <w:rFonts w:eastAsiaTheme="minorEastAsia"/>
              <w:noProof/>
              <w:szCs w:val="24"/>
            </w:rPr>
          </w:pPr>
          <w:hyperlink w:anchor="_Toc174452390" w:history="1">
            <w:r w:rsidRPr="00D10727">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74452390 \h </w:instrText>
            </w:r>
            <w:r>
              <w:rPr>
                <w:noProof/>
                <w:webHidden/>
              </w:rPr>
            </w:r>
            <w:r>
              <w:rPr>
                <w:noProof/>
                <w:webHidden/>
              </w:rPr>
              <w:fldChar w:fldCharType="separate"/>
            </w:r>
            <w:r>
              <w:rPr>
                <w:noProof/>
                <w:webHidden/>
              </w:rPr>
              <w:t>20</w:t>
            </w:r>
            <w:r>
              <w:rPr>
                <w:noProof/>
                <w:webHidden/>
              </w:rPr>
              <w:fldChar w:fldCharType="end"/>
            </w:r>
          </w:hyperlink>
        </w:p>
        <w:p w14:paraId="59471754" w14:textId="6F220C35" w:rsidR="00515F86" w:rsidRDefault="00515F86">
          <w:pPr>
            <w:pStyle w:val="TOC3"/>
            <w:tabs>
              <w:tab w:val="right" w:leader="dot" w:pos="9350"/>
            </w:tabs>
            <w:rPr>
              <w:rFonts w:eastAsiaTheme="minorEastAsia"/>
              <w:noProof/>
              <w:szCs w:val="24"/>
            </w:rPr>
          </w:pPr>
          <w:hyperlink w:anchor="_Toc174452391" w:history="1">
            <w:r w:rsidRPr="00D10727">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74452391 \h </w:instrText>
            </w:r>
            <w:r>
              <w:rPr>
                <w:noProof/>
                <w:webHidden/>
              </w:rPr>
            </w:r>
            <w:r>
              <w:rPr>
                <w:noProof/>
                <w:webHidden/>
              </w:rPr>
              <w:fldChar w:fldCharType="separate"/>
            </w:r>
            <w:r>
              <w:rPr>
                <w:noProof/>
                <w:webHidden/>
              </w:rPr>
              <w:t>21</w:t>
            </w:r>
            <w:r>
              <w:rPr>
                <w:noProof/>
                <w:webHidden/>
              </w:rPr>
              <w:fldChar w:fldCharType="end"/>
            </w:r>
          </w:hyperlink>
        </w:p>
        <w:p w14:paraId="1756D65F" w14:textId="2FF9A34B" w:rsidR="00515F86" w:rsidRDefault="00515F86">
          <w:pPr>
            <w:pStyle w:val="TOC3"/>
            <w:tabs>
              <w:tab w:val="right" w:leader="dot" w:pos="9350"/>
            </w:tabs>
            <w:rPr>
              <w:rFonts w:eastAsiaTheme="minorEastAsia"/>
              <w:noProof/>
              <w:szCs w:val="24"/>
            </w:rPr>
          </w:pPr>
          <w:hyperlink w:anchor="_Toc174452392" w:history="1">
            <w:r w:rsidRPr="00D10727">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74452392 \h </w:instrText>
            </w:r>
            <w:r>
              <w:rPr>
                <w:noProof/>
                <w:webHidden/>
              </w:rPr>
            </w:r>
            <w:r>
              <w:rPr>
                <w:noProof/>
                <w:webHidden/>
              </w:rPr>
              <w:fldChar w:fldCharType="separate"/>
            </w:r>
            <w:r>
              <w:rPr>
                <w:noProof/>
                <w:webHidden/>
              </w:rPr>
              <w:t>21</w:t>
            </w:r>
            <w:r>
              <w:rPr>
                <w:noProof/>
                <w:webHidden/>
              </w:rPr>
              <w:fldChar w:fldCharType="end"/>
            </w:r>
          </w:hyperlink>
        </w:p>
        <w:p w14:paraId="796AC0B7" w14:textId="1BF51C8C" w:rsidR="00515F86" w:rsidRDefault="00515F86">
          <w:pPr>
            <w:pStyle w:val="TOC1"/>
            <w:tabs>
              <w:tab w:val="right" w:leader="dot" w:pos="9350"/>
            </w:tabs>
            <w:rPr>
              <w:rFonts w:eastAsiaTheme="minorEastAsia"/>
              <w:noProof/>
              <w:szCs w:val="24"/>
            </w:rPr>
          </w:pPr>
          <w:hyperlink w:anchor="_Toc174452393" w:history="1">
            <w:r w:rsidRPr="00D10727">
              <w:rPr>
                <w:rStyle w:val="Hyperlink"/>
                <w:rFonts w:eastAsia="Calibri"/>
                <w:noProof/>
              </w:rPr>
              <w:t>Study 2</w:t>
            </w:r>
            <w:r>
              <w:rPr>
                <w:noProof/>
                <w:webHidden/>
              </w:rPr>
              <w:tab/>
            </w:r>
            <w:r>
              <w:rPr>
                <w:noProof/>
                <w:webHidden/>
              </w:rPr>
              <w:fldChar w:fldCharType="begin"/>
            </w:r>
            <w:r>
              <w:rPr>
                <w:noProof/>
                <w:webHidden/>
              </w:rPr>
              <w:instrText xml:space="preserve"> PAGEREF _Toc174452393 \h </w:instrText>
            </w:r>
            <w:r>
              <w:rPr>
                <w:noProof/>
                <w:webHidden/>
              </w:rPr>
            </w:r>
            <w:r>
              <w:rPr>
                <w:noProof/>
                <w:webHidden/>
              </w:rPr>
              <w:fldChar w:fldCharType="separate"/>
            </w:r>
            <w:r>
              <w:rPr>
                <w:noProof/>
                <w:webHidden/>
              </w:rPr>
              <w:t>22</w:t>
            </w:r>
            <w:r>
              <w:rPr>
                <w:noProof/>
                <w:webHidden/>
              </w:rPr>
              <w:fldChar w:fldCharType="end"/>
            </w:r>
          </w:hyperlink>
        </w:p>
        <w:p w14:paraId="0F703441" w14:textId="7E55BF61" w:rsidR="00515F86" w:rsidRDefault="00515F86">
          <w:pPr>
            <w:pStyle w:val="TOC2"/>
            <w:tabs>
              <w:tab w:val="right" w:leader="dot" w:pos="9350"/>
            </w:tabs>
            <w:rPr>
              <w:rFonts w:eastAsiaTheme="minorEastAsia"/>
              <w:noProof/>
              <w:szCs w:val="24"/>
            </w:rPr>
          </w:pPr>
          <w:hyperlink w:anchor="_Toc174452394" w:history="1">
            <w:r w:rsidRPr="00D10727">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74452394 \h </w:instrText>
            </w:r>
            <w:r>
              <w:rPr>
                <w:noProof/>
                <w:webHidden/>
              </w:rPr>
            </w:r>
            <w:r>
              <w:rPr>
                <w:noProof/>
                <w:webHidden/>
              </w:rPr>
              <w:fldChar w:fldCharType="separate"/>
            </w:r>
            <w:r>
              <w:rPr>
                <w:noProof/>
                <w:webHidden/>
              </w:rPr>
              <w:t>22</w:t>
            </w:r>
            <w:r>
              <w:rPr>
                <w:noProof/>
                <w:webHidden/>
              </w:rPr>
              <w:fldChar w:fldCharType="end"/>
            </w:r>
          </w:hyperlink>
        </w:p>
        <w:p w14:paraId="5E915A2F" w14:textId="6E1FC455" w:rsidR="00515F86" w:rsidRDefault="00515F86">
          <w:pPr>
            <w:pStyle w:val="TOC3"/>
            <w:tabs>
              <w:tab w:val="right" w:leader="dot" w:pos="9350"/>
            </w:tabs>
            <w:rPr>
              <w:rFonts w:eastAsiaTheme="minorEastAsia"/>
              <w:noProof/>
              <w:szCs w:val="24"/>
            </w:rPr>
          </w:pPr>
          <w:hyperlink w:anchor="_Toc174452395" w:history="1">
            <w:r w:rsidRPr="00D10727">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74452395 \h </w:instrText>
            </w:r>
            <w:r>
              <w:rPr>
                <w:noProof/>
                <w:webHidden/>
              </w:rPr>
            </w:r>
            <w:r>
              <w:rPr>
                <w:noProof/>
                <w:webHidden/>
              </w:rPr>
              <w:fldChar w:fldCharType="separate"/>
            </w:r>
            <w:r>
              <w:rPr>
                <w:noProof/>
                <w:webHidden/>
              </w:rPr>
              <w:t>23</w:t>
            </w:r>
            <w:r>
              <w:rPr>
                <w:noProof/>
                <w:webHidden/>
              </w:rPr>
              <w:fldChar w:fldCharType="end"/>
            </w:r>
          </w:hyperlink>
        </w:p>
        <w:p w14:paraId="093D9C3D" w14:textId="7DE64791" w:rsidR="00515F86" w:rsidRDefault="00515F86">
          <w:pPr>
            <w:pStyle w:val="TOC3"/>
            <w:tabs>
              <w:tab w:val="right" w:leader="dot" w:pos="9350"/>
            </w:tabs>
            <w:rPr>
              <w:rFonts w:eastAsiaTheme="minorEastAsia"/>
              <w:noProof/>
              <w:szCs w:val="24"/>
            </w:rPr>
          </w:pPr>
          <w:hyperlink w:anchor="_Toc174452396" w:history="1">
            <w:r w:rsidRPr="00D10727">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74452396 \h </w:instrText>
            </w:r>
            <w:r>
              <w:rPr>
                <w:noProof/>
                <w:webHidden/>
              </w:rPr>
            </w:r>
            <w:r>
              <w:rPr>
                <w:noProof/>
                <w:webHidden/>
              </w:rPr>
              <w:fldChar w:fldCharType="separate"/>
            </w:r>
            <w:r>
              <w:rPr>
                <w:noProof/>
                <w:webHidden/>
              </w:rPr>
              <w:t>23</w:t>
            </w:r>
            <w:r>
              <w:rPr>
                <w:noProof/>
                <w:webHidden/>
              </w:rPr>
              <w:fldChar w:fldCharType="end"/>
            </w:r>
          </w:hyperlink>
        </w:p>
        <w:p w14:paraId="1B9F7780" w14:textId="0502AC17" w:rsidR="00515F86" w:rsidRDefault="00515F86">
          <w:pPr>
            <w:pStyle w:val="TOC3"/>
            <w:tabs>
              <w:tab w:val="right" w:leader="dot" w:pos="9350"/>
            </w:tabs>
            <w:rPr>
              <w:rFonts w:eastAsiaTheme="minorEastAsia"/>
              <w:noProof/>
              <w:szCs w:val="24"/>
            </w:rPr>
          </w:pPr>
          <w:hyperlink w:anchor="_Toc174452397" w:history="1">
            <w:r w:rsidRPr="00D10727">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74452397 \h </w:instrText>
            </w:r>
            <w:r>
              <w:rPr>
                <w:noProof/>
                <w:webHidden/>
              </w:rPr>
            </w:r>
            <w:r>
              <w:rPr>
                <w:noProof/>
                <w:webHidden/>
              </w:rPr>
              <w:fldChar w:fldCharType="separate"/>
            </w:r>
            <w:r>
              <w:rPr>
                <w:noProof/>
                <w:webHidden/>
              </w:rPr>
              <w:t>24</w:t>
            </w:r>
            <w:r>
              <w:rPr>
                <w:noProof/>
                <w:webHidden/>
              </w:rPr>
              <w:fldChar w:fldCharType="end"/>
            </w:r>
          </w:hyperlink>
        </w:p>
        <w:p w14:paraId="4FB82AD6" w14:textId="00B27C50" w:rsidR="00515F86" w:rsidRDefault="00515F86">
          <w:pPr>
            <w:pStyle w:val="TOC3"/>
            <w:tabs>
              <w:tab w:val="right" w:leader="dot" w:pos="9350"/>
            </w:tabs>
            <w:rPr>
              <w:rFonts w:eastAsiaTheme="minorEastAsia"/>
              <w:noProof/>
              <w:szCs w:val="24"/>
            </w:rPr>
          </w:pPr>
          <w:hyperlink w:anchor="_Toc174452398" w:history="1">
            <w:r w:rsidRPr="00D10727">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74452398 \h </w:instrText>
            </w:r>
            <w:r>
              <w:rPr>
                <w:noProof/>
                <w:webHidden/>
              </w:rPr>
            </w:r>
            <w:r>
              <w:rPr>
                <w:noProof/>
                <w:webHidden/>
              </w:rPr>
              <w:fldChar w:fldCharType="separate"/>
            </w:r>
            <w:r>
              <w:rPr>
                <w:noProof/>
                <w:webHidden/>
              </w:rPr>
              <w:t>25</w:t>
            </w:r>
            <w:r>
              <w:rPr>
                <w:noProof/>
                <w:webHidden/>
              </w:rPr>
              <w:fldChar w:fldCharType="end"/>
            </w:r>
          </w:hyperlink>
        </w:p>
        <w:p w14:paraId="67503C91" w14:textId="5625EC94" w:rsidR="00515F86" w:rsidRDefault="00515F86">
          <w:pPr>
            <w:pStyle w:val="TOC3"/>
            <w:tabs>
              <w:tab w:val="right" w:leader="dot" w:pos="9350"/>
            </w:tabs>
            <w:rPr>
              <w:rFonts w:eastAsiaTheme="minorEastAsia"/>
              <w:noProof/>
              <w:szCs w:val="24"/>
            </w:rPr>
          </w:pPr>
          <w:hyperlink w:anchor="_Toc174452399" w:history="1">
            <w:r w:rsidRPr="00D10727">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74452399 \h </w:instrText>
            </w:r>
            <w:r>
              <w:rPr>
                <w:noProof/>
                <w:webHidden/>
              </w:rPr>
            </w:r>
            <w:r>
              <w:rPr>
                <w:noProof/>
                <w:webHidden/>
              </w:rPr>
              <w:fldChar w:fldCharType="separate"/>
            </w:r>
            <w:r>
              <w:rPr>
                <w:noProof/>
                <w:webHidden/>
              </w:rPr>
              <w:t>26</w:t>
            </w:r>
            <w:r>
              <w:rPr>
                <w:noProof/>
                <w:webHidden/>
              </w:rPr>
              <w:fldChar w:fldCharType="end"/>
            </w:r>
          </w:hyperlink>
        </w:p>
        <w:p w14:paraId="0C3064F0" w14:textId="4E1F7495" w:rsidR="00515F86" w:rsidRDefault="00515F86">
          <w:pPr>
            <w:pStyle w:val="TOC2"/>
            <w:tabs>
              <w:tab w:val="right" w:leader="dot" w:pos="9350"/>
            </w:tabs>
            <w:rPr>
              <w:rFonts w:eastAsiaTheme="minorEastAsia"/>
              <w:noProof/>
              <w:szCs w:val="24"/>
            </w:rPr>
          </w:pPr>
          <w:hyperlink w:anchor="_Toc174452400" w:history="1">
            <w:r w:rsidRPr="00D10727">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74452400 \h </w:instrText>
            </w:r>
            <w:r>
              <w:rPr>
                <w:noProof/>
                <w:webHidden/>
              </w:rPr>
            </w:r>
            <w:r>
              <w:rPr>
                <w:noProof/>
                <w:webHidden/>
              </w:rPr>
              <w:fldChar w:fldCharType="separate"/>
            </w:r>
            <w:r>
              <w:rPr>
                <w:noProof/>
                <w:webHidden/>
              </w:rPr>
              <w:t>26</w:t>
            </w:r>
            <w:r>
              <w:rPr>
                <w:noProof/>
                <w:webHidden/>
              </w:rPr>
              <w:fldChar w:fldCharType="end"/>
            </w:r>
          </w:hyperlink>
        </w:p>
        <w:p w14:paraId="379D11FF" w14:textId="7870C78C" w:rsidR="00515F86" w:rsidRDefault="00515F86">
          <w:pPr>
            <w:pStyle w:val="TOC3"/>
            <w:tabs>
              <w:tab w:val="right" w:leader="dot" w:pos="9350"/>
            </w:tabs>
            <w:rPr>
              <w:rFonts w:eastAsiaTheme="minorEastAsia"/>
              <w:noProof/>
              <w:szCs w:val="24"/>
            </w:rPr>
          </w:pPr>
          <w:hyperlink w:anchor="_Toc174452401" w:history="1">
            <w:r w:rsidRPr="00D10727">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74452401 \h </w:instrText>
            </w:r>
            <w:r>
              <w:rPr>
                <w:noProof/>
                <w:webHidden/>
              </w:rPr>
            </w:r>
            <w:r>
              <w:rPr>
                <w:noProof/>
                <w:webHidden/>
              </w:rPr>
              <w:fldChar w:fldCharType="separate"/>
            </w:r>
            <w:r>
              <w:rPr>
                <w:noProof/>
                <w:webHidden/>
              </w:rPr>
              <w:t>26</w:t>
            </w:r>
            <w:r>
              <w:rPr>
                <w:noProof/>
                <w:webHidden/>
              </w:rPr>
              <w:fldChar w:fldCharType="end"/>
            </w:r>
          </w:hyperlink>
        </w:p>
        <w:p w14:paraId="1FC83011" w14:textId="0CED3D06" w:rsidR="00515F86" w:rsidRDefault="00515F86">
          <w:pPr>
            <w:pStyle w:val="TOC3"/>
            <w:tabs>
              <w:tab w:val="right" w:leader="dot" w:pos="9350"/>
            </w:tabs>
            <w:rPr>
              <w:rFonts w:eastAsiaTheme="minorEastAsia"/>
              <w:noProof/>
              <w:szCs w:val="24"/>
            </w:rPr>
          </w:pPr>
          <w:hyperlink w:anchor="_Toc174452402" w:history="1">
            <w:r w:rsidRPr="00D10727">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74452402 \h </w:instrText>
            </w:r>
            <w:r>
              <w:rPr>
                <w:noProof/>
                <w:webHidden/>
              </w:rPr>
            </w:r>
            <w:r>
              <w:rPr>
                <w:noProof/>
                <w:webHidden/>
              </w:rPr>
              <w:fldChar w:fldCharType="separate"/>
            </w:r>
            <w:r>
              <w:rPr>
                <w:noProof/>
                <w:webHidden/>
              </w:rPr>
              <w:t>27</w:t>
            </w:r>
            <w:r>
              <w:rPr>
                <w:noProof/>
                <w:webHidden/>
              </w:rPr>
              <w:fldChar w:fldCharType="end"/>
            </w:r>
          </w:hyperlink>
        </w:p>
        <w:p w14:paraId="5DE8BA24" w14:textId="22AF1258" w:rsidR="00515F86" w:rsidRDefault="00515F86">
          <w:pPr>
            <w:pStyle w:val="TOC3"/>
            <w:tabs>
              <w:tab w:val="right" w:leader="dot" w:pos="9350"/>
            </w:tabs>
            <w:rPr>
              <w:rFonts w:eastAsiaTheme="minorEastAsia"/>
              <w:noProof/>
              <w:szCs w:val="24"/>
            </w:rPr>
          </w:pPr>
          <w:hyperlink w:anchor="_Toc174452403" w:history="1">
            <w:r w:rsidRPr="00D10727">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74452403 \h </w:instrText>
            </w:r>
            <w:r>
              <w:rPr>
                <w:noProof/>
                <w:webHidden/>
              </w:rPr>
            </w:r>
            <w:r>
              <w:rPr>
                <w:noProof/>
                <w:webHidden/>
              </w:rPr>
              <w:fldChar w:fldCharType="separate"/>
            </w:r>
            <w:r>
              <w:rPr>
                <w:noProof/>
                <w:webHidden/>
              </w:rPr>
              <w:t>28</w:t>
            </w:r>
            <w:r>
              <w:rPr>
                <w:noProof/>
                <w:webHidden/>
              </w:rPr>
              <w:fldChar w:fldCharType="end"/>
            </w:r>
          </w:hyperlink>
        </w:p>
        <w:p w14:paraId="4439D93C" w14:textId="554E9629" w:rsidR="00515F86" w:rsidRDefault="00515F86">
          <w:pPr>
            <w:pStyle w:val="TOC3"/>
            <w:tabs>
              <w:tab w:val="right" w:leader="dot" w:pos="9350"/>
            </w:tabs>
            <w:rPr>
              <w:rFonts w:eastAsiaTheme="minorEastAsia"/>
              <w:noProof/>
              <w:szCs w:val="24"/>
            </w:rPr>
          </w:pPr>
          <w:hyperlink w:anchor="_Toc174452404" w:history="1">
            <w:r w:rsidRPr="00D10727">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74452404 \h </w:instrText>
            </w:r>
            <w:r>
              <w:rPr>
                <w:noProof/>
                <w:webHidden/>
              </w:rPr>
            </w:r>
            <w:r>
              <w:rPr>
                <w:noProof/>
                <w:webHidden/>
              </w:rPr>
              <w:fldChar w:fldCharType="separate"/>
            </w:r>
            <w:r>
              <w:rPr>
                <w:noProof/>
                <w:webHidden/>
              </w:rPr>
              <w:t>30</w:t>
            </w:r>
            <w:r>
              <w:rPr>
                <w:noProof/>
                <w:webHidden/>
              </w:rPr>
              <w:fldChar w:fldCharType="end"/>
            </w:r>
          </w:hyperlink>
        </w:p>
        <w:p w14:paraId="7A4FAAAF" w14:textId="1B288746" w:rsidR="00515F86" w:rsidRDefault="00515F86">
          <w:pPr>
            <w:pStyle w:val="TOC1"/>
            <w:tabs>
              <w:tab w:val="right" w:leader="dot" w:pos="9350"/>
            </w:tabs>
            <w:rPr>
              <w:rFonts w:eastAsiaTheme="minorEastAsia"/>
              <w:noProof/>
              <w:szCs w:val="24"/>
            </w:rPr>
          </w:pPr>
          <w:hyperlink w:anchor="_Toc174452405" w:history="1">
            <w:r w:rsidRPr="00D10727">
              <w:rPr>
                <w:rStyle w:val="Hyperlink"/>
                <w:rFonts w:eastAsia="Times New Roman"/>
                <w:noProof/>
              </w:rPr>
              <w:t>Proposed Study 3</w:t>
            </w:r>
            <w:r>
              <w:rPr>
                <w:noProof/>
                <w:webHidden/>
              </w:rPr>
              <w:tab/>
            </w:r>
            <w:r>
              <w:rPr>
                <w:noProof/>
                <w:webHidden/>
              </w:rPr>
              <w:fldChar w:fldCharType="begin"/>
            </w:r>
            <w:r>
              <w:rPr>
                <w:noProof/>
                <w:webHidden/>
              </w:rPr>
              <w:instrText xml:space="preserve"> PAGEREF _Toc174452405 \h </w:instrText>
            </w:r>
            <w:r>
              <w:rPr>
                <w:noProof/>
                <w:webHidden/>
              </w:rPr>
            </w:r>
            <w:r>
              <w:rPr>
                <w:noProof/>
                <w:webHidden/>
              </w:rPr>
              <w:fldChar w:fldCharType="separate"/>
            </w:r>
            <w:r>
              <w:rPr>
                <w:noProof/>
                <w:webHidden/>
              </w:rPr>
              <w:t>32</w:t>
            </w:r>
            <w:r>
              <w:rPr>
                <w:noProof/>
                <w:webHidden/>
              </w:rPr>
              <w:fldChar w:fldCharType="end"/>
            </w:r>
          </w:hyperlink>
        </w:p>
        <w:p w14:paraId="5D53FE3F" w14:textId="3AD732FA" w:rsidR="00515F86" w:rsidRDefault="00515F86">
          <w:pPr>
            <w:pStyle w:val="TOC2"/>
            <w:tabs>
              <w:tab w:val="right" w:leader="dot" w:pos="9350"/>
            </w:tabs>
            <w:rPr>
              <w:rFonts w:eastAsiaTheme="minorEastAsia"/>
              <w:noProof/>
              <w:szCs w:val="24"/>
            </w:rPr>
          </w:pPr>
          <w:hyperlink w:anchor="_Toc174452406" w:history="1">
            <w:r w:rsidRPr="00D10727">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74452406 \h </w:instrText>
            </w:r>
            <w:r>
              <w:rPr>
                <w:noProof/>
                <w:webHidden/>
              </w:rPr>
            </w:r>
            <w:r>
              <w:rPr>
                <w:noProof/>
                <w:webHidden/>
              </w:rPr>
              <w:fldChar w:fldCharType="separate"/>
            </w:r>
            <w:r>
              <w:rPr>
                <w:noProof/>
                <w:webHidden/>
              </w:rPr>
              <w:t>32</w:t>
            </w:r>
            <w:r>
              <w:rPr>
                <w:noProof/>
                <w:webHidden/>
              </w:rPr>
              <w:fldChar w:fldCharType="end"/>
            </w:r>
          </w:hyperlink>
        </w:p>
        <w:p w14:paraId="7A4DAEB2" w14:textId="0B694BB8" w:rsidR="00515F86" w:rsidRDefault="00515F86">
          <w:pPr>
            <w:pStyle w:val="TOC3"/>
            <w:tabs>
              <w:tab w:val="right" w:leader="dot" w:pos="9350"/>
            </w:tabs>
            <w:rPr>
              <w:rFonts w:eastAsiaTheme="minorEastAsia"/>
              <w:noProof/>
              <w:szCs w:val="24"/>
            </w:rPr>
          </w:pPr>
          <w:hyperlink w:anchor="_Toc174452407" w:history="1">
            <w:r w:rsidRPr="00D10727">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74452407 \h </w:instrText>
            </w:r>
            <w:r>
              <w:rPr>
                <w:noProof/>
                <w:webHidden/>
              </w:rPr>
            </w:r>
            <w:r>
              <w:rPr>
                <w:noProof/>
                <w:webHidden/>
              </w:rPr>
              <w:fldChar w:fldCharType="separate"/>
            </w:r>
            <w:r>
              <w:rPr>
                <w:noProof/>
                <w:webHidden/>
              </w:rPr>
              <w:t>32</w:t>
            </w:r>
            <w:r>
              <w:rPr>
                <w:noProof/>
                <w:webHidden/>
              </w:rPr>
              <w:fldChar w:fldCharType="end"/>
            </w:r>
          </w:hyperlink>
        </w:p>
        <w:p w14:paraId="1133CD84" w14:textId="55D33E6E" w:rsidR="00515F86" w:rsidRDefault="00515F86">
          <w:pPr>
            <w:pStyle w:val="TOC3"/>
            <w:tabs>
              <w:tab w:val="right" w:leader="dot" w:pos="9350"/>
            </w:tabs>
            <w:rPr>
              <w:rFonts w:eastAsiaTheme="minorEastAsia"/>
              <w:noProof/>
              <w:szCs w:val="24"/>
            </w:rPr>
          </w:pPr>
          <w:hyperlink w:anchor="_Toc174452408" w:history="1">
            <w:r w:rsidRPr="00D10727">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74452408 \h </w:instrText>
            </w:r>
            <w:r>
              <w:rPr>
                <w:noProof/>
                <w:webHidden/>
              </w:rPr>
            </w:r>
            <w:r>
              <w:rPr>
                <w:noProof/>
                <w:webHidden/>
              </w:rPr>
              <w:fldChar w:fldCharType="separate"/>
            </w:r>
            <w:r>
              <w:rPr>
                <w:noProof/>
                <w:webHidden/>
              </w:rPr>
              <w:t>33</w:t>
            </w:r>
            <w:r>
              <w:rPr>
                <w:noProof/>
                <w:webHidden/>
              </w:rPr>
              <w:fldChar w:fldCharType="end"/>
            </w:r>
          </w:hyperlink>
        </w:p>
        <w:p w14:paraId="0B5FF555" w14:textId="3A38BFA5" w:rsidR="00515F86" w:rsidRDefault="00515F86">
          <w:pPr>
            <w:pStyle w:val="TOC3"/>
            <w:tabs>
              <w:tab w:val="right" w:leader="dot" w:pos="9350"/>
            </w:tabs>
            <w:rPr>
              <w:rFonts w:eastAsiaTheme="minorEastAsia"/>
              <w:noProof/>
              <w:szCs w:val="24"/>
            </w:rPr>
          </w:pPr>
          <w:hyperlink w:anchor="_Toc174452409" w:history="1">
            <w:r w:rsidRPr="00D10727">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74452409 \h </w:instrText>
            </w:r>
            <w:r>
              <w:rPr>
                <w:noProof/>
                <w:webHidden/>
              </w:rPr>
            </w:r>
            <w:r>
              <w:rPr>
                <w:noProof/>
                <w:webHidden/>
              </w:rPr>
              <w:fldChar w:fldCharType="separate"/>
            </w:r>
            <w:r>
              <w:rPr>
                <w:noProof/>
                <w:webHidden/>
              </w:rPr>
              <w:t>34</w:t>
            </w:r>
            <w:r>
              <w:rPr>
                <w:noProof/>
                <w:webHidden/>
              </w:rPr>
              <w:fldChar w:fldCharType="end"/>
            </w:r>
          </w:hyperlink>
        </w:p>
        <w:p w14:paraId="7B537014" w14:textId="42DB37EB" w:rsidR="00515F86" w:rsidRDefault="00515F86">
          <w:pPr>
            <w:pStyle w:val="TOC3"/>
            <w:tabs>
              <w:tab w:val="right" w:leader="dot" w:pos="9350"/>
            </w:tabs>
            <w:rPr>
              <w:rFonts w:eastAsiaTheme="minorEastAsia"/>
              <w:noProof/>
              <w:szCs w:val="24"/>
            </w:rPr>
          </w:pPr>
          <w:hyperlink w:anchor="_Toc174452410" w:history="1">
            <w:r w:rsidRPr="00D10727">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74452410 \h </w:instrText>
            </w:r>
            <w:r>
              <w:rPr>
                <w:noProof/>
                <w:webHidden/>
              </w:rPr>
            </w:r>
            <w:r>
              <w:rPr>
                <w:noProof/>
                <w:webHidden/>
              </w:rPr>
              <w:fldChar w:fldCharType="separate"/>
            </w:r>
            <w:r>
              <w:rPr>
                <w:noProof/>
                <w:webHidden/>
              </w:rPr>
              <w:t>36</w:t>
            </w:r>
            <w:r>
              <w:rPr>
                <w:noProof/>
                <w:webHidden/>
              </w:rPr>
              <w:fldChar w:fldCharType="end"/>
            </w:r>
          </w:hyperlink>
        </w:p>
        <w:p w14:paraId="4AFFA3EE" w14:textId="495EEC4E" w:rsidR="00515F86" w:rsidRDefault="00515F86">
          <w:pPr>
            <w:pStyle w:val="TOC3"/>
            <w:tabs>
              <w:tab w:val="right" w:leader="dot" w:pos="9350"/>
            </w:tabs>
            <w:rPr>
              <w:rFonts w:eastAsiaTheme="minorEastAsia"/>
              <w:noProof/>
              <w:szCs w:val="24"/>
            </w:rPr>
          </w:pPr>
          <w:hyperlink w:anchor="_Toc174452411" w:history="1">
            <w:r w:rsidRPr="00D10727">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74452411 \h </w:instrText>
            </w:r>
            <w:r>
              <w:rPr>
                <w:noProof/>
                <w:webHidden/>
              </w:rPr>
            </w:r>
            <w:r>
              <w:rPr>
                <w:noProof/>
                <w:webHidden/>
              </w:rPr>
              <w:fldChar w:fldCharType="separate"/>
            </w:r>
            <w:r>
              <w:rPr>
                <w:noProof/>
                <w:webHidden/>
              </w:rPr>
              <w:t>36</w:t>
            </w:r>
            <w:r>
              <w:rPr>
                <w:noProof/>
                <w:webHidden/>
              </w:rPr>
              <w:fldChar w:fldCharType="end"/>
            </w:r>
          </w:hyperlink>
        </w:p>
        <w:p w14:paraId="4C40B442" w14:textId="1453C338" w:rsidR="00515F86" w:rsidRDefault="00515F86">
          <w:pPr>
            <w:pStyle w:val="TOC1"/>
            <w:tabs>
              <w:tab w:val="right" w:leader="dot" w:pos="9350"/>
            </w:tabs>
            <w:rPr>
              <w:rFonts w:eastAsiaTheme="minorEastAsia"/>
              <w:noProof/>
              <w:szCs w:val="24"/>
            </w:rPr>
          </w:pPr>
          <w:hyperlink w:anchor="_Toc174452412" w:history="1">
            <w:r w:rsidRPr="00D10727">
              <w:rPr>
                <w:rStyle w:val="Hyperlink"/>
                <w:noProof/>
              </w:rPr>
              <w:t>References</w:t>
            </w:r>
            <w:r>
              <w:rPr>
                <w:noProof/>
                <w:webHidden/>
              </w:rPr>
              <w:tab/>
            </w:r>
            <w:r>
              <w:rPr>
                <w:noProof/>
                <w:webHidden/>
              </w:rPr>
              <w:fldChar w:fldCharType="begin"/>
            </w:r>
            <w:r>
              <w:rPr>
                <w:noProof/>
                <w:webHidden/>
              </w:rPr>
              <w:instrText xml:space="preserve"> PAGEREF _Toc174452412 \h </w:instrText>
            </w:r>
            <w:r>
              <w:rPr>
                <w:noProof/>
                <w:webHidden/>
              </w:rPr>
            </w:r>
            <w:r>
              <w:rPr>
                <w:noProof/>
                <w:webHidden/>
              </w:rPr>
              <w:fldChar w:fldCharType="separate"/>
            </w:r>
            <w:r>
              <w:rPr>
                <w:noProof/>
                <w:webHidden/>
              </w:rPr>
              <w:t>38</w:t>
            </w:r>
            <w:r>
              <w:rPr>
                <w:noProof/>
                <w:webHidden/>
              </w:rPr>
              <w:fldChar w:fldCharType="end"/>
            </w:r>
          </w:hyperlink>
        </w:p>
        <w:p w14:paraId="695016CD" w14:textId="1C6AE0CB" w:rsidR="00515F86" w:rsidRDefault="00515F86">
          <w:pPr>
            <w:pStyle w:val="TOC1"/>
            <w:tabs>
              <w:tab w:val="right" w:leader="dot" w:pos="9350"/>
            </w:tabs>
            <w:rPr>
              <w:rFonts w:eastAsiaTheme="minorEastAsia"/>
              <w:noProof/>
              <w:szCs w:val="24"/>
            </w:rPr>
          </w:pPr>
          <w:hyperlink w:anchor="_Toc174452413" w:history="1">
            <w:r w:rsidRPr="00D10727">
              <w:rPr>
                <w:rStyle w:val="Hyperlink"/>
                <w:noProof/>
              </w:rPr>
              <w:t>Appendices</w:t>
            </w:r>
            <w:r>
              <w:rPr>
                <w:noProof/>
                <w:webHidden/>
              </w:rPr>
              <w:tab/>
            </w:r>
            <w:r>
              <w:rPr>
                <w:noProof/>
                <w:webHidden/>
              </w:rPr>
              <w:fldChar w:fldCharType="begin"/>
            </w:r>
            <w:r>
              <w:rPr>
                <w:noProof/>
                <w:webHidden/>
              </w:rPr>
              <w:instrText xml:space="preserve"> PAGEREF _Toc174452413 \h </w:instrText>
            </w:r>
            <w:r>
              <w:rPr>
                <w:noProof/>
                <w:webHidden/>
              </w:rPr>
            </w:r>
            <w:r>
              <w:rPr>
                <w:noProof/>
                <w:webHidden/>
              </w:rPr>
              <w:fldChar w:fldCharType="separate"/>
            </w:r>
            <w:r>
              <w:rPr>
                <w:noProof/>
                <w:webHidden/>
              </w:rPr>
              <w:t>45</w:t>
            </w:r>
            <w:r>
              <w:rPr>
                <w:noProof/>
                <w:webHidden/>
              </w:rPr>
              <w:fldChar w:fldCharType="end"/>
            </w:r>
          </w:hyperlink>
        </w:p>
        <w:p w14:paraId="4087939C" w14:textId="5D5FFB2C" w:rsidR="00515F86" w:rsidRDefault="00515F86">
          <w:pPr>
            <w:pStyle w:val="TOC2"/>
            <w:tabs>
              <w:tab w:val="right" w:leader="dot" w:pos="9350"/>
            </w:tabs>
            <w:rPr>
              <w:rFonts w:eastAsiaTheme="minorEastAsia"/>
              <w:noProof/>
              <w:szCs w:val="24"/>
            </w:rPr>
          </w:pPr>
          <w:hyperlink w:anchor="_Toc174452414" w:history="1">
            <w:r w:rsidRPr="00D10727">
              <w:rPr>
                <w:rStyle w:val="Hyperlink"/>
                <w:noProof/>
              </w:rPr>
              <w:t>Appendix A – Materials for Study 1</w:t>
            </w:r>
            <w:r>
              <w:rPr>
                <w:noProof/>
                <w:webHidden/>
              </w:rPr>
              <w:tab/>
            </w:r>
            <w:r>
              <w:rPr>
                <w:noProof/>
                <w:webHidden/>
              </w:rPr>
              <w:fldChar w:fldCharType="begin"/>
            </w:r>
            <w:r>
              <w:rPr>
                <w:noProof/>
                <w:webHidden/>
              </w:rPr>
              <w:instrText xml:space="preserve"> PAGEREF _Toc174452414 \h </w:instrText>
            </w:r>
            <w:r>
              <w:rPr>
                <w:noProof/>
                <w:webHidden/>
              </w:rPr>
            </w:r>
            <w:r>
              <w:rPr>
                <w:noProof/>
                <w:webHidden/>
              </w:rPr>
              <w:fldChar w:fldCharType="separate"/>
            </w:r>
            <w:r>
              <w:rPr>
                <w:noProof/>
                <w:webHidden/>
              </w:rPr>
              <w:t>45</w:t>
            </w:r>
            <w:r>
              <w:rPr>
                <w:noProof/>
                <w:webHidden/>
              </w:rPr>
              <w:fldChar w:fldCharType="end"/>
            </w:r>
          </w:hyperlink>
        </w:p>
        <w:p w14:paraId="2C36990C" w14:textId="59D3903A" w:rsidR="00515F86" w:rsidRDefault="00515F86">
          <w:pPr>
            <w:pStyle w:val="TOC3"/>
            <w:tabs>
              <w:tab w:val="right" w:leader="dot" w:pos="9350"/>
            </w:tabs>
            <w:rPr>
              <w:rFonts w:eastAsiaTheme="minorEastAsia"/>
              <w:noProof/>
              <w:szCs w:val="24"/>
            </w:rPr>
          </w:pPr>
          <w:hyperlink w:anchor="_Toc174452415" w:history="1">
            <w:r w:rsidRPr="00D10727">
              <w:rPr>
                <w:rStyle w:val="Hyperlink"/>
                <w:noProof/>
              </w:rPr>
              <w:t>Cover Letter</w:t>
            </w:r>
            <w:r>
              <w:rPr>
                <w:noProof/>
                <w:webHidden/>
              </w:rPr>
              <w:tab/>
            </w:r>
            <w:r>
              <w:rPr>
                <w:noProof/>
                <w:webHidden/>
              </w:rPr>
              <w:fldChar w:fldCharType="begin"/>
            </w:r>
            <w:r>
              <w:rPr>
                <w:noProof/>
                <w:webHidden/>
              </w:rPr>
              <w:instrText xml:space="preserve"> PAGEREF _Toc174452415 \h </w:instrText>
            </w:r>
            <w:r>
              <w:rPr>
                <w:noProof/>
                <w:webHidden/>
              </w:rPr>
            </w:r>
            <w:r>
              <w:rPr>
                <w:noProof/>
                <w:webHidden/>
              </w:rPr>
              <w:fldChar w:fldCharType="separate"/>
            </w:r>
            <w:r>
              <w:rPr>
                <w:noProof/>
                <w:webHidden/>
              </w:rPr>
              <w:t>45</w:t>
            </w:r>
            <w:r>
              <w:rPr>
                <w:noProof/>
                <w:webHidden/>
              </w:rPr>
              <w:fldChar w:fldCharType="end"/>
            </w:r>
          </w:hyperlink>
        </w:p>
        <w:p w14:paraId="459A1EE0" w14:textId="0C77EF3A" w:rsidR="00515F86" w:rsidRDefault="00515F86">
          <w:pPr>
            <w:pStyle w:val="TOC3"/>
            <w:tabs>
              <w:tab w:val="right" w:leader="dot" w:pos="9350"/>
            </w:tabs>
            <w:rPr>
              <w:rFonts w:eastAsiaTheme="minorEastAsia"/>
              <w:noProof/>
              <w:szCs w:val="24"/>
            </w:rPr>
          </w:pPr>
          <w:hyperlink w:anchor="_Toc174452416" w:history="1">
            <w:r w:rsidRPr="00D10727">
              <w:rPr>
                <w:rStyle w:val="Hyperlink"/>
                <w:noProof/>
              </w:rPr>
              <w:t>Debrief</w:t>
            </w:r>
            <w:r>
              <w:rPr>
                <w:noProof/>
                <w:webHidden/>
              </w:rPr>
              <w:tab/>
            </w:r>
            <w:r>
              <w:rPr>
                <w:noProof/>
                <w:webHidden/>
              </w:rPr>
              <w:fldChar w:fldCharType="begin"/>
            </w:r>
            <w:r>
              <w:rPr>
                <w:noProof/>
                <w:webHidden/>
              </w:rPr>
              <w:instrText xml:space="preserve"> PAGEREF _Toc174452416 \h </w:instrText>
            </w:r>
            <w:r>
              <w:rPr>
                <w:noProof/>
                <w:webHidden/>
              </w:rPr>
            </w:r>
            <w:r>
              <w:rPr>
                <w:noProof/>
                <w:webHidden/>
              </w:rPr>
              <w:fldChar w:fldCharType="separate"/>
            </w:r>
            <w:r>
              <w:rPr>
                <w:noProof/>
                <w:webHidden/>
              </w:rPr>
              <w:t>47</w:t>
            </w:r>
            <w:r>
              <w:rPr>
                <w:noProof/>
                <w:webHidden/>
              </w:rPr>
              <w:fldChar w:fldCharType="end"/>
            </w:r>
          </w:hyperlink>
        </w:p>
        <w:p w14:paraId="449F5616" w14:textId="3EEAB6B3" w:rsidR="00515F86" w:rsidRDefault="00515F86">
          <w:pPr>
            <w:pStyle w:val="TOC3"/>
            <w:tabs>
              <w:tab w:val="right" w:leader="dot" w:pos="9350"/>
            </w:tabs>
            <w:rPr>
              <w:rFonts w:eastAsiaTheme="minorEastAsia"/>
              <w:noProof/>
              <w:szCs w:val="24"/>
            </w:rPr>
          </w:pPr>
          <w:hyperlink w:anchor="_Toc174452417" w:history="1">
            <w:r w:rsidRPr="00D10727">
              <w:rPr>
                <w:rStyle w:val="Hyperlink"/>
                <w:noProof/>
              </w:rPr>
              <w:t>Measures</w:t>
            </w:r>
            <w:r>
              <w:rPr>
                <w:noProof/>
                <w:webHidden/>
              </w:rPr>
              <w:tab/>
            </w:r>
            <w:r>
              <w:rPr>
                <w:noProof/>
                <w:webHidden/>
              </w:rPr>
              <w:fldChar w:fldCharType="begin"/>
            </w:r>
            <w:r>
              <w:rPr>
                <w:noProof/>
                <w:webHidden/>
              </w:rPr>
              <w:instrText xml:space="preserve"> PAGEREF _Toc174452417 \h </w:instrText>
            </w:r>
            <w:r>
              <w:rPr>
                <w:noProof/>
                <w:webHidden/>
              </w:rPr>
            </w:r>
            <w:r>
              <w:rPr>
                <w:noProof/>
                <w:webHidden/>
              </w:rPr>
              <w:fldChar w:fldCharType="separate"/>
            </w:r>
            <w:r>
              <w:rPr>
                <w:noProof/>
                <w:webHidden/>
              </w:rPr>
              <w:t>48</w:t>
            </w:r>
            <w:r>
              <w:rPr>
                <w:noProof/>
                <w:webHidden/>
              </w:rPr>
              <w:fldChar w:fldCharType="end"/>
            </w:r>
          </w:hyperlink>
        </w:p>
        <w:p w14:paraId="2FB6543F" w14:textId="7EEC5AA7" w:rsidR="00515F86" w:rsidRDefault="00515F86">
          <w:pPr>
            <w:pStyle w:val="TOC2"/>
            <w:tabs>
              <w:tab w:val="right" w:leader="dot" w:pos="9350"/>
            </w:tabs>
            <w:rPr>
              <w:rFonts w:eastAsiaTheme="minorEastAsia"/>
              <w:noProof/>
              <w:szCs w:val="24"/>
            </w:rPr>
          </w:pPr>
          <w:hyperlink w:anchor="_Toc174452418" w:history="1">
            <w:r w:rsidRPr="00D10727">
              <w:rPr>
                <w:rStyle w:val="Hyperlink"/>
                <w:noProof/>
              </w:rPr>
              <w:t>Appendix B – Materials for Study 2</w:t>
            </w:r>
            <w:r>
              <w:rPr>
                <w:noProof/>
                <w:webHidden/>
              </w:rPr>
              <w:tab/>
            </w:r>
            <w:r>
              <w:rPr>
                <w:noProof/>
                <w:webHidden/>
              </w:rPr>
              <w:fldChar w:fldCharType="begin"/>
            </w:r>
            <w:r>
              <w:rPr>
                <w:noProof/>
                <w:webHidden/>
              </w:rPr>
              <w:instrText xml:space="preserve"> PAGEREF _Toc174452418 \h </w:instrText>
            </w:r>
            <w:r>
              <w:rPr>
                <w:noProof/>
                <w:webHidden/>
              </w:rPr>
            </w:r>
            <w:r>
              <w:rPr>
                <w:noProof/>
                <w:webHidden/>
              </w:rPr>
              <w:fldChar w:fldCharType="separate"/>
            </w:r>
            <w:r>
              <w:rPr>
                <w:noProof/>
                <w:webHidden/>
              </w:rPr>
              <w:t>54</w:t>
            </w:r>
            <w:r>
              <w:rPr>
                <w:noProof/>
                <w:webHidden/>
              </w:rPr>
              <w:fldChar w:fldCharType="end"/>
            </w:r>
          </w:hyperlink>
        </w:p>
        <w:p w14:paraId="00CACEF4" w14:textId="02A9C734" w:rsidR="00515F86" w:rsidRDefault="00515F86">
          <w:pPr>
            <w:pStyle w:val="TOC3"/>
            <w:tabs>
              <w:tab w:val="right" w:leader="dot" w:pos="9350"/>
            </w:tabs>
            <w:rPr>
              <w:rFonts w:eastAsiaTheme="minorEastAsia"/>
              <w:noProof/>
              <w:szCs w:val="24"/>
            </w:rPr>
          </w:pPr>
          <w:hyperlink w:anchor="_Toc174452419" w:history="1">
            <w:r w:rsidRPr="00D10727">
              <w:rPr>
                <w:rStyle w:val="Hyperlink"/>
                <w:noProof/>
              </w:rPr>
              <w:t>Cover Letter</w:t>
            </w:r>
            <w:r>
              <w:rPr>
                <w:noProof/>
                <w:webHidden/>
              </w:rPr>
              <w:tab/>
            </w:r>
            <w:r>
              <w:rPr>
                <w:noProof/>
                <w:webHidden/>
              </w:rPr>
              <w:fldChar w:fldCharType="begin"/>
            </w:r>
            <w:r>
              <w:rPr>
                <w:noProof/>
                <w:webHidden/>
              </w:rPr>
              <w:instrText xml:space="preserve"> PAGEREF _Toc174452419 \h </w:instrText>
            </w:r>
            <w:r>
              <w:rPr>
                <w:noProof/>
                <w:webHidden/>
              </w:rPr>
            </w:r>
            <w:r>
              <w:rPr>
                <w:noProof/>
                <w:webHidden/>
              </w:rPr>
              <w:fldChar w:fldCharType="separate"/>
            </w:r>
            <w:r>
              <w:rPr>
                <w:noProof/>
                <w:webHidden/>
              </w:rPr>
              <w:t>54</w:t>
            </w:r>
            <w:r>
              <w:rPr>
                <w:noProof/>
                <w:webHidden/>
              </w:rPr>
              <w:fldChar w:fldCharType="end"/>
            </w:r>
          </w:hyperlink>
        </w:p>
        <w:p w14:paraId="7F7226DA" w14:textId="37C67185" w:rsidR="00515F86" w:rsidRDefault="00515F86">
          <w:pPr>
            <w:pStyle w:val="TOC3"/>
            <w:tabs>
              <w:tab w:val="right" w:leader="dot" w:pos="9350"/>
            </w:tabs>
            <w:rPr>
              <w:rFonts w:eastAsiaTheme="minorEastAsia"/>
              <w:noProof/>
              <w:szCs w:val="24"/>
            </w:rPr>
          </w:pPr>
          <w:hyperlink w:anchor="_Toc174452420" w:history="1">
            <w:r w:rsidRPr="00D10727">
              <w:rPr>
                <w:rStyle w:val="Hyperlink"/>
                <w:noProof/>
              </w:rPr>
              <w:t>Debrief</w:t>
            </w:r>
            <w:r>
              <w:rPr>
                <w:noProof/>
                <w:webHidden/>
              </w:rPr>
              <w:tab/>
            </w:r>
            <w:r>
              <w:rPr>
                <w:noProof/>
                <w:webHidden/>
              </w:rPr>
              <w:fldChar w:fldCharType="begin"/>
            </w:r>
            <w:r>
              <w:rPr>
                <w:noProof/>
                <w:webHidden/>
              </w:rPr>
              <w:instrText xml:space="preserve"> PAGEREF _Toc174452420 \h </w:instrText>
            </w:r>
            <w:r>
              <w:rPr>
                <w:noProof/>
                <w:webHidden/>
              </w:rPr>
            </w:r>
            <w:r>
              <w:rPr>
                <w:noProof/>
                <w:webHidden/>
              </w:rPr>
              <w:fldChar w:fldCharType="separate"/>
            </w:r>
            <w:r>
              <w:rPr>
                <w:noProof/>
                <w:webHidden/>
              </w:rPr>
              <w:t>56</w:t>
            </w:r>
            <w:r>
              <w:rPr>
                <w:noProof/>
                <w:webHidden/>
              </w:rPr>
              <w:fldChar w:fldCharType="end"/>
            </w:r>
          </w:hyperlink>
        </w:p>
        <w:p w14:paraId="59496C96" w14:textId="3C4A57B0" w:rsidR="00515F86" w:rsidRDefault="00515F86">
          <w:pPr>
            <w:pStyle w:val="TOC3"/>
            <w:tabs>
              <w:tab w:val="right" w:leader="dot" w:pos="9350"/>
            </w:tabs>
            <w:rPr>
              <w:rFonts w:eastAsiaTheme="minorEastAsia"/>
              <w:noProof/>
              <w:szCs w:val="24"/>
            </w:rPr>
          </w:pPr>
          <w:hyperlink w:anchor="_Toc174452421" w:history="1">
            <w:r w:rsidRPr="00D10727">
              <w:rPr>
                <w:rStyle w:val="Hyperlink"/>
                <w:noProof/>
              </w:rPr>
              <w:t>Materials</w:t>
            </w:r>
            <w:r>
              <w:rPr>
                <w:noProof/>
                <w:webHidden/>
              </w:rPr>
              <w:tab/>
            </w:r>
            <w:r>
              <w:rPr>
                <w:noProof/>
                <w:webHidden/>
              </w:rPr>
              <w:fldChar w:fldCharType="begin"/>
            </w:r>
            <w:r>
              <w:rPr>
                <w:noProof/>
                <w:webHidden/>
              </w:rPr>
              <w:instrText xml:space="preserve"> PAGEREF _Toc174452421 \h </w:instrText>
            </w:r>
            <w:r>
              <w:rPr>
                <w:noProof/>
                <w:webHidden/>
              </w:rPr>
            </w:r>
            <w:r>
              <w:rPr>
                <w:noProof/>
                <w:webHidden/>
              </w:rPr>
              <w:fldChar w:fldCharType="separate"/>
            </w:r>
            <w:r>
              <w:rPr>
                <w:noProof/>
                <w:webHidden/>
              </w:rPr>
              <w:t>56</w:t>
            </w:r>
            <w:r>
              <w:rPr>
                <w:noProof/>
                <w:webHidden/>
              </w:rPr>
              <w:fldChar w:fldCharType="end"/>
            </w:r>
          </w:hyperlink>
        </w:p>
        <w:p w14:paraId="70D79161" w14:textId="599054FC" w:rsidR="00515F86" w:rsidRDefault="00515F86">
          <w:pPr>
            <w:pStyle w:val="TOC3"/>
            <w:tabs>
              <w:tab w:val="right" w:leader="dot" w:pos="9350"/>
            </w:tabs>
            <w:rPr>
              <w:rFonts w:eastAsiaTheme="minorEastAsia"/>
              <w:noProof/>
              <w:szCs w:val="24"/>
            </w:rPr>
          </w:pPr>
          <w:hyperlink w:anchor="_Toc174452422" w:history="1">
            <w:r w:rsidRPr="00D10727">
              <w:rPr>
                <w:rStyle w:val="Hyperlink"/>
                <w:noProof/>
              </w:rPr>
              <w:t>Measures</w:t>
            </w:r>
            <w:r>
              <w:rPr>
                <w:noProof/>
                <w:webHidden/>
              </w:rPr>
              <w:tab/>
            </w:r>
            <w:r>
              <w:rPr>
                <w:noProof/>
                <w:webHidden/>
              </w:rPr>
              <w:fldChar w:fldCharType="begin"/>
            </w:r>
            <w:r>
              <w:rPr>
                <w:noProof/>
                <w:webHidden/>
              </w:rPr>
              <w:instrText xml:space="preserve"> PAGEREF _Toc174452422 \h </w:instrText>
            </w:r>
            <w:r>
              <w:rPr>
                <w:noProof/>
                <w:webHidden/>
              </w:rPr>
            </w:r>
            <w:r>
              <w:rPr>
                <w:noProof/>
                <w:webHidden/>
              </w:rPr>
              <w:fldChar w:fldCharType="separate"/>
            </w:r>
            <w:r>
              <w:rPr>
                <w:noProof/>
                <w:webHidden/>
              </w:rPr>
              <w:t>56</w:t>
            </w:r>
            <w:r>
              <w:rPr>
                <w:noProof/>
                <w:webHidden/>
              </w:rPr>
              <w:fldChar w:fldCharType="end"/>
            </w:r>
          </w:hyperlink>
        </w:p>
        <w:p w14:paraId="18F11CBE" w14:textId="6EDA15EF" w:rsidR="00515F86" w:rsidRDefault="00515F86">
          <w:pPr>
            <w:pStyle w:val="TOC2"/>
            <w:tabs>
              <w:tab w:val="right" w:leader="dot" w:pos="9350"/>
            </w:tabs>
            <w:rPr>
              <w:rFonts w:eastAsiaTheme="minorEastAsia"/>
              <w:noProof/>
              <w:szCs w:val="24"/>
            </w:rPr>
          </w:pPr>
          <w:hyperlink w:anchor="_Toc174452423" w:history="1">
            <w:r w:rsidRPr="00D10727">
              <w:rPr>
                <w:rStyle w:val="Hyperlink"/>
                <w:noProof/>
              </w:rPr>
              <w:t>Appendix C – Materials for Study 3</w:t>
            </w:r>
            <w:r>
              <w:rPr>
                <w:noProof/>
                <w:webHidden/>
              </w:rPr>
              <w:tab/>
            </w:r>
            <w:r>
              <w:rPr>
                <w:noProof/>
                <w:webHidden/>
              </w:rPr>
              <w:fldChar w:fldCharType="begin"/>
            </w:r>
            <w:r>
              <w:rPr>
                <w:noProof/>
                <w:webHidden/>
              </w:rPr>
              <w:instrText xml:space="preserve"> PAGEREF _Toc174452423 \h </w:instrText>
            </w:r>
            <w:r>
              <w:rPr>
                <w:noProof/>
                <w:webHidden/>
              </w:rPr>
            </w:r>
            <w:r>
              <w:rPr>
                <w:noProof/>
                <w:webHidden/>
              </w:rPr>
              <w:fldChar w:fldCharType="separate"/>
            </w:r>
            <w:r>
              <w:rPr>
                <w:noProof/>
                <w:webHidden/>
              </w:rPr>
              <w:t>62</w:t>
            </w:r>
            <w:r>
              <w:rPr>
                <w:noProof/>
                <w:webHidden/>
              </w:rPr>
              <w:fldChar w:fldCharType="end"/>
            </w:r>
          </w:hyperlink>
        </w:p>
        <w:p w14:paraId="74E86B14" w14:textId="3ACF62D2" w:rsidR="00515F86" w:rsidRDefault="00515F86">
          <w:pPr>
            <w:pStyle w:val="TOC2"/>
            <w:tabs>
              <w:tab w:val="right" w:leader="dot" w:pos="9350"/>
            </w:tabs>
            <w:rPr>
              <w:rFonts w:eastAsiaTheme="minorEastAsia"/>
              <w:noProof/>
              <w:szCs w:val="24"/>
            </w:rPr>
          </w:pPr>
          <w:hyperlink w:anchor="_Toc174452424" w:history="1">
            <w:r w:rsidRPr="00D10727">
              <w:rPr>
                <w:rStyle w:val="Hyperlink"/>
                <w:noProof/>
              </w:rPr>
              <w:t>Cover Letter</w:t>
            </w:r>
            <w:r>
              <w:rPr>
                <w:noProof/>
                <w:webHidden/>
              </w:rPr>
              <w:tab/>
            </w:r>
            <w:r>
              <w:rPr>
                <w:noProof/>
                <w:webHidden/>
              </w:rPr>
              <w:fldChar w:fldCharType="begin"/>
            </w:r>
            <w:r>
              <w:rPr>
                <w:noProof/>
                <w:webHidden/>
              </w:rPr>
              <w:instrText xml:space="preserve"> PAGEREF _Toc174452424 \h </w:instrText>
            </w:r>
            <w:r>
              <w:rPr>
                <w:noProof/>
                <w:webHidden/>
              </w:rPr>
            </w:r>
            <w:r>
              <w:rPr>
                <w:noProof/>
                <w:webHidden/>
              </w:rPr>
              <w:fldChar w:fldCharType="separate"/>
            </w:r>
            <w:r>
              <w:rPr>
                <w:noProof/>
                <w:webHidden/>
              </w:rPr>
              <w:t>62</w:t>
            </w:r>
            <w:r>
              <w:rPr>
                <w:noProof/>
                <w:webHidden/>
              </w:rPr>
              <w:fldChar w:fldCharType="end"/>
            </w:r>
          </w:hyperlink>
        </w:p>
        <w:p w14:paraId="1360D81A" w14:textId="5032E4B9" w:rsidR="00515F86" w:rsidRDefault="00515F86">
          <w:pPr>
            <w:pStyle w:val="TOC2"/>
            <w:tabs>
              <w:tab w:val="right" w:leader="dot" w:pos="9350"/>
            </w:tabs>
            <w:rPr>
              <w:rFonts w:eastAsiaTheme="minorEastAsia"/>
              <w:noProof/>
              <w:szCs w:val="24"/>
            </w:rPr>
          </w:pPr>
          <w:hyperlink w:anchor="_Toc174452425" w:history="1">
            <w:r w:rsidRPr="00D10727">
              <w:rPr>
                <w:rStyle w:val="Hyperlink"/>
                <w:noProof/>
              </w:rPr>
              <w:t>Debrief</w:t>
            </w:r>
            <w:r>
              <w:rPr>
                <w:noProof/>
                <w:webHidden/>
              </w:rPr>
              <w:tab/>
            </w:r>
            <w:r>
              <w:rPr>
                <w:noProof/>
                <w:webHidden/>
              </w:rPr>
              <w:fldChar w:fldCharType="begin"/>
            </w:r>
            <w:r>
              <w:rPr>
                <w:noProof/>
                <w:webHidden/>
              </w:rPr>
              <w:instrText xml:space="preserve"> PAGEREF _Toc174452425 \h </w:instrText>
            </w:r>
            <w:r>
              <w:rPr>
                <w:noProof/>
                <w:webHidden/>
              </w:rPr>
            </w:r>
            <w:r>
              <w:rPr>
                <w:noProof/>
                <w:webHidden/>
              </w:rPr>
              <w:fldChar w:fldCharType="separate"/>
            </w:r>
            <w:r>
              <w:rPr>
                <w:noProof/>
                <w:webHidden/>
              </w:rPr>
              <w:t>64</w:t>
            </w:r>
            <w:r>
              <w:rPr>
                <w:noProof/>
                <w:webHidden/>
              </w:rPr>
              <w:fldChar w:fldCharType="end"/>
            </w:r>
          </w:hyperlink>
        </w:p>
        <w:p w14:paraId="054F1E69" w14:textId="467886D4" w:rsidR="00515F86" w:rsidRDefault="00515F86">
          <w:pPr>
            <w:pStyle w:val="TOC2"/>
            <w:tabs>
              <w:tab w:val="right" w:leader="dot" w:pos="9350"/>
            </w:tabs>
            <w:rPr>
              <w:rFonts w:eastAsiaTheme="minorEastAsia"/>
              <w:noProof/>
              <w:szCs w:val="24"/>
            </w:rPr>
          </w:pPr>
          <w:hyperlink w:anchor="_Toc174452426" w:history="1">
            <w:r w:rsidRPr="00D10727">
              <w:rPr>
                <w:rStyle w:val="Hyperlink"/>
                <w:noProof/>
              </w:rPr>
              <w:t>Measures</w:t>
            </w:r>
            <w:r>
              <w:rPr>
                <w:noProof/>
                <w:webHidden/>
              </w:rPr>
              <w:tab/>
            </w:r>
            <w:r>
              <w:rPr>
                <w:noProof/>
                <w:webHidden/>
              </w:rPr>
              <w:fldChar w:fldCharType="begin"/>
            </w:r>
            <w:r>
              <w:rPr>
                <w:noProof/>
                <w:webHidden/>
              </w:rPr>
              <w:instrText xml:space="preserve"> PAGEREF _Toc174452426 \h </w:instrText>
            </w:r>
            <w:r>
              <w:rPr>
                <w:noProof/>
                <w:webHidden/>
              </w:rPr>
            </w:r>
            <w:r>
              <w:rPr>
                <w:noProof/>
                <w:webHidden/>
              </w:rPr>
              <w:fldChar w:fldCharType="separate"/>
            </w:r>
            <w:r>
              <w:rPr>
                <w:noProof/>
                <w:webHidden/>
              </w:rPr>
              <w:t>66</w:t>
            </w:r>
            <w:r>
              <w:rPr>
                <w:noProof/>
                <w:webHidden/>
              </w:rPr>
              <w:fldChar w:fldCharType="end"/>
            </w:r>
          </w:hyperlink>
        </w:p>
        <w:p w14:paraId="02D2A4C7" w14:textId="18D93C00"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78F137F2" w14:textId="573177AA" w:rsidR="006828F6" w:rsidRPr="00F22ED1" w:rsidRDefault="006828F6" w:rsidP="006828F6">
      <w:pPr>
        <w:pStyle w:val="Heading1"/>
        <w:spacing w:line="480" w:lineRule="auto"/>
        <w:rPr>
          <w:sz w:val="32"/>
          <w:szCs w:val="36"/>
        </w:rPr>
      </w:pPr>
      <w:bookmarkStart w:id="1" w:name="_Toc174452373"/>
      <w:r w:rsidRPr="00F22ED1">
        <w:rPr>
          <w:sz w:val="32"/>
          <w:szCs w:val="36"/>
        </w:rPr>
        <w:t>Chapter 1: Introduction – Broad Overview of Research</w:t>
      </w:r>
      <w:bookmarkEnd w:id="1"/>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7777777" w:rsidR="006828F6" w:rsidRPr="00F22ED1" w:rsidRDefault="006828F6" w:rsidP="006828F6">
      <w:pPr>
        <w:pStyle w:val="BodyText"/>
        <w:spacing w:line="480" w:lineRule="auto"/>
      </w:pPr>
      <w:r w:rsidRPr="00F22ED1">
        <w:t xml:space="preserve">After vindication by a trusted authority, seeing the ‘obvious’ evidence around themselves, and reaching a consensus with their immediate peers, this individual feels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 of how misinformation can drive polarized beliefs. </w:t>
      </w:r>
    </w:p>
    <w:p w14:paraId="708F2D54" w14:textId="77777777" w:rsidR="006828F6" w:rsidRPr="00F22ED1" w:rsidRDefault="006828F6" w:rsidP="006828F6">
      <w:pPr>
        <w:pStyle w:val="BodyText"/>
        <w:spacing w:line="480" w:lineRule="auto"/>
        <w:ind w:firstLine="720"/>
      </w:pPr>
      <w:r w:rsidRPr="00F22ED1">
        <w:t xml:space="preserve">Providing information regarding best practices, scientific consensus, and state-level policy priorities in general can directly improve quality of life for ordinary people. However, as </w:t>
      </w:r>
      <w:r w:rsidRPr="00F22ED1">
        <w:lastRenderedPageBreak/>
        <w:t xml:space="preserve">our example above shows, dissemination of up-to-date information can be objectively worthless if the message itself does not adequately lead to belief change for the behavior at hand. The world experienced this firsthand during the COVID-19 pandemic; large amounts of misinformation were spread regarding what medicine could work (e.g., hydroxychloroquine and ivermectin), what the cause of the disease was (e.g., natural origin, Chinese laboratory leak), and what were best practices to reduce disease spread (e.g., cloth masking vs N95 masking). This general swell of misinformation contributed to COVID-19 vaccine hesitancy, which was estimated to result in at least 232,000 preventable deaths. Furthermore, a significant majority of those who refused vaccination had been exposed to persuasive misinformation through social media and other outlets (Jia et al., 2023; Lee et al., 2022). Changing beliefs also has common application with regards to political policy; Universal Health Care (UHC) has been shown to result in better overall population health outcomes, yet the United States is the only country in the developed world that still lacks Universal Health Care (UHC) for its citizens (Alspaugh, 2021). Improving generally negative attitudes towards UHC in the United States (36% of Americans support UHC) would increase the likelihood of UHC adoption, and in doing so, improve population health (Pew Research Center, 2020). </w:t>
      </w:r>
    </w:p>
    <w:p w14:paraId="3FCAE4DB" w14:textId="77777777" w:rsidR="006828F6" w:rsidRPr="00F22ED1" w:rsidRDefault="006828F6" w:rsidP="006828F6">
      <w:pPr>
        <w:pStyle w:val="BodyText"/>
        <w:spacing w:line="480" w:lineRule="auto"/>
        <w:ind w:firstLine="720"/>
      </w:pPr>
      <w:r w:rsidRPr="00F22ED1">
        <w:t>Belief change is a multifaceted process, and prior literature lists many factors affecting openness to belief change for a given topic. Individual differences in (a) deontological and (b) utilitarian orientation broadly shape priorities and how issues are interpreted; (c) social consensus (e.g., the level of agreement on an issue amongst friends, family, peers, or other in-groups) consistently influences individuals; and (d) differences in attitudes due to core beliefs about what is fundamentally right or wrong (</w:t>
      </w:r>
      <w:r w:rsidRPr="00F22ED1">
        <w:rPr>
          <w:szCs w:val="24"/>
        </w:rPr>
        <w:t xml:space="preserve">e.g., abortion should be legal, due to the core </w:t>
      </w:r>
      <w:r w:rsidRPr="00F22ED1">
        <w:rPr>
          <w:szCs w:val="24"/>
        </w:rPr>
        <w:lastRenderedPageBreak/>
        <w:t xml:space="preserve">belief that women should have full bodily autonomy), which we define here as Moral Conviction, ‘inoculates’ individuals against changing their beliefs. Assessing how each of these individual factors interact and influence belief change broadly has real and direct implications for </w:t>
      </w:r>
      <w:r w:rsidRPr="00F22ED1">
        <w:t>public health and safety.</w:t>
      </w:r>
    </w:p>
    <w:p w14:paraId="65BA6A6A" w14:textId="77777777" w:rsidR="006828F6" w:rsidRPr="00F22ED1" w:rsidRDefault="006828F6" w:rsidP="006828F6">
      <w:pPr>
        <w:pStyle w:val="BodyText"/>
        <w:spacing w:line="480" w:lineRule="auto"/>
      </w:pPr>
    </w:p>
    <w:p w14:paraId="53671093" w14:textId="1BF08D50" w:rsidR="006828F6" w:rsidRPr="00F22ED1" w:rsidRDefault="006828F6" w:rsidP="006828F6">
      <w:pPr>
        <w:pStyle w:val="Heading1"/>
        <w:spacing w:line="480" w:lineRule="auto"/>
        <w:rPr>
          <w:sz w:val="32"/>
          <w:szCs w:val="36"/>
        </w:rPr>
      </w:pPr>
      <w:bookmarkStart w:id="2" w:name="_Toc174452374"/>
      <w:r w:rsidRPr="00F22ED1">
        <w:rPr>
          <w:sz w:val="32"/>
          <w:szCs w:val="36"/>
        </w:rPr>
        <w:t>Chapter 2: Review of the Literature</w:t>
      </w:r>
      <w:bookmarkEnd w:id="2"/>
    </w:p>
    <w:p w14:paraId="33F3AFD2" w14:textId="77777777" w:rsidR="006828F6" w:rsidRPr="00F22ED1" w:rsidRDefault="006828F6" w:rsidP="006828F6">
      <w:pPr>
        <w:pStyle w:val="Heading2"/>
      </w:pPr>
      <w:bookmarkStart w:id="3" w:name="_Toc174452375"/>
      <w:r w:rsidRPr="00F22ED1">
        <w:t>Attitude/Belief Formation</w:t>
      </w:r>
      <w:bookmarkEnd w:id="3"/>
    </w:p>
    <w:p w14:paraId="5ADA6627" w14:textId="77777777" w:rsidR="006828F6" w:rsidRPr="00F22ED1" w:rsidRDefault="006828F6" w:rsidP="006828F6"/>
    <w:p w14:paraId="26ACCBA8" w14:textId="77777777" w:rsidR="006828F6" w:rsidRPr="00F22ED1" w:rsidRDefault="006828F6" w:rsidP="006828F6">
      <w:pPr>
        <w:spacing w:line="480" w:lineRule="auto"/>
        <w:ind w:firstLine="720"/>
      </w:pPr>
      <w:r w:rsidRPr="00F22ED1">
        <w:t xml:space="preserve">The broader literature of attitude formation directly informs the process of belief change. Historically, a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w:t>
      </w:r>
      <w:proofErr w:type="spellStart"/>
      <w:r w:rsidRPr="00F22ED1">
        <w:t>Prislin</w:t>
      </w:r>
      <w:proofErr w:type="spellEnd"/>
      <w:r w:rsidRPr="00F22ED1">
        <w:t xml:space="preserve"> 2006; Albarracin and </w:t>
      </w:r>
      <w:proofErr w:type="spellStart"/>
      <w:r w:rsidRPr="00F22ED1">
        <w:t>Shavitt</w:t>
      </w:r>
      <w:proofErr w:type="spellEnd"/>
      <w:r w:rsidRPr="00F22ED1">
        <w: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77777777" w:rsidR="006828F6" w:rsidRPr="00F22ED1" w:rsidRDefault="006828F6" w:rsidP="006828F6">
      <w:pPr>
        <w:spacing w:line="480" w:lineRule="auto"/>
        <w:ind w:firstLine="720"/>
        <w:rPr>
          <w:b/>
          <w:bCs/>
          <w:sz w:val="32"/>
          <w:szCs w:val="28"/>
        </w:rPr>
      </w:pPr>
      <w:r w:rsidRPr="00F22ED1">
        <w:t xml:space="preserve">Understanding attitude measurement is the next step when attempting to understand attitude/belief formation. Historically, self-report scales have been employed to measure attitudes, using numeric responses on single items or aggregates. These explicit measures of </w:t>
      </w:r>
      <w:r w:rsidRPr="00F22ED1">
        <w:lastRenderedPageBreak/>
        <w:t xml:space="preserve">attitude are both popular and effective for measuring attitudes that people are willing and able to accurately report (Himmelfarb, 1993; Greenwald &amp; Banaji, 1995). However, many attitudes exist in which motivated 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As measurement has improved, contemporary research finds that attitude support is bipolar, and not two ends of a single continuum; Information processing is more effortful at high levels of ambivalence, as compared to strong love or strong hate (Van </w:t>
      </w:r>
      <w:proofErr w:type="spellStart"/>
      <w:r w:rsidRPr="00F22ED1">
        <w:t>Harreveld</w:t>
      </w:r>
      <w:proofErr w:type="spellEnd"/>
      <w:r w:rsidRPr="00F22ED1">
        <w:t xml:space="preserve"> et al., 2004). Furthermore, accurate measure of attitudes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77777777" w:rsidR="006828F6" w:rsidRPr="00F22ED1" w:rsidRDefault="006828F6" w:rsidP="006828F6">
      <w:pPr>
        <w:pStyle w:val="Heading2"/>
        <w:spacing w:line="480" w:lineRule="auto"/>
      </w:pPr>
      <w:bookmarkStart w:id="4" w:name="_Toc174452376"/>
      <w:r w:rsidRPr="00F22ED1">
        <w:t>Attitude Change</w:t>
      </w:r>
      <w:bookmarkEnd w:id="4"/>
    </w:p>
    <w:p w14:paraId="2F67F84E" w14:textId="77777777" w:rsidR="006828F6" w:rsidRPr="00F22ED1" w:rsidRDefault="006828F6" w:rsidP="006828F6">
      <w:pPr>
        <w:pStyle w:val="BodyText"/>
        <w:spacing w:line="480" w:lineRule="auto"/>
        <w:ind w:firstLine="720"/>
      </w:pPr>
      <w:r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argumentation, irrespective of the source or context of the interaction. In contrast, social influence relies on appeals about the position of the source (e.g., from the head of the center of disease control). This aligns with the contemporary consensus behind the dual process theory of belief change (an adaptation of the dual process theory of Kahneman &amp; </w:t>
      </w:r>
      <w:r w:rsidRPr="00F22ED1">
        <w:lastRenderedPageBreak/>
        <w:t xml:space="preserve">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w:t>
      </w:r>
      <w:proofErr w:type="spellStart"/>
      <w:r w:rsidRPr="00F22ED1">
        <w:t>Kiechel</w:t>
      </w:r>
      <w:proofErr w:type="spellEnd"/>
      <w:r w:rsidRPr="00F22ED1">
        <w:t xml:space="preserve"> (1996)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777777" w:rsidR="006828F6" w:rsidRPr="00F22ED1" w:rsidRDefault="006828F6" w:rsidP="006828F6">
      <w:pPr>
        <w:pStyle w:val="BodyText"/>
        <w:spacing w:line="480" w:lineRule="auto"/>
      </w:pPr>
      <w:r w:rsidRPr="00F22ED1">
        <w:tab/>
        <w:t>An alternative model for attitude change labeled the ‘</w:t>
      </w:r>
      <w:proofErr w:type="spellStart"/>
      <w:r w:rsidRPr="00F22ED1">
        <w:t>Unimodel</w:t>
      </w:r>
      <w:proofErr w:type="spellEnd"/>
      <w:r w:rsidRPr="00F22ED1">
        <w:t xml:space="preserve">’ posited by </w:t>
      </w:r>
      <w:proofErr w:type="spellStart"/>
      <w:r w:rsidRPr="00F22ED1">
        <w:t>Kruglanski</w:t>
      </w:r>
      <w:proofErr w:type="spellEnd"/>
      <w:r w:rsidRPr="00F22ED1">
        <w:t xml:space="preserve"> and Thompson (1999) claims that both cues/heuristics and message argumentation are parts of a larger category of information, defined as ‘persuasive evidence’. Thus, the content of the information itself, and not the route of processing that is important. The </w:t>
      </w:r>
      <w:proofErr w:type="spellStart"/>
      <w:r w:rsidRPr="00F22ED1">
        <w:t>Unimodel</w:t>
      </w:r>
      <w:proofErr w:type="spellEnd"/>
      <w:r w:rsidRPr="00F22ED1">
        <w:t xml:space="preserve">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indicate that the </w:t>
      </w:r>
      <w:proofErr w:type="spellStart"/>
      <w:r w:rsidRPr="00F22ED1">
        <w:t>Unimodel</w:t>
      </w:r>
      <w:proofErr w:type="spellEnd"/>
      <w:r w:rsidRPr="00F22ED1">
        <w:t xml:space="preserve"> has not been shown to sufficiently explain attitude change beyond the dual process models (</w:t>
      </w:r>
      <w:proofErr w:type="spellStart"/>
      <w:r w:rsidRPr="00F22ED1">
        <w:t>Hedhli</w:t>
      </w:r>
      <w:proofErr w:type="spellEnd"/>
      <w:r w:rsidRPr="00F22ED1">
        <w:t xml:space="preserve">, 2022). The dual process model has been shown to be more predictive than a unimodal framework in several studies examining direct practical applications of advertising, retail experiences, and branding (Maheswaran, </w:t>
      </w:r>
      <w:proofErr w:type="spellStart"/>
      <w:r w:rsidRPr="00F22ED1">
        <w:t>Mackie,and</w:t>
      </w:r>
      <w:proofErr w:type="spellEnd"/>
      <w:r w:rsidRPr="00F22ED1">
        <w:t xml:space="preserve"> Chaiken 1992; Richard and </w:t>
      </w:r>
      <w:proofErr w:type="spellStart"/>
      <w:r w:rsidRPr="00F22ED1">
        <w:t>Chebat</w:t>
      </w:r>
      <w:proofErr w:type="spellEnd"/>
      <w:r w:rsidRPr="00F22ED1">
        <w:t xml:space="preserve"> 2016). This literature indicates that the source of the cue in </w:t>
      </w:r>
      <w:r w:rsidRPr="00F22ED1">
        <w:lastRenderedPageBreak/>
        <w:t>an advertisement (e.g., famous football player) is an especially influential cue for persuasion in conditions of low cognitive capacity; likewise, that the persuasive function of a ‘brand name’ significantly increases when the recipient is highly engaged, but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w:t>
      </w:r>
      <w:proofErr w:type="spellStart"/>
      <w:r w:rsidRPr="00F22ED1">
        <w:t>Sigelman</w:t>
      </w:r>
      <w:proofErr w:type="spellEnd"/>
      <w:r w:rsidRPr="00F22ED1">
        <w:t>, 2011). In general, attitude change can originate from social pressures (either individual peers or society more broadly) or from information describing the attitude object (persuasive, fact based, argumentation).</w:t>
      </w:r>
    </w:p>
    <w:p w14:paraId="7C3B9423" w14:textId="77777777" w:rsidR="006828F6" w:rsidRPr="00F22ED1" w:rsidRDefault="006828F6" w:rsidP="006828F6">
      <w:pPr>
        <w:pStyle w:val="Heading2"/>
        <w:spacing w:line="480" w:lineRule="auto"/>
      </w:pPr>
      <w:bookmarkStart w:id="5" w:name="_Toc174452377"/>
      <w:r w:rsidRPr="00F22ED1">
        <w:t>Social Consensus</w:t>
      </w:r>
      <w:bookmarkEnd w:id="5"/>
    </w:p>
    <w:p w14:paraId="14AEF49C" w14:textId="77777777" w:rsidR="006828F6" w:rsidRPr="00F22ED1" w:rsidRDefault="006828F6" w:rsidP="006828F6">
      <w:pPr>
        <w:spacing w:line="480" w:lineRule="auto"/>
        <w:ind w:firstLine="360"/>
      </w:pPr>
      <w:r w:rsidRPr="00F22ED1">
        <w:t xml:space="preserve">Social consensus directly relates to attitude formation and change in many ways. First and foremost, even if an individual does not intuitively hold a given attitude or belief, conforming to the majority opinion is extremely typical (Asch, 1956; Deutsch M, 1955). The effect of social consensus is also magnified under conditions of ambivalence; the experience of ambivalence itself motivates the search for corrective information, increasing susceptibility to social consensus (Hodson et al., 2001). Social consensus reliably impacts attitude formation and change in topics as broad as climate change, racial stereotyping, and weight discrimination (Goldberg, 2019; </w:t>
      </w:r>
      <w:proofErr w:type="spellStart"/>
      <w:r w:rsidRPr="00F22ED1">
        <w:t>Stangor</w:t>
      </w:r>
      <w:proofErr w:type="spellEnd"/>
      <w:r w:rsidRPr="00F22ED1">
        <w:t xml:space="preserve">, 2001; Farrow, 2009). Higher amounts of perceived social consensus are associated with greater agreement with the consensus opinion, which remains a strong </w:t>
      </w:r>
      <w:r w:rsidRPr="00F22ED1">
        <w:lastRenderedPageBreak/>
        <w:t xml:space="preserve">predictor even after controlling for demographic variables and other individual differences. Conversely, when a social consensus does not exist (new circumstances, or lack of agreement), individual judgement reigns (e.g., is it unethical to use AI to write letter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negative attitudes’ (e.g., we both hate the Yankees), increases familiarity between people (Weaver &amp; Bosson, 2011). </w:t>
      </w:r>
    </w:p>
    <w:p w14:paraId="16EABBBF" w14:textId="77777777" w:rsidR="006828F6" w:rsidRPr="00F22ED1" w:rsidRDefault="006828F6" w:rsidP="006828F6">
      <w:pPr>
        <w:spacing w:line="480" w:lineRule="auto"/>
        <w:ind w:firstLine="360"/>
        <w:rPr>
          <w:szCs w:val="24"/>
        </w:rPr>
      </w:pPr>
      <w:r w:rsidRPr="00F22ED1">
        <w:t>What normally would be the benefits of social consensus (familiarity, belief change, unity, etc.) become extremely hazardous when it results in propagation of misinformation. For example, stereotypes about the existence of “death panels” removing healthcare for the elderly or sick in the Affordable Care Act, has been seen as plausibly true even though thorough research has shown that description as factually wrong (Frankford, 2015; DiJulio, Firth, and Brodie 2014). Misinformation due to social consensus can occasionally even outweigh expertise; A</w:t>
      </w:r>
      <w:r w:rsidRPr="00F22ED1">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 shared that belief (Rocke et al. 2014). Another recent example was from then presidential candidate Donald J. Trump (2015) speaking on the emerging social consensus amongst republicans about vaccination:</w:t>
      </w:r>
    </w:p>
    <w:p w14:paraId="46315545" w14:textId="77777777" w:rsidR="006828F6" w:rsidRPr="00F22ED1" w:rsidRDefault="006828F6" w:rsidP="006828F6">
      <w:pPr>
        <w:spacing w:line="480" w:lineRule="auto"/>
        <w:ind w:left="720"/>
        <w:rPr>
          <w:szCs w:val="24"/>
        </w:rPr>
      </w:pPr>
      <w:r w:rsidRPr="00F22ED1">
        <w:rPr>
          <w:szCs w:val="24"/>
        </w:rPr>
        <w:t xml:space="preserve">Autism has become an epidemic. Twenty-five years ago, 35 years ago, you look at the statistics, not even close. It has gotten totally out of control. … Just the other day, 2 years </w:t>
      </w:r>
      <w:r w:rsidRPr="00F22ED1">
        <w:rPr>
          <w:szCs w:val="24"/>
        </w:rPr>
        <w:lastRenderedPageBreak/>
        <w:t>old, 2 and a half years old, a child, a beautiful child went to have the vaccine, and came back, and a week later got a tremendous fever, got very, very sick, now is autistic.”</w:t>
      </w:r>
    </w:p>
    <w:p w14:paraId="25E12389" w14:textId="491CFE29" w:rsidR="006828F6" w:rsidRPr="00F22ED1" w:rsidRDefault="006828F6" w:rsidP="006828F6">
      <w:pPr>
        <w:spacing w:line="480" w:lineRule="auto"/>
        <w:rPr>
          <w:szCs w:val="24"/>
        </w:rPr>
      </w:pPr>
      <w:r w:rsidRPr="00F22ED1">
        <w:rPr>
          <w:szCs w:val="24"/>
        </w:rPr>
        <w:t>Scientific consensus is clear in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US refusal to vaccinate children (Smith et al., 2008). Considering that the effect of social consensus can (depending on context) be harmful, understanding how to increase resilience against social influence is worthwhile.</w:t>
      </w:r>
    </w:p>
    <w:p w14:paraId="4B7603F4" w14:textId="77777777" w:rsidR="006828F6" w:rsidRPr="00F22ED1" w:rsidRDefault="006828F6" w:rsidP="006828F6">
      <w:pPr>
        <w:pStyle w:val="Heading2"/>
        <w:spacing w:line="480" w:lineRule="auto"/>
      </w:pPr>
      <w:bookmarkStart w:id="6" w:name="_Toc174452378"/>
      <w:r w:rsidRPr="00F22ED1">
        <w:t>Utilitarian and Deontological Orientation</w:t>
      </w:r>
      <w:bookmarkEnd w:id="6"/>
    </w:p>
    <w:p w14:paraId="09827E43" w14:textId="51CF3E4B" w:rsidR="006828F6" w:rsidRPr="00F22ED1" w:rsidRDefault="006828F6" w:rsidP="006828F6">
      <w:pPr>
        <w:pStyle w:val="BodyText"/>
        <w:spacing w:line="480" w:lineRule="auto"/>
        <w:ind w:firstLine="720"/>
        <w:rPr>
          <w:szCs w:val="24"/>
        </w:rPr>
      </w:pPr>
      <w:r w:rsidRPr="00F22ED1">
        <w:rPr>
          <w:szCs w:val="24"/>
        </w:rPr>
        <w:t>It is important to note that internal influences and individual differences can be just as influential as external social pressure.</w:t>
      </w:r>
      <w:r w:rsidR="008F5AB5" w:rsidRPr="00F22ED1">
        <w:rPr>
          <w:szCs w:val="24"/>
        </w:rPr>
        <w:t xml:space="preserve"> One set of individual differences,</w:t>
      </w:r>
      <w:r w:rsidRPr="00F22ED1">
        <w:rPr>
          <w:szCs w:val="24"/>
        </w:rPr>
        <w:t xml:space="preserve"> Utilitarian and deontological orientation</w:t>
      </w:r>
      <w:r w:rsidR="0036685C" w:rsidRPr="00F22ED1">
        <w:rPr>
          <w:szCs w:val="24"/>
        </w:rPr>
        <w:t xml:space="preserve"> colors</w:t>
      </w:r>
      <w:r w:rsidR="008F5AB5" w:rsidRPr="00F22ED1">
        <w:rPr>
          <w:szCs w:val="24"/>
        </w:rPr>
        <w:t xml:space="preserve"> how</w:t>
      </w:r>
      <w:r w:rsidRPr="00F22ED1">
        <w:rPr>
          <w:szCs w:val="24"/>
        </w:rPr>
        <w:t xml:space="preserve"> individuals perceive issues, as well as </w:t>
      </w:r>
      <w:r w:rsidR="00C01131" w:rsidRPr="00F22ED1">
        <w:rPr>
          <w:szCs w:val="24"/>
        </w:rPr>
        <w:t xml:space="preserve">broad </w:t>
      </w:r>
      <w:r w:rsidRPr="00F22ED1">
        <w:rPr>
          <w:szCs w:val="24"/>
        </w:rPr>
        <w:t>concepts of ‘right’ and ‘wrong’, which directly impact openness to attitude change as well as the effectiveness of persuasion (Brady and Wheeler, 1996). 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t>
      </w:r>
    </w:p>
    <w:p w14:paraId="6E3282EA" w14:textId="77777777" w:rsidR="006828F6" w:rsidRPr="00F22ED1" w:rsidRDefault="006828F6" w:rsidP="006828F6">
      <w:pPr>
        <w:pStyle w:val="BodyText"/>
        <w:spacing w:line="480" w:lineRule="auto"/>
        <w:ind w:firstLine="720"/>
        <w:rPr>
          <w:szCs w:val="24"/>
        </w:rPr>
      </w:pPr>
      <w:r w:rsidRPr="00F22ED1">
        <w:rPr>
          <w:szCs w:val="24"/>
        </w:rPr>
        <w:t xml:space="preserve">Many highly polarized beliefs are rooted in utilitarian and deontological values, and thus are especially important when considering belief change (Tseng, 2021). For example, during the </w:t>
      </w:r>
      <w:r w:rsidRPr="00F22ED1">
        <w:rPr>
          <w:szCs w:val="24"/>
        </w:rPr>
        <w:lastRenderedPageBreak/>
        <w:t xml:space="preserve">COVID-19 pandemic, healthcare professionals were forced to adopt utilitarian policies (e.g., mandatory vaccination, mandated isolation), which many found unacceptable. This ha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 however, this resulted in significant ‘moral injury’ when doctors were forced to let patients die alone without seeing their families due to COVID-19 ‘no </w:t>
      </w:r>
      <w:proofErr w:type="spellStart"/>
      <w:r w:rsidRPr="00F22ED1">
        <w:rPr>
          <w:szCs w:val="24"/>
        </w:rPr>
        <w:t>vistors</w:t>
      </w:r>
      <w:proofErr w:type="spellEnd"/>
      <w:r w:rsidRPr="00F22ED1">
        <w:rPr>
          <w:szCs w:val="24"/>
        </w:rPr>
        <w:t xml:space="preserve"> allowed’ policies. In another context, arguments for the use of capital punishment are often based on deontological/utilitarian reasoning (</w:t>
      </w:r>
      <w:proofErr w:type="spellStart"/>
      <w:r w:rsidRPr="00F22ED1">
        <w:rPr>
          <w:szCs w:val="24"/>
        </w:rPr>
        <w:t>Steiker</w:t>
      </w:r>
      <w:proofErr w:type="spellEnd"/>
      <w:r w:rsidRPr="00F22ED1">
        <w:rPr>
          <w:szCs w:val="24"/>
        </w:rPr>
        <w:t>,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or even required) penal response (e.g., any numbers of killers should die, if it saves one innocent). Conversely, a utilitarian argument would be that since the death penalty is a waste of resource (monetary cost), it is morally unjust to use it.</w:t>
      </w:r>
    </w:p>
    <w:p w14:paraId="49B9648A" w14:textId="77777777" w:rsidR="006828F6" w:rsidRPr="00F22ED1" w:rsidRDefault="006828F6" w:rsidP="006828F6">
      <w:pPr>
        <w:pStyle w:val="Heading2"/>
        <w:spacing w:line="480" w:lineRule="auto"/>
      </w:pPr>
      <w:bookmarkStart w:id="7" w:name="_Hlk172903922"/>
      <w:bookmarkStart w:id="8" w:name="_Toc174452379"/>
      <w:r w:rsidRPr="00F22ED1">
        <w:t>Moral Conviction</w:t>
      </w:r>
      <w:bookmarkEnd w:id="7"/>
      <w:bookmarkEnd w:id="8"/>
    </w:p>
    <w:p w14:paraId="6852E749" w14:textId="660F2DB5" w:rsidR="006828F6" w:rsidRPr="00F22ED1" w:rsidRDefault="00105046" w:rsidP="006828F6">
      <w:pPr>
        <w:spacing w:line="480" w:lineRule="auto"/>
        <w:ind w:firstLine="720"/>
      </w:pPr>
      <w:r w:rsidRPr="00F22ED1">
        <w:t xml:space="preserve">Another individual difference that </w:t>
      </w:r>
      <w:r w:rsidR="006828F6" w:rsidRPr="00F22ED1">
        <w:t>impacts belief change and openness to persuasion</w:t>
      </w:r>
      <w:r w:rsidRPr="00F22ED1">
        <w:t xml:space="preserve"> is moral conviction. Moral conviction </w:t>
      </w:r>
      <w:r w:rsidR="00A162F3" w:rsidRPr="00F22ED1">
        <w:t>is unique in that it functions</w:t>
      </w:r>
      <w:r w:rsidR="006828F6" w:rsidRPr="00F22ED1">
        <w:t xml:space="preserve"> in a way that is psychologically distinct from other attitude constructs (e.g., attitudes that are strong or certain are not necessarily highly moralized). For example, Wright and colleagues (2008), found that individual differences in moral conviction uniquely impact variables such as social distancing. Fundamentally, moral conviction reflects foundational beliefs about what is ‘right or wrong’ </w:t>
      </w:r>
      <w:r w:rsidR="006828F6" w:rsidRPr="00F22ED1">
        <w:lastRenderedPageBreak/>
        <w:t xml:space="preserve">about a given attitude object, and beliefs rooted in moral conviction are perceived as objective and universal (Morgan &amp; </w:t>
      </w:r>
      <w:proofErr w:type="spellStart"/>
      <w:r w:rsidR="006828F6" w:rsidRPr="00F22ED1">
        <w:t>Skitka</w:t>
      </w:r>
      <w:proofErr w:type="spellEnd"/>
      <w:r w:rsidR="006828F6" w:rsidRPr="00F22ED1">
        <w:t>, 2020). In practice, this means that differing levels of moral conviction consistently predict how much an individual believes that their attitude about an issue is ‘objectively true’ and ‘universally applicable in all cases’. Conversely, beliefs with low levels of moral conviction are viewed as subjective preferences where legitimate disagreement is acceptable (</w:t>
      </w:r>
      <w:proofErr w:type="spellStart"/>
      <w:r w:rsidR="006828F6" w:rsidRPr="00F22ED1">
        <w:t>Skitka</w:t>
      </w:r>
      <w:proofErr w:type="spellEnd"/>
      <w:r w:rsidR="006828F6" w:rsidRPr="00F22ED1">
        <w:t>,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 ‘pleasant/unpleasant’ (Van Bavel et al., 2012).</w:t>
      </w:r>
    </w:p>
    <w:p w14:paraId="4F7FBD9A" w14:textId="77777777" w:rsidR="006828F6" w:rsidRPr="00F22ED1" w:rsidRDefault="006828F6" w:rsidP="006828F6">
      <w:pPr>
        <w:spacing w:line="480" w:lineRule="auto"/>
        <w:ind w:firstLine="720"/>
      </w:pPr>
      <w:r w:rsidRPr="00F22ED1">
        <w:t>Notably, there is significant disagreement on what beliefs people hold with moral conviction (Wright et al., 2008). Relatively few topics are ‘universally’ viewed with moral conviction (e.g., rape, incest, executing the mentally disabled). It is instead more common for issues to only be held with moral conviction for a subset of the population (e.g., gun ownership for the NRA, vegetarianism for PETA). Conversely, there are few beliefs that are ‘universally’ viewed as nonmoral (e.g., choosing to exercise, taste in music, etc.). This indicates that for every individual, many of their beliefs should be viewed through the lens of moral conviction when attempting to affect attitude change.</w:t>
      </w:r>
    </w:p>
    <w:p w14:paraId="72998DDD" w14:textId="77777777" w:rsidR="006828F6" w:rsidRPr="00F22ED1" w:rsidRDefault="006828F6" w:rsidP="006828F6">
      <w:pPr>
        <w:spacing w:line="480" w:lineRule="auto"/>
        <w:ind w:firstLine="720"/>
      </w:pPr>
      <w:r w:rsidRPr="00F22ED1">
        <w:t xml:space="preserve">Prior literature in the field of attitude formation reinforces the idea that moral conviction directly affects belief change.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w:t>
      </w:r>
      <w:r w:rsidRPr="00F22ED1">
        <w:lastRenderedPageBreak/>
        <w:t>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 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proofErr w:type="spellStart"/>
      <w:r w:rsidRPr="00F22ED1">
        <w:t>Skitka</w:t>
      </w:r>
      <w:proofErr w:type="spellEnd"/>
      <w:r w:rsidRPr="00F22ED1">
        <w:t>, 2009). In another case, levels of moral conviction predicted resistance to peer influence with regards to accepting the use of torture to deter terrorism (</w:t>
      </w:r>
      <w:proofErr w:type="spellStart"/>
      <w:r w:rsidRPr="00F22ED1">
        <w:t>Aramovich</w:t>
      </w:r>
      <w:proofErr w:type="spellEnd"/>
      <w:r w:rsidRPr="00F22ED1">
        <w:t>, 2012); people continue to uphold morally convicted viewpoints, even when explicitly challenged by peers or authorities.</w:t>
      </w:r>
    </w:p>
    <w:p w14:paraId="07E45E16" w14:textId="77777777" w:rsidR="006828F6" w:rsidRPr="00F22ED1" w:rsidRDefault="006828F6" w:rsidP="006828F6">
      <w:pPr>
        <w:spacing w:line="480" w:lineRule="auto"/>
        <w:ind w:firstLine="720"/>
      </w:pPr>
      <w:r w:rsidRPr="00F22ED1">
        <w:t xml:space="preserve">Given how much moral conviction impacts attitudes, directly manipulating moral conviction is a promising avenue to increase belief change. While some evidence indicates that the degree of perceived moral conviction can change, the mechanisms through which it does so are debated. For example, historical evidence indicates that some things that were once considered preferences (cigarette smoking in the 20’s-30’s) can evolve into morally weighted judgements (smoking seen as an ‘uncouth’ habit), that can even have real 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w:t>
      </w:r>
      <w:r w:rsidRPr="00F22ED1">
        <w:lastRenderedPageBreak/>
        <w:t>society (</w:t>
      </w:r>
      <w:proofErr w:type="spellStart"/>
      <w:r w:rsidRPr="00F22ED1">
        <w:t>Kodapanakkal</w:t>
      </w:r>
      <w:proofErr w:type="spellEnd"/>
      <w:r w:rsidRPr="00F22ED1">
        <w:t xml:space="preserve">, 2021; Clifford, 2017; Wisneski &amp; </w:t>
      </w:r>
      <w:proofErr w:type="spellStart"/>
      <w:r w:rsidRPr="00F22ED1">
        <w:t>Skitka</w:t>
      </w:r>
      <w:proofErr w:type="spellEnd"/>
      <w:r w:rsidRPr="00F22ED1">
        <w:t>, 2017). However, this evidence is somewhat mixed, as Clifford and colleagues (2017) were unable to reduce moral conviction on ‘food politics’ e.g., support for factory farming, genetically modified food, animal welfare)</w:t>
      </w:r>
    </w:p>
    <w:p w14:paraId="5EFA1CC6" w14:textId="77777777" w:rsidR="006828F6" w:rsidRPr="00F22ED1" w:rsidRDefault="006828F6" w:rsidP="006828F6">
      <w:pPr>
        <w:pStyle w:val="Heading2"/>
        <w:spacing w:line="480" w:lineRule="auto"/>
      </w:pPr>
      <w:bookmarkStart w:id="9" w:name="_Toc174452380"/>
      <w:r w:rsidRPr="00F22ED1">
        <w:t>Need for Further Research</w:t>
      </w:r>
      <w:bookmarkEnd w:id="9"/>
    </w:p>
    <w:p w14:paraId="3C2ECD45" w14:textId="27D0A1F7" w:rsidR="006828F6" w:rsidRPr="00F22ED1" w:rsidRDefault="006828F6" w:rsidP="00E66486">
      <w:pPr>
        <w:spacing w:line="480" w:lineRule="auto"/>
        <w:rPr>
          <w:szCs w:val="24"/>
        </w:rPr>
      </w:pPr>
      <w:r w:rsidRPr="00F22ED1">
        <w:tab/>
        <w:t xml:space="preserve">Given the increasing pace of public perceptions and human belief that necessitates change, </w:t>
      </w:r>
      <w:r w:rsidRPr="00F22ED1">
        <w:rPr>
          <w:szCs w:val="24"/>
        </w:rPr>
        <w:t>either due to new information (e.g., discovery of a new drug, or best practice) or due to changing circumstances (e.g., a global pandemic), understanding how to affect shifts in polarized attitudes is becoming increasingly important. Prior qualitative and quantitative research in the fields of attitude formation, deontology/utilitarian orientation, social consensus, and moral conviction indicate several key features that can inform how to best change polarized attitudes. However, many of these relationships have only been assessed through association and have not been empirically tested under experimental conditions. Furthermore, in theory, many of these features should interact with each other in significant ways, but these interactions have not been investigated either.</w:t>
      </w:r>
      <w:r w:rsidR="00E66486" w:rsidRPr="00F22ED1">
        <w:rPr>
          <w:szCs w:val="24"/>
        </w:rPr>
        <w:t xml:space="preserve"> </w:t>
      </w:r>
      <w:r w:rsidR="00311C36" w:rsidRPr="00F22ED1">
        <w:rPr>
          <w:szCs w:val="24"/>
        </w:rPr>
        <w:t>For example, prior research on the interaction between social consensus and deontology indicates that higher levels of deontological orientation results in less conformation to social consensus (Pincus, 2014). However, Pincus was not able to directly manipulate the level of social consensus, thus this interaction has not been directly empirically tested.</w:t>
      </w:r>
      <w:r w:rsidR="00E66486" w:rsidRPr="00F22ED1">
        <w:rPr>
          <w:szCs w:val="24"/>
        </w:rPr>
        <w:t xml:space="preserve"> Thus, we are planning to bring together multiple related literatures to better understand the multifaceted approach to belief change by testing several hypothetical interactions. We plan to</w:t>
      </w:r>
      <w:r w:rsidRPr="00F22ED1">
        <w:rPr>
          <w:szCs w:val="24"/>
        </w:rPr>
        <w:t xml:space="preserve"> propose a series of studies to determine: 1) How social consensus can be used to change polarized beliefs, 2) How moral conviction affects belief change, and 3) How changing levels of moral conviction interact with the effects of social consensus.</w:t>
      </w:r>
    </w:p>
    <w:p w14:paraId="0F58D047" w14:textId="6A8594C6" w:rsidR="00D51ED9" w:rsidRPr="00F22ED1" w:rsidRDefault="00D51ED9" w:rsidP="006828F6">
      <w:pPr>
        <w:pStyle w:val="Heading1"/>
        <w:spacing w:line="480" w:lineRule="auto"/>
        <w:jc w:val="left"/>
        <w:rPr>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0" w:name="_Toc173848395"/>
      <w:bookmarkStart w:id="11" w:name="_Toc174452381"/>
      <w:r w:rsidRPr="00F22ED1">
        <w:rPr>
          <w:rFonts w:eastAsia="Times New Roman"/>
        </w:rPr>
        <w:t>Study 1</w:t>
      </w:r>
      <w:bookmarkEnd w:id="10"/>
      <w:bookmarkEnd w:id="11"/>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2" w:name="_Toc173848396"/>
      <w:bookmarkStart w:id="13" w:name="_Toc174452382"/>
      <w:r w:rsidRPr="00F22ED1">
        <w:rPr>
          <w:rFonts w:ascii="Calibri Light" w:eastAsia="Times New Roman" w:hAnsi="Calibri Light" w:cs="Times New Roman"/>
          <w:b/>
          <w:bCs/>
          <w:kern w:val="0"/>
          <w:sz w:val="28"/>
          <w:szCs w:val="28"/>
          <w14:ligatures w14:val="none"/>
        </w:rPr>
        <w:t>Method</w:t>
      </w:r>
      <w:bookmarkEnd w:id="0"/>
      <w:bookmarkEnd w:id="12"/>
      <w:bookmarkEnd w:id="13"/>
    </w:p>
    <w:p w14:paraId="70C38506"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rsidP="00D51ED9">
      <w:pPr>
        <w:pStyle w:val="NoSpacing"/>
        <w:spacing w:line="480" w:lineRule="auto"/>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4" w:name="_Toc173848397"/>
      <w:bookmarkStart w:id="15" w:name="_Toc174452383"/>
      <w:r w:rsidRPr="00F22ED1">
        <w:rPr>
          <w:rFonts w:ascii="Calibri Light" w:eastAsia="Times New Roman" w:hAnsi="Calibri Light" w:cs="Times New Roman"/>
          <w:b/>
          <w:i/>
          <w:color w:val="000000"/>
          <w:sz w:val="28"/>
          <w:szCs w:val="24"/>
        </w:rPr>
        <w:t>Participants</w:t>
      </w:r>
      <w:bookmarkEnd w:id="14"/>
      <w:bookmarkEnd w:id="15"/>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6" w:name="_Toc173848398"/>
      <w:bookmarkStart w:id="17" w:name="_Toc174452384"/>
      <w:r w:rsidRPr="00F22ED1">
        <w:rPr>
          <w:rFonts w:ascii="Calibri Light" w:eastAsia="Times New Roman" w:hAnsi="Calibri Light" w:cs="Times New Roman"/>
          <w:b/>
          <w:i/>
          <w:color w:val="000000"/>
          <w:sz w:val="28"/>
          <w:szCs w:val="24"/>
        </w:rPr>
        <w:lastRenderedPageBreak/>
        <w:t>Materials and Procedure</w:t>
      </w:r>
      <w:bookmarkEnd w:id="16"/>
      <w:bookmarkEnd w:id="17"/>
    </w:p>
    <w:p w14:paraId="2BCED53F"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F22ED1">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w:t>
      </w:r>
    </w:p>
    <w:p w14:paraId="38D7A150"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After the social consensus information, participants are asked to indicate their degree of surprise at the stated level of public support and estimate levels of public levels support in 2023. Participants are then asked to identify their level of support for each of each of the four highly polarized issues. Finally, participants completed several individual difference measures and provided demographic information.</w:t>
      </w:r>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 w:name="_Toc173848399"/>
      <w:bookmarkStart w:id="19" w:name="_Toc174452385"/>
      <w:r w:rsidRPr="00F22ED1">
        <w:rPr>
          <w:rFonts w:ascii="Calibri Light" w:eastAsia="Times New Roman" w:hAnsi="Calibri Light" w:cs="Times New Roman"/>
          <w:b/>
          <w:i/>
          <w:color w:val="000000"/>
          <w:sz w:val="28"/>
          <w:szCs w:val="24"/>
        </w:rPr>
        <w:lastRenderedPageBreak/>
        <w:t>Measures</w:t>
      </w:r>
      <w:bookmarkEnd w:id="18"/>
      <w:bookmarkEnd w:id="19"/>
    </w:p>
    <w:p w14:paraId="127D351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highly polarized issues 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w:t>
      </w:r>
      <w:r w:rsidRPr="00F22ED1">
        <w:rPr>
          <w:rFonts w:ascii="Calibri" w:eastAsia="Calibri" w:hAnsi="Calibri" w:cs="Times New Roman"/>
          <w:kern w:val="0"/>
          <w:szCs w:val="24"/>
          <w14:ligatures w14:val="none"/>
        </w:rPr>
        <w:lastRenderedPageBreak/>
        <w:t>‘Strongly Disagree’ (1) to ‘Strongly Agree’ (5). Each six-item subscale showed satisfactory internal consistencies with Cronbach’s α of .783 (deontology) and .750 (utilitarianism).</w:t>
      </w:r>
    </w:p>
    <w:p w14:paraId="02083435"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as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p>
    <w:p w14:paraId="0FC79805"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0" w:name="_Toc151474571"/>
      <w:bookmarkStart w:id="21" w:name="_Toc173848400"/>
      <w:bookmarkStart w:id="22" w:name="_Toc174452386"/>
      <w:r w:rsidRPr="00F22ED1">
        <w:rPr>
          <w:rFonts w:ascii="Calibri Light" w:eastAsia="Times New Roman" w:hAnsi="Calibri Light" w:cs="Times New Roman"/>
          <w:b/>
          <w:i/>
          <w:color w:val="000000"/>
          <w:sz w:val="28"/>
          <w:szCs w:val="24"/>
        </w:rPr>
        <w:lastRenderedPageBreak/>
        <w:t>Power and Statistical Analysis</w:t>
      </w:r>
      <w:bookmarkEnd w:id="20"/>
      <w:bookmarkEnd w:id="21"/>
      <w:bookmarkEnd w:id="22"/>
    </w:p>
    <w:p w14:paraId="771FA539"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Buchner, and Lang, 2009). The four highly polarized beliefs that were surveyed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3" w:name="_Toc151474572"/>
      <w:bookmarkStart w:id="24" w:name="_Toc173848401"/>
      <w:bookmarkStart w:id="25" w:name="_Toc174452387"/>
      <w:r w:rsidRPr="00F22ED1">
        <w:rPr>
          <w:rFonts w:ascii="Calibri Light" w:eastAsia="Times New Roman" w:hAnsi="Calibri Light" w:cs="Times New Roman"/>
          <w:b/>
          <w:i/>
          <w:color w:val="000000"/>
          <w:sz w:val="28"/>
          <w:szCs w:val="24"/>
        </w:rPr>
        <w:t>Study 1 Hypotheses</w:t>
      </w:r>
      <w:bookmarkEnd w:id="23"/>
      <w:bookmarkEnd w:id="24"/>
      <w:bookmarkEnd w:id="25"/>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6" w:name="_Toc173848402"/>
      <w:bookmarkStart w:id="27" w:name="_Toc174452388"/>
      <w:r w:rsidRPr="00F22ED1">
        <w:rPr>
          <w:rFonts w:ascii="Calibri Light" w:eastAsia="Times New Roman" w:hAnsi="Calibri Light" w:cs="Times New Roman"/>
          <w:b/>
          <w:bCs/>
          <w:kern w:val="0"/>
          <w:sz w:val="28"/>
          <w:szCs w:val="28"/>
          <w14:ligatures w14:val="none"/>
        </w:rPr>
        <w:lastRenderedPageBreak/>
        <w:t>Results</w:t>
      </w:r>
      <w:bookmarkEnd w:id="26"/>
      <w:bookmarkEnd w:id="27"/>
    </w:p>
    <w:p w14:paraId="119A5D4B"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8" w:name="_Toc173848403"/>
      <w:bookmarkStart w:id="29" w:name="_Toc174452389"/>
      <w:r w:rsidRPr="00F22ED1">
        <w:rPr>
          <w:rFonts w:ascii="Calibri Light" w:eastAsia="Times New Roman" w:hAnsi="Calibri Light" w:cs="Times New Roman"/>
          <w:b/>
          <w:i/>
          <w:color w:val="000000"/>
          <w:sz w:val="28"/>
          <w:szCs w:val="24"/>
        </w:rPr>
        <w:t>Social Consensus Manipulation</w:t>
      </w:r>
      <w:bookmarkEnd w:id="28"/>
      <w:bookmarkEnd w:id="29"/>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w:t>
      </w:r>
      <w:proofErr w:type="spellStart"/>
      <w:r w:rsidRPr="00F22ED1">
        <w:rPr>
          <w:rFonts w:ascii="Calibri" w:eastAsia="Calibri" w:hAnsi="Calibri" w:cs="Times New Roman"/>
        </w:rPr>
        <w:t>ß</w:t>
      </w:r>
      <w:r w:rsidRPr="00F22ED1">
        <w:rPr>
          <w:rFonts w:ascii="Calibri" w:eastAsia="Calibri" w:hAnsi="Calibri" w:cs="Times New Roman"/>
          <w:vertAlign w:val="subscript"/>
        </w:rPr>
        <w:t>time</w:t>
      </w:r>
      <w:proofErr w:type="spellEnd"/>
      <w:r w:rsidRPr="00F22ED1">
        <w:rPr>
          <w:rFonts w:ascii="Calibri" w:eastAsia="Calibri" w:hAnsi="Calibri" w:cs="Times New Roman"/>
          <w:vertAlign w:val="subscript"/>
        </w:rPr>
        <w:t xml:space="preserv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group mean differences </w:t>
      </w:r>
      <w:r w:rsidRPr="00F22ED1">
        <w:rPr>
          <w:rFonts w:ascii="Calibri" w:eastAsia="Calibri" w:hAnsi="Calibri" w:cs="Times New Roman"/>
        </w:rPr>
        <w:lastRenderedPageBreak/>
        <w:t xml:space="preserve">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77777777" w:rsidR="00D51ED9" w:rsidRPr="00F22ED1" w:rsidRDefault="00D51ED9" w:rsidP="00D51ED9">
      <w:pPr>
        <w:spacing w:after="100" w:afterAutospacing="1" w:line="480" w:lineRule="auto"/>
        <w:ind w:firstLine="720"/>
        <w:rPr>
          <w:rFonts w:ascii="Calibri" w:eastAsia="Calibri" w:hAnsi="Calibri" w:cs="Times New Roman"/>
        </w:rPr>
      </w:pPr>
    </w:p>
    <w:p w14:paraId="0C9E61BA" w14:textId="77777777" w:rsidR="00D51ED9" w:rsidRPr="00F22ED1" w:rsidRDefault="00D51ED9" w:rsidP="00D51ED9">
      <w:pPr>
        <w:spacing w:after="100" w:afterAutospacing="1" w:line="480" w:lineRule="auto"/>
        <w:ind w:firstLine="720"/>
        <w:rPr>
          <w:rFonts w:ascii="Calibri" w:eastAsia="Calibri" w:hAnsi="Calibri" w:cs="Times New Roman"/>
        </w:rPr>
      </w:pPr>
    </w:p>
    <w:p w14:paraId="3317CA0E" w14:textId="77777777" w:rsidR="00D51ED9" w:rsidRPr="00F22ED1" w:rsidRDefault="00D51ED9" w:rsidP="00D51ED9">
      <w:pPr>
        <w:spacing w:after="100" w:afterAutospacing="1" w:line="480" w:lineRule="auto"/>
        <w:ind w:firstLine="720"/>
        <w:rPr>
          <w:rFonts w:ascii="Calibri" w:eastAsia="Calibri" w:hAnsi="Calibri" w:cs="Times New Roman"/>
        </w:rPr>
      </w:pPr>
    </w:p>
    <w:p w14:paraId="32AF4F5F" w14:textId="77777777" w:rsidR="00D51ED9" w:rsidRPr="00F22ED1"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 w:name="_Toc173848404"/>
      <w:bookmarkStart w:id="31" w:name="_Toc174452390"/>
      <w:r w:rsidRPr="00F22ED1">
        <w:rPr>
          <w:rFonts w:ascii="Calibri Light" w:eastAsia="Times New Roman" w:hAnsi="Calibri Light" w:cs="Times New Roman"/>
          <w:b/>
          <w:i/>
          <w:color w:val="000000"/>
          <w:sz w:val="28"/>
          <w:szCs w:val="24"/>
        </w:rPr>
        <w:t>Deontological and Utilitarian Orientation</w:t>
      </w:r>
      <w:bookmarkEnd w:id="30"/>
      <w:bookmarkEnd w:id="31"/>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r w:rsidRPr="00F22ED1">
        <w:rPr>
          <w:rFonts w:ascii="Calibri" w:eastAsia="Calibri" w:hAnsi="Calibri" w:cs="Times New Roman"/>
          <w:u w:val="single"/>
        </w:rPr>
        <w:t>Capital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2" w:name="_Toc173848405"/>
      <w:bookmarkStart w:id="33" w:name="_Toc174452391"/>
      <w:r w:rsidRPr="00F22ED1">
        <w:rPr>
          <w:rFonts w:ascii="Calibri Light" w:eastAsia="Times New Roman" w:hAnsi="Calibri Light" w:cs="Times New Roman"/>
          <w:b/>
          <w:i/>
          <w:color w:val="000000"/>
          <w:sz w:val="28"/>
          <w:szCs w:val="24"/>
        </w:rPr>
        <w:lastRenderedPageBreak/>
        <w:t>Exploratory Analyses</w:t>
      </w:r>
      <w:bookmarkEnd w:id="32"/>
      <w:bookmarkEnd w:id="33"/>
    </w:p>
    <w:p w14:paraId="02B8BF77"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exploratory analyses on the effects of the individual differences on our main outcome measure of support for a given highly polarized belief.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73848406"/>
      <w:bookmarkStart w:id="35" w:name="_Toc174452392"/>
      <w:r w:rsidRPr="00F22ED1">
        <w:rPr>
          <w:rFonts w:ascii="Calibri Light" w:eastAsia="Times New Roman" w:hAnsi="Calibri Light" w:cs="Times New Roman"/>
          <w:b/>
          <w:i/>
          <w:color w:val="000000"/>
          <w:sz w:val="28"/>
          <w:szCs w:val="24"/>
        </w:rPr>
        <w:t>Discussion</w:t>
      </w:r>
      <w:bookmarkEnd w:id="34"/>
      <w:bookmarkEnd w:id="35"/>
    </w:p>
    <w:p w14:paraId="32D431E8" w14:textId="77777777" w:rsidR="00D51ED9" w:rsidRPr="00F22ED1" w:rsidRDefault="00D51ED9" w:rsidP="00D51ED9">
      <w:pPr>
        <w:spacing w:after="100" w:afterAutospacing="1" w:line="480" w:lineRule="auto"/>
        <w:rPr>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w:t>
      </w:r>
      <w:r w:rsidRPr="00F22ED1">
        <w:rPr>
          <w:rFonts w:ascii="Calibri" w:eastAsia="Calibri" w:hAnsi="Calibri" w:cs="Times New Roman"/>
          <w:szCs w:val="24"/>
        </w:rPr>
        <w:lastRenderedPageBreak/>
        <w:t>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axis of behavior exist that have potential to be leveraged to change public support for contemporary topics. Many extremely polarizing topics are felt with ‘moral conviction’,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Pr="00F22ED1" w:rsidRDefault="00D51ED9" w:rsidP="00D51ED9">
      <w:pPr>
        <w:pStyle w:val="Heading1"/>
        <w:rPr>
          <w:rFonts w:eastAsia="Calibri"/>
        </w:rPr>
      </w:pPr>
      <w:bookmarkStart w:id="36" w:name="_Toc173848407"/>
      <w:bookmarkStart w:id="37" w:name="_Toc174452393"/>
      <w:r w:rsidRPr="00F22ED1">
        <w:rPr>
          <w:rFonts w:eastAsia="Calibri"/>
        </w:rPr>
        <w:t>Study 2</w:t>
      </w:r>
      <w:bookmarkEnd w:id="36"/>
      <w:bookmarkEnd w:id="37"/>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8" w:name="_Toc173848408"/>
      <w:bookmarkStart w:id="39" w:name="_Toc174452394"/>
      <w:r w:rsidRPr="00F22ED1">
        <w:rPr>
          <w:rFonts w:ascii="Calibri Light" w:eastAsia="Times New Roman" w:hAnsi="Calibri Light" w:cs="Times New Roman"/>
          <w:b/>
          <w:bCs/>
          <w:kern w:val="0"/>
          <w:sz w:val="28"/>
          <w:szCs w:val="28"/>
          <w14:ligatures w14:val="none"/>
        </w:rPr>
        <w:t>Method</w:t>
      </w:r>
      <w:bookmarkEnd w:id="38"/>
      <w:bookmarkEnd w:id="39"/>
    </w:p>
    <w:p w14:paraId="62F80F00"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cultural topics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w:t>
      </w:r>
      <w:r w:rsidRPr="00F22ED1">
        <w:rPr>
          <w:rFonts w:ascii="Calibri" w:hAnsi="Calibri" w:cs="Calibri"/>
          <w:sz w:val="24"/>
          <w:szCs w:val="24"/>
        </w:rPr>
        <w:lastRenderedPageBreak/>
        <w:t xml:space="preserve">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0" w:name="_Toc173848409"/>
      <w:bookmarkStart w:id="41" w:name="_Toc174452395"/>
      <w:r w:rsidRPr="00F22ED1">
        <w:rPr>
          <w:rFonts w:ascii="Calibri Light" w:eastAsia="Times New Roman" w:hAnsi="Calibri Light" w:cs="Times New Roman"/>
          <w:b/>
          <w:i/>
          <w:color w:val="000000"/>
          <w:sz w:val="28"/>
          <w:szCs w:val="24"/>
        </w:rPr>
        <w:t>Participants</w:t>
      </w:r>
      <w:bookmarkEnd w:id="40"/>
      <w:bookmarkEnd w:id="41"/>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2" w:name="_Toc173848410"/>
      <w:bookmarkStart w:id="43" w:name="_Toc174452396"/>
      <w:r w:rsidRPr="00F22ED1">
        <w:rPr>
          <w:rFonts w:ascii="Calibri Light" w:eastAsia="Times New Roman" w:hAnsi="Calibri Light" w:cs="Times New Roman"/>
          <w:b/>
          <w:i/>
          <w:color w:val="000000"/>
          <w:sz w:val="28"/>
          <w:szCs w:val="24"/>
        </w:rPr>
        <w:t>Materials and Procedure</w:t>
      </w:r>
      <w:bookmarkEnd w:id="42"/>
      <w:bookmarkEnd w:id="43"/>
    </w:p>
    <w:p w14:paraId="2FE3F16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essay, and instead were directly provided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w:t>
      </w:r>
      <w:r w:rsidRPr="00F22ED1">
        <w:rPr>
          <w:rFonts w:ascii="Calibri" w:eastAsia="Calibri" w:hAnsi="Calibri" w:cs="Times New Roman"/>
          <w:kern w:val="0"/>
          <w:szCs w:val="24"/>
          <w14:ligatures w14:val="none"/>
        </w:rPr>
        <w:lastRenderedPageBreak/>
        <w:t xml:space="preserve">moral responsibility, 3) moral piggybacking, 4) pragmatic, 5) hedonic; See Appendix X for the text of all five conditions. Thus, each participant in our experimental condition would be provided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4" w:name="_Toc173848411"/>
      <w:bookmarkStart w:id="45" w:name="_Toc174452397"/>
      <w:r w:rsidRPr="00F22ED1">
        <w:rPr>
          <w:rFonts w:ascii="Calibri Light" w:eastAsia="Times New Roman" w:hAnsi="Calibri Light" w:cs="Times New Roman"/>
          <w:b/>
          <w:i/>
          <w:color w:val="000000"/>
          <w:sz w:val="28"/>
          <w:szCs w:val="24"/>
        </w:rPr>
        <w:t>Measures</w:t>
      </w:r>
      <w:bookmarkEnd w:id="44"/>
      <w:bookmarkEnd w:id="45"/>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sidRPr="00F22ED1">
        <w:rPr>
          <w:rFonts w:ascii="Calibri" w:eastAsia="Calibri" w:hAnsi="Calibri" w:cs="Times New Roman"/>
          <w:kern w:val="0"/>
          <w:szCs w:val="24"/>
          <w14:ligatures w14:val="none"/>
        </w:rPr>
        <w:lastRenderedPageBreak/>
        <w:t>(e.g., My attitude about [topic] is a reflection of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Secondary Outcomes. Openness to belief change on each issue was assessed with single item direct measure (e.g., How open are you to changing your mind about [issue]). Participant agreement with this statement was measured on a continuous scale ranging from extremely unlikely (-50), to extremely likely (50). Participant’s perception of essay persuasiveness was assessed likewise assessed with a single item direct measure (e.g., How persuasive was the above essay on your beliefs regarding [highly polarized issue]).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6" w:name="_Toc173848412"/>
      <w:bookmarkStart w:id="47" w:name="_Toc174452398"/>
      <w:r w:rsidRPr="00F22ED1">
        <w:rPr>
          <w:rFonts w:ascii="Calibri Light" w:eastAsia="Times New Roman" w:hAnsi="Calibri Light" w:cs="Times New Roman"/>
          <w:b/>
          <w:i/>
          <w:color w:val="000000"/>
          <w:sz w:val="28"/>
          <w:szCs w:val="24"/>
        </w:rPr>
        <w:t>Power and Statistical Analysis</w:t>
      </w:r>
      <w:bookmarkEnd w:id="46"/>
      <w:bookmarkEnd w:id="47"/>
    </w:p>
    <w:p w14:paraId="24CD96F2"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support for UHC, exercise) was </w:t>
      </w:r>
      <w:r w:rsidRPr="00F22ED1">
        <w:rPr>
          <w:rFonts w:ascii="Calibri" w:eastAsia="Calibri" w:hAnsi="Calibri" w:cs="Times New Roman"/>
          <w:szCs w:val="24"/>
        </w:rPr>
        <w:lastRenderedPageBreak/>
        <w:t>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8" w:name="_Toc173848413"/>
      <w:bookmarkStart w:id="49" w:name="_Toc174452399"/>
      <w:r w:rsidRPr="00F22ED1">
        <w:rPr>
          <w:rFonts w:ascii="Calibri Light" w:eastAsia="Times New Roman" w:hAnsi="Calibri Light" w:cs="Times New Roman"/>
          <w:b/>
          <w:i/>
          <w:color w:val="000000"/>
          <w:sz w:val="28"/>
          <w:szCs w:val="24"/>
        </w:rPr>
        <w:t>Study 2 Hypothesis:</w:t>
      </w:r>
      <w:bookmarkEnd w:id="48"/>
      <w:bookmarkEnd w:id="49"/>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50" w:name="_Toc173848414"/>
      <w:bookmarkStart w:id="51" w:name="_Toc174452400"/>
      <w:r w:rsidRPr="00F22ED1">
        <w:rPr>
          <w:rFonts w:ascii="Calibri Light" w:eastAsia="Times New Roman" w:hAnsi="Calibri Light" w:cs="Times New Roman"/>
          <w:b/>
          <w:bCs/>
          <w:kern w:val="0"/>
          <w:sz w:val="28"/>
          <w:szCs w:val="28"/>
          <w14:ligatures w14:val="none"/>
        </w:rPr>
        <w:t>Results</w:t>
      </w:r>
      <w:bookmarkEnd w:id="50"/>
      <w:bookmarkEnd w:id="51"/>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both hypothesis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2" w:name="_Toc173848415"/>
      <w:bookmarkStart w:id="53" w:name="_Toc174452401"/>
      <w:r w:rsidRPr="00F22ED1">
        <w:rPr>
          <w:rFonts w:ascii="Calibri Light" w:eastAsia="Times New Roman" w:hAnsi="Calibri Light" w:cs="Times New Roman"/>
          <w:b/>
          <w:i/>
          <w:color w:val="000000"/>
          <w:sz w:val="28"/>
          <w:szCs w:val="24"/>
        </w:rPr>
        <w:t>Moral Conviction Manipulation – Support for [Topic]</w:t>
      </w:r>
      <w:bookmarkEnd w:id="52"/>
      <w:bookmarkEnd w:id="53"/>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w:t>
      </w:r>
      <w:proofErr w:type="spellStart"/>
      <w:r w:rsidRPr="00F22ED1">
        <w:rPr>
          <w:rFonts w:ascii="Calibri" w:eastAsia="Calibri" w:hAnsi="Calibri" w:cs="Times New Roman"/>
        </w:rPr>
        <w:t>ß</w:t>
      </w:r>
      <w:r w:rsidRPr="00F22ED1">
        <w:rPr>
          <w:rFonts w:ascii="Calibri" w:eastAsia="Calibri" w:hAnsi="Calibri" w:cs="Times New Roman"/>
          <w:vertAlign w:val="subscript"/>
        </w:rPr>
        <w:t>pragmatic</w:t>
      </w:r>
      <w:proofErr w:type="spellEnd"/>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ell as significant interactions between openness to belief change and the pragmatic conditions (</w:t>
      </w:r>
      <w:proofErr w:type="spellStart"/>
      <w:r w:rsidRPr="00F22ED1">
        <w:rPr>
          <w:rFonts w:ascii="Calibri" w:eastAsia="Calibri" w:hAnsi="Calibri" w:cs="Times New Roman"/>
        </w:rPr>
        <w:t>ß</w:t>
      </w:r>
      <w:r w:rsidRPr="00F22ED1">
        <w:rPr>
          <w:rFonts w:ascii="Calibri" w:eastAsia="Calibri" w:hAnsi="Calibri" w:cs="Times New Roman"/>
          <w:vertAlign w:val="subscript"/>
        </w:rPr>
        <w:t>belief</w:t>
      </w:r>
      <w:proofErr w:type="spellEnd"/>
      <w:r w:rsidRPr="00F22ED1">
        <w:rPr>
          <w:rFonts w:ascii="Calibri" w:eastAsia="Calibri" w:hAnsi="Calibri" w:cs="Times New Roman"/>
          <w:vertAlign w:val="subscript"/>
        </w:rPr>
        <w:t xml:space="preserve">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4" w:name="_Toc173848416"/>
      <w:bookmarkStart w:id="55" w:name="_Toc174452402"/>
      <w:r w:rsidRPr="00F22ED1">
        <w:rPr>
          <w:rFonts w:ascii="Calibri Light" w:eastAsia="Times New Roman" w:hAnsi="Calibri Light" w:cs="Times New Roman"/>
          <w:b/>
          <w:i/>
          <w:color w:val="000000"/>
          <w:sz w:val="28"/>
          <w:szCs w:val="24"/>
        </w:rPr>
        <w:t>Moral Conviction Manipulation – Level of Moral Conviction Regarding [Topic]</w:t>
      </w:r>
      <w:bookmarkEnd w:id="54"/>
      <w:bookmarkEnd w:id="55"/>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sidRPr="00F22ED1">
        <w:rPr>
          <w:rFonts w:ascii="Calibri" w:eastAsia="Calibri" w:hAnsi="Calibri" w:cs="Times New Roman"/>
        </w:rPr>
        <w:lastRenderedPageBreak/>
        <w:t>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chang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6" w:name="_Toc173848417"/>
      <w:bookmarkStart w:id="57" w:name="_Toc174452403"/>
      <w:r w:rsidRPr="00F22ED1">
        <w:rPr>
          <w:rFonts w:ascii="Calibri Light" w:eastAsia="Times New Roman" w:hAnsi="Calibri Light" w:cs="Times New Roman"/>
          <w:b/>
          <w:i/>
          <w:color w:val="000000"/>
          <w:sz w:val="28"/>
          <w:szCs w:val="24"/>
        </w:rPr>
        <w:t>Exploratory Analyses</w:t>
      </w:r>
      <w:bookmarkEnd w:id="56"/>
      <w:bookmarkEnd w:id="57"/>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58" w:name="_Toc174452404"/>
      <w:r w:rsidRPr="00F22ED1">
        <w:rPr>
          <w:rFonts w:ascii="Calibri Light" w:eastAsia="Times New Roman" w:hAnsi="Calibri Light" w:cs="Times New Roman"/>
          <w:b/>
          <w:i/>
          <w:color w:val="000000"/>
          <w:sz w:val="28"/>
          <w:szCs w:val="24"/>
        </w:rPr>
        <w:t>Discussion</w:t>
      </w:r>
      <w:bookmarkEnd w:id="58"/>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for a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7BE82ED5" w:rsidR="00385D15" w:rsidRPr="00F22ED1" w:rsidRDefault="00470EEB"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6A53788C"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32C5D59"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4ED1CEF"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754D1EBF" w14:textId="77777777" w:rsidR="00E425E8" w:rsidRPr="00F22ED1" w:rsidRDefault="00E425E8" w:rsidP="00E425E8">
      <w:pPr>
        <w:pStyle w:val="Heading1"/>
        <w:rPr>
          <w:rFonts w:eastAsia="Times New Roman"/>
        </w:rPr>
      </w:pPr>
      <w:bookmarkStart w:id="59" w:name="_Toc174452405"/>
      <w:r w:rsidRPr="00F22ED1">
        <w:rPr>
          <w:rFonts w:eastAsia="Times New Roman"/>
        </w:rPr>
        <w:t>Proposed Study 3</w:t>
      </w:r>
      <w:bookmarkEnd w:id="59"/>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0" w:name="_Toc174452406"/>
      <w:r w:rsidRPr="00F22ED1">
        <w:rPr>
          <w:rFonts w:ascii="Calibri Light" w:eastAsia="Times New Roman" w:hAnsi="Calibri Light" w:cs="Times New Roman"/>
          <w:b/>
          <w:bCs/>
          <w:kern w:val="0"/>
          <w:sz w:val="28"/>
          <w:szCs w:val="28"/>
          <w14:ligatures w14:val="none"/>
        </w:rPr>
        <w:t>Method</w:t>
      </w:r>
      <w:bookmarkEnd w:id="60"/>
    </w:p>
    <w:p w14:paraId="0F331EC4" w14:textId="77777777"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3 will analyze the interaction between moral conviction and social consensus using a 2x2 within-subjects design. Participants will be randomly assigned to one of two social consensus (low vs. high) and moral conviction manipulation conditions (moral responsibility vs. hedonic framing). The primary outcome, attitude towards the highly polarized issues, will be measured both before and after experimental manipulation. </w:t>
      </w:r>
      <w:r w:rsidRPr="00F22ED1">
        <w:rPr>
          <w:rFonts w:ascii="Calibri" w:eastAsia="Calibri" w:hAnsi="Calibri" w:cs="Times New Roman"/>
          <w:kern w:val="0"/>
          <w:sz w:val="24"/>
          <w:szCs w:val="24"/>
          <w14:ligatures w14:val="none"/>
        </w:rPr>
        <w:t>The Institutional Review Board at the University of Missouri will review and approve all submitted materials for Study 3 before research begins.</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1" w:name="_Toc174452407"/>
      <w:r w:rsidRPr="00F22ED1">
        <w:rPr>
          <w:rFonts w:ascii="Calibri Light" w:eastAsia="Times New Roman" w:hAnsi="Calibri Light" w:cs="Times New Roman"/>
          <w:b/>
          <w:i/>
          <w:color w:val="000000"/>
          <w:sz w:val="28"/>
          <w:szCs w:val="24"/>
        </w:rPr>
        <w:t>Participants</w:t>
      </w:r>
      <w:bookmarkEnd w:id="61"/>
    </w:p>
    <w:p w14:paraId="24ADC4B1" w14:textId="77777777" w:rsidR="00E425E8" w:rsidRPr="00F22ED1" w:rsidRDefault="00E425E8" w:rsidP="00E425E8">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n estimated 210 undergraduate students 18 years of age or older at the University of Missouri will participate in this study. </w:t>
      </w:r>
      <w:r w:rsidRPr="00F22ED1">
        <w:rPr>
          <w:rFonts w:ascii="Calibri" w:eastAsia="Calibri" w:hAnsi="Calibri" w:cs="Times New Roman"/>
          <w:szCs w:val="24"/>
        </w:rPr>
        <w:t>Participants will be recruited through an online survey platform and offered psychology course credit in exchange for their participation.</w:t>
      </w:r>
      <w:r w:rsidRPr="00F22ED1">
        <w:rPr>
          <w:rFonts w:ascii="Calibri" w:eastAsia="Calibri" w:hAnsi="Calibri" w:cs="Times New Roman"/>
        </w:rPr>
        <w:t xml:space="preserve"> Participants will be asked to select categories that best described their race/ethnicity. Participants will also self-select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2" w:name="_Toc174452408"/>
      <w:r w:rsidRPr="00F22ED1">
        <w:rPr>
          <w:rFonts w:ascii="Calibri Light" w:eastAsia="Times New Roman" w:hAnsi="Calibri Light" w:cs="Times New Roman"/>
          <w:b/>
          <w:i/>
          <w:color w:val="000000"/>
          <w:sz w:val="28"/>
          <w:szCs w:val="24"/>
        </w:rPr>
        <w:lastRenderedPageBreak/>
        <w:t>Materials and Procedure</w:t>
      </w:r>
      <w:bookmarkEnd w:id="62"/>
    </w:p>
    <w:p w14:paraId="1EF76677"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will begin by reading our cover letter and providing consent. Next, they are provided the Ethical Standards of Judgement Questionnaire. Then, for our two highly polarized issues (Universal Health Care and Capital Punishment), participants will provide their level of support for the issue (our primary outcome), as well as how much moral conviction they have regarding their position. Next, as in Study 2, participants will be asked to read a short essay about Universal Health Care and Capital Punishment designed to manipulate the perception of moral conviction. They will be randomized one of two conditions: 1) Moral Responsibility (increasing moral conviction) or 2) Hedonic (decreasing moral conviction). Thus, each participant in will be receiving two essays, one on each topic, that all share the same moral framing. We chose to focus on the moral responsibility and hedonic framings because these conditions had the greatest between group differences in the preliminary data from Study 2.</w:t>
      </w:r>
      <w:r w:rsidRPr="00F22ED1">
        <w:t xml:space="preserve"> </w:t>
      </w:r>
      <w:r w:rsidRPr="00F22ED1">
        <w:rPr>
          <w:rFonts w:ascii="Calibri" w:eastAsia="Calibri" w:hAnsi="Calibri" w:cs="Times New Roman"/>
          <w:kern w:val="0"/>
          <w:szCs w:val="24"/>
          <w14:ligatures w14:val="none"/>
        </w:rPr>
        <w:t>All essays are readable at a high school level, as assessed by a Flesh-Kincaid readability score and have comparable word counts.</w:t>
      </w:r>
    </w:p>
    <w:p w14:paraId="1422A219"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Then, as in Study 1, participants will estimate the proportion of the US population in 2018 that would be in support of the two polarized issues. Afterwards, participants will be given information about social consensus on both of these issues. To manipulate the perception of social consensus, participants will be randomized into a ‘high social consensus’ or ‘low social consensus’ condition. In both conditions, participants will be given feedback consisting of the base rate of support that the general American public (in 2018) had for the two highly polarized issues. Participants in the ‘high social consensus’ condition saw results that will be</w:t>
      </w:r>
      <w:r w:rsidRPr="00F22ED1">
        <w:rPr>
          <w:rFonts w:ascii="Calibri" w:eastAsia="Calibri" w:hAnsi="Calibri" w:cs="Times New Roman"/>
          <w:szCs w:val="24"/>
        </w:rPr>
        <w:t xml:space="preserve"> 20% higher </w:t>
      </w:r>
      <w:r w:rsidRPr="00F22ED1">
        <w:rPr>
          <w:rFonts w:ascii="Calibri" w:eastAsia="Calibri" w:hAnsi="Calibri" w:cs="Times New Roman"/>
          <w:szCs w:val="24"/>
        </w:rPr>
        <w:lastRenderedPageBreak/>
        <w:t>than the true base rate. Participants in our ‘low social consensus’ condition saw results that will b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are asked to indicate their degree of surprise at the stated level of public support and estimate levels of public levels support in 2024. After receiving both the moral conviction and social consensus manipulations, participants will again complete items measuring their level of support for both highly polarized issues (the primary outcome). Finally, participants will complete several individual difference measures and provid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3" w:name="_Toc174452409"/>
      <w:r w:rsidRPr="00F22ED1">
        <w:rPr>
          <w:rFonts w:ascii="Calibri Light" w:eastAsia="Times New Roman" w:hAnsi="Calibri Light" w:cs="Times New Roman"/>
          <w:b/>
          <w:i/>
          <w:color w:val="000000"/>
          <w:sz w:val="28"/>
          <w:szCs w:val="24"/>
        </w:rPr>
        <w:t>Measures</w:t>
      </w:r>
      <w:bookmarkEnd w:id="63"/>
    </w:p>
    <w:p w14:paraId="221A615F"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highly polarized issues will be 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and 2)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Likewise, moral conviction will be assessed using the same composite measure as in Study 2.</w:t>
      </w:r>
    </w:p>
    <w:p w14:paraId="691633F4"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two highly polarized issues will be obtained by asking participants to estimate what percentage of the American public would agree with the above statements. Participants provided a number ranging from 0-100%. </w:t>
      </w:r>
      <w:r w:rsidRPr="00F22ED1">
        <w:rPr>
          <w:rFonts w:ascii="Calibri" w:eastAsia="Calibri" w:hAnsi="Calibri" w:cs="Times New Roman"/>
          <w:kern w:val="0"/>
          <w:szCs w:val="24"/>
          <w14:ligatures w14:val="none"/>
        </w:rPr>
        <w:lastRenderedPageBreak/>
        <w:t xml:space="preserve">Separate estimates will be obtained for 2018 and 2023. Participants also will be asked to rate </w:t>
      </w:r>
      <w:r w:rsidRPr="00F22ED1">
        <w:rPr>
          <w:rFonts w:ascii="Calibri" w:eastAsia="Calibri" w:hAnsi="Calibri" w:cs="Times New Roman"/>
          <w:szCs w:val="24"/>
        </w:rPr>
        <w:t>how ‘surprised’ they will be at the 2018 social consensus information provided. Surprise will be measured with a 5-point Likert scale ranging from ‘Not Surprised’ (1) to ‘Very Surprised’ (5).</w:t>
      </w:r>
    </w:p>
    <w:p w14:paraId="13D40B8F"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Individual differences in deontological and utilitarian orientation will b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48CC205A" w14:textId="77777777"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Health literacy will be measured using the Single Item Health Literacy Screener (SILS) developed by Morris, MacLean, Chew, and </w:t>
      </w:r>
      <w:proofErr w:type="spellStart"/>
      <w:r w:rsidRPr="00F22ED1">
        <w:rPr>
          <w:rFonts w:ascii="Calibri" w:eastAsia="Calibri" w:hAnsi="Calibri" w:cs="Times New Roman"/>
          <w:kern w:val="0"/>
          <w:szCs w:val="24"/>
          <w14:ligatures w14:val="none"/>
        </w:rPr>
        <w:t>Littenberg</w:t>
      </w:r>
      <w:proofErr w:type="spellEnd"/>
      <w:r w:rsidRPr="00F22ED1">
        <w:rPr>
          <w:rFonts w:ascii="Calibri" w:eastAsia="Calibri" w:hAnsi="Calibri" w:cs="Times New Roman"/>
          <w:kern w:val="0"/>
          <w:szCs w:val="24"/>
          <w14:ligatures w14:val="none"/>
        </w:rPr>
        <w:t xml:space="preserve"> (2006). Health literacy is measured by self-reported confidence with medical forms (e.g., “How confident are you filling out medical forms by yourself?”) using a 5-point Likert scale ranging from ‘Never’ (1) to ‘Always’ (5). Numeracy will be measured using The Subjective Numeracy Scale (SNS) developed by Zikmund-Fisher, Smith, Ubel, and Fagerlin (2007) which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w:t>
      </w:r>
      <w:r w:rsidRPr="00F22ED1">
        <w:rPr>
          <w:rFonts w:ascii="Calibri" w:eastAsia="Calibri" w:hAnsi="Calibri" w:cs="Times New Roman"/>
          <w:kern w:val="0"/>
          <w:szCs w:val="24"/>
          <w14:ligatures w14:val="none"/>
        </w:rPr>
        <w:lastRenderedPageBreak/>
        <w:t>find tables and graphs that are parts of a story?”), rated with 5-point Likert scales such as ‘Not at all helpful’ (1) to ‘Extremely helpful’ (5).</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4" w:name="_Toc174452410"/>
      <w:r w:rsidRPr="00F22ED1">
        <w:rPr>
          <w:rFonts w:ascii="Calibri Light" w:eastAsia="Times New Roman" w:hAnsi="Calibri Light" w:cs="Times New Roman"/>
          <w:b/>
          <w:i/>
          <w:color w:val="000000"/>
          <w:sz w:val="28"/>
          <w:szCs w:val="24"/>
        </w:rPr>
        <w:t>Power and Statistical Analysis</w:t>
      </w:r>
      <w:bookmarkEnd w:id="64"/>
    </w:p>
    <w:p w14:paraId="16171191" w14:textId="77777777"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Buchner, and Lang, 2009).  Support for the two highly polarized issues will be treated as continuous variables. We will examine the effects of the moral conviction condition (increasing or decreasing moral conviction), the effect of the social consensus condition (high or low social consensus), as well as the interaction between moral conviction and social consensus on our outcome measure. All tests will b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5" w:name="_Toc174452411"/>
      <w:r w:rsidRPr="00F22ED1">
        <w:rPr>
          <w:rFonts w:ascii="Calibri Light" w:eastAsia="Times New Roman" w:hAnsi="Calibri Light" w:cs="Times New Roman"/>
          <w:b/>
          <w:i/>
          <w:color w:val="000000"/>
          <w:sz w:val="28"/>
          <w:szCs w:val="24"/>
        </w:rPr>
        <w:t>Study 3 Hypotheses</w:t>
      </w:r>
      <w:bookmarkEnd w:id="65"/>
      <w:r w:rsidRPr="00F22ED1">
        <w:rPr>
          <w:rFonts w:ascii="Calibri Light" w:eastAsia="Times New Roman" w:hAnsi="Calibri Light" w:cs="Times New Roman"/>
          <w:b/>
          <w:i/>
          <w:color w:val="000000"/>
          <w:sz w:val="28"/>
          <w:szCs w:val="24"/>
        </w:rPr>
        <w:t xml:space="preserve"> </w:t>
      </w:r>
    </w:p>
    <w:p w14:paraId="2585CB52" w14:textId="77777777" w:rsidR="00E425E8" w:rsidRPr="00F22ED1" w:rsidRDefault="00E425E8" w:rsidP="00E425E8">
      <w:pPr>
        <w:pStyle w:val="FirstParagraph"/>
        <w:spacing w:line="480" w:lineRule="auto"/>
        <w:ind w:firstLine="720"/>
        <w:rPr>
          <w:rFonts w:cstheme="minorHAnsi"/>
          <w:szCs w:val="28"/>
        </w:rPr>
      </w:pPr>
      <w:r w:rsidRPr="00F22ED1">
        <w:rPr>
          <w:rFonts w:cstheme="minorHAnsi"/>
          <w:szCs w:val="28"/>
        </w:rPr>
        <w:t xml:space="preserve">It is expected that high social consensus would lead to more positive support for highly polarized issues (H1: a significant main effect of social consensus), which would be a replication of Study 1. Additionally, we expect to observe a significant interaction between the social consensus and moral conviction manipulations on support for Capital Punishment and Universal Healthcare (H2). Specifically, it is expected that increased moral conviction will reduce the effect of social consensus and conversely, decreased moral conviction will increase the effect of social consensus. This seems likely given prior literature indicating that high levels of </w:t>
      </w:r>
      <w:r w:rsidRPr="00F22ED1">
        <w:rPr>
          <w:rFonts w:cstheme="minorHAnsi"/>
          <w:szCs w:val="28"/>
        </w:rPr>
        <w:lastRenderedPageBreak/>
        <w:t>moral conviction inoculate individuals from the effects of social consensus; however, this has not been experimentally tested previously.</w:t>
      </w: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66" w:name="_Toc174452412"/>
      <w:r w:rsidRPr="0033330D">
        <w:t>References</w:t>
      </w:r>
      <w:bookmarkEnd w:id="66"/>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2"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w:t>
      </w:r>
      <w:proofErr w:type="spellStart"/>
      <w:r w:rsidRPr="0033330D">
        <w:t>Kumkale</w:t>
      </w:r>
      <w:proofErr w:type="spellEnd"/>
      <w:r w:rsidRPr="0033330D">
        <w:t xml:space="preserv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w:t>
      </w:r>
      <w:proofErr w:type="spellStart"/>
      <w:r w:rsidRPr="0033330D">
        <w:t>Shavitt</w:t>
      </w:r>
      <w:proofErr w:type="spellEnd"/>
      <w:r w:rsidRPr="0033330D">
        <w:t xml:space="preserve">,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w:t>
      </w:r>
      <w:proofErr w:type="spellStart"/>
      <w:r w:rsidRPr="0033330D">
        <w:t>Lanshaw</w:t>
      </w:r>
      <w:proofErr w:type="spellEnd"/>
      <w:r w:rsidRPr="0033330D">
        <w:t xml:space="preserve">, N., </w:t>
      </w:r>
      <w:proofErr w:type="spellStart"/>
      <w:r w:rsidRPr="0033330D">
        <w:t>Kriebs</w:t>
      </w:r>
      <w:proofErr w:type="spellEnd"/>
      <w:r w:rsidRPr="0033330D">
        <w:t xml:space="preserve">,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3" w:history="1">
        <w:r w:rsidRPr="0033330D">
          <w:rPr>
            <w:rStyle w:val="Hyperlink"/>
            <w:rFonts w:cstheme="minorHAnsi"/>
            <w:bCs/>
          </w:rPr>
          <w:t>https://doi.org/10.1111/jmwh.13233</w:t>
        </w:r>
      </w:hyperlink>
    </w:p>
    <w:p w14:paraId="228C7A42" w14:textId="77777777" w:rsidR="0033330D" w:rsidRPr="0033330D" w:rsidRDefault="0033330D" w:rsidP="0033330D">
      <w:pPr>
        <w:ind w:hanging="720"/>
      </w:pPr>
      <w:proofErr w:type="spellStart"/>
      <w:r w:rsidRPr="0033330D">
        <w:t>Aramovich</w:t>
      </w:r>
      <w:proofErr w:type="spellEnd"/>
      <w:r w:rsidRPr="0033330D">
        <w:t xml:space="preserve">, N. P., Lytle, B. L., &amp; </w:t>
      </w:r>
      <w:proofErr w:type="spellStart"/>
      <w:r w:rsidRPr="0033330D">
        <w:t>Skitka</w:t>
      </w:r>
      <w:proofErr w:type="spellEnd"/>
      <w:r w:rsidRPr="0033330D">
        <w:t xml:space="preserve">,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14"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Psychological Monographs: General and Applied</w:t>
      </w:r>
      <w:r w:rsidRPr="0033330D">
        <w:t xml:space="preserve">, </w:t>
      </w:r>
      <w:r w:rsidRPr="0033330D">
        <w:rPr>
          <w:i/>
          <w:iCs/>
        </w:rPr>
        <w:t>70</w:t>
      </w:r>
      <w:r w:rsidRPr="0033330D">
        <w:t xml:space="preserve">(9), 1–70. </w:t>
      </w:r>
      <w:hyperlink r:id="rId15" w:history="1">
        <w:r w:rsidRPr="0033330D">
          <w:rPr>
            <w:rStyle w:val="Hyperlink"/>
            <w:rFonts w:cstheme="minorHAnsi"/>
            <w:bCs/>
          </w:rPr>
          <w:t>https://doi.org/10.1037/h0093718</w:t>
        </w:r>
      </w:hyperlink>
    </w:p>
    <w:p w14:paraId="2CF4CC75" w14:textId="77777777" w:rsidR="0033330D" w:rsidRPr="0033330D" w:rsidRDefault="0033330D" w:rsidP="0033330D">
      <w:pPr>
        <w:ind w:hanging="720"/>
      </w:pPr>
      <w:proofErr w:type="spellStart"/>
      <w:r w:rsidRPr="0033330D">
        <w:t>Béland</w:t>
      </w:r>
      <w:proofErr w:type="spellEnd"/>
      <w:r w:rsidRPr="0033330D">
        <w:t xml:space="preserve">, D., Rocco, P., &amp; </w:t>
      </w:r>
      <w:proofErr w:type="spellStart"/>
      <w:r w:rsidRPr="0033330D">
        <w:t>Waddan</w:t>
      </w:r>
      <w:proofErr w:type="spellEnd"/>
      <w:r w:rsidRPr="0033330D">
        <w:t xml:space="preserve">,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16"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17"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18"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19"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0"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1"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lastRenderedPageBreak/>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22"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w:t>
      </w:r>
      <w:proofErr w:type="spellStart"/>
      <w:r w:rsidRPr="0033330D">
        <w:t>Prislin</w:t>
      </w:r>
      <w:proofErr w:type="spellEnd"/>
      <w:r w:rsidRPr="0033330D">
        <w:t xml:space="preserve">, R. (2006). Attitudes and Persuasion. </w:t>
      </w:r>
      <w:r w:rsidRPr="0033330D">
        <w:rPr>
          <w:i/>
          <w:iCs/>
        </w:rPr>
        <w:t>Annual Review of Psychology</w:t>
      </w:r>
      <w:r w:rsidRPr="0033330D">
        <w:t xml:space="preserve">, </w:t>
      </w:r>
      <w:r w:rsidRPr="0033330D">
        <w:rPr>
          <w:i/>
          <w:iCs/>
        </w:rPr>
        <w:t>57</w:t>
      </w:r>
      <w:r w:rsidRPr="0033330D">
        <w:t xml:space="preserve">(1), 345–374. </w:t>
      </w:r>
      <w:hyperlink r:id="rId23"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24"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25"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26"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27"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28"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proofErr w:type="spellStart"/>
      <w:r w:rsidRPr="0033330D">
        <w:t>Eagly</w:t>
      </w:r>
      <w:proofErr w:type="spellEnd"/>
      <w:r w:rsidRPr="0033330D">
        <w:t xml:space="preserve">,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w:t>
      </w:r>
      <w:proofErr w:type="spellStart"/>
      <w:r w:rsidRPr="0033330D">
        <w:t>Hedhli</w:t>
      </w:r>
      <w:proofErr w:type="spellEnd"/>
      <w:r w:rsidRPr="0033330D">
        <w:t xml:space="preserve">, K., &amp; </w:t>
      </w:r>
      <w:proofErr w:type="spellStart"/>
      <w:r w:rsidRPr="0033330D">
        <w:t>Zourrig</w:t>
      </w:r>
      <w:proofErr w:type="spellEnd"/>
      <w:r w:rsidRPr="0033330D">
        <w:t xml:space="preserve">, H. (2023). Dual routes or a one-way to persuasion? The elaboration likelihood model versus the </w:t>
      </w:r>
      <w:proofErr w:type="spellStart"/>
      <w:r w:rsidRPr="0033330D">
        <w:t>unimodel</w:t>
      </w:r>
      <w:proofErr w:type="spellEnd"/>
      <w:r w:rsidRPr="0033330D">
        <w:t xml:space="preserve">. </w:t>
      </w:r>
      <w:r w:rsidRPr="0033330D">
        <w:rPr>
          <w:i/>
          <w:iCs/>
        </w:rPr>
        <w:t>Journal of Marketing Communications</w:t>
      </w:r>
      <w:r w:rsidRPr="0033330D">
        <w:t xml:space="preserve">, </w:t>
      </w:r>
      <w:r w:rsidRPr="0033330D">
        <w:rPr>
          <w:i/>
          <w:iCs/>
        </w:rPr>
        <w:t>29</w:t>
      </w:r>
      <w:r w:rsidRPr="0033330D">
        <w:t xml:space="preserve">(5), 433–454. </w:t>
      </w:r>
      <w:hyperlink r:id="rId29"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0"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1"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w:t>
      </w:r>
      <w:proofErr w:type="spellStart"/>
      <w:r w:rsidRPr="0033330D">
        <w:t>Erdfelder</w:t>
      </w:r>
      <w:proofErr w:type="spellEnd"/>
      <w:r w:rsidRPr="0033330D">
        <w:t xml:space="preserve">,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2"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lastRenderedPageBreak/>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3"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34"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35"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t>
      </w:r>
      <w:proofErr w:type="spellStart"/>
      <w:r w:rsidRPr="0033330D">
        <w:t>Woolhandler</w:t>
      </w:r>
      <w:proofErr w:type="spellEnd"/>
      <w:r w:rsidRPr="0033330D">
        <w:t xml:space="preserve">, S. (2005). Illness And Injury As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36"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37"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w:t>
      </w:r>
      <w:proofErr w:type="spellStart"/>
      <w:r w:rsidRPr="0033330D">
        <w:t>Verplanken</w:t>
      </w:r>
      <w:proofErr w:type="spellEnd"/>
      <w:r w:rsidRPr="0033330D">
        <w:t xml:space="preserve">,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38"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39"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w:t>
      </w:r>
      <w:proofErr w:type="spellStart"/>
      <w:r w:rsidRPr="0033330D">
        <w:t>Hanage</w:t>
      </w:r>
      <w:proofErr w:type="spellEnd"/>
      <w:r w:rsidRPr="0033330D">
        <w:t xml:space="preserve">, W. P., </w:t>
      </w:r>
      <w:proofErr w:type="spellStart"/>
      <w:r w:rsidRPr="0033330D">
        <w:t>Lipsitch</w:t>
      </w:r>
      <w:proofErr w:type="spellEnd"/>
      <w:r w:rsidRPr="0033330D">
        <w:t xml:space="preserve">, M., Johnson, A. G., Amin, A. B., Ali, A. R., Scobie, H. M., &amp; Swerdlow, D. L. (2023). Estimated preventable COVID-19-associated deaths due to non-vaccination in the </w:t>
      </w:r>
      <w:r w:rsidRPr="0033330D">
        <w:lastRenderedPageBreak/>
        <w:t xml:space="preserve">United States. </w:t>
      </w:r>
      <w:r w:rsidRPr="0033330D">
        <w:rPr>
          <w:i/>
          <w:iCs/>
        </w:rPr>
        <w:t>European Journal of Epidemiology</w:t>
      </w:r>
      <w:r w:rsidRPr="0033330D">
        <w:t xml:space="preserve">, </w:t>
      </w:r>
      <w:r w:rsidRPr="0033330D">
        <w:rPr>
          <w:i/>
          <w:iCs/>
        </w:rPr>
        <w:t>38</w:t>
      </w:r>
      <w:r w:rsidRPr="0033330D">
        <w:t xml:space="preserve">(11), 1125–1128. </w:t>
      </w:r>
      <w:hyperlink r:id="rId40"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w:t>
      </w:r>
      <w:proofErr w:type="spellStart"/>
      <w:r w:rsidRPr="0033330D">
        <w:t>Kiechel</w:t>
      </w:r>
      <w:proofErr w:type="spellEnd"/>
      <w:r w:rsidRPr="0033330D">
        <w:t xml:space="preserve">,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1"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2"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proofErr w:type="spellStart"/>
      <w:r w:rsidRPr="0033330D">
        <w:t>Kodapanakkal</w:t>
      </w:r>
      <w:proofErr w:type="spellEnd"/>
      <w:r w:rsidRPr="0033330D">
        <w:t xml:space="preserve">, R. I., Brandt, M. J., Kogler, C., &amp; Van </w:t>
      </w:r>
      <w:proofErr w:type="spellStart"/>
      <w:r w:rsidRPr="0033330D">
        <w:t>Beest</w:t>
      </w:r>
      <w:proofErr w:type="spellEnd"/>
      <w:r w:rsidRPr="0033330D">
        <w:t xml:space="preserve">,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3"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proofErr w:type="spellStart"/>
      <w:r w:rsidRPr="0033330D">
        <w:t>Kruglanski</w:t>
      </w:r>
      <w:proofErr w:type="spellEnd"/>
      <w:r w:rsidRPr="0033330D">
        <w:t xml:space="preserve">, A. W., &amp; Thompson, E. P. (1999). Persuasion by a Single Route: A View From the </w:t>
      </w:r>
      <w:proofErr w:type="spellStart"/>
      <w:r w:rsidRPr="0033330D">
        <w:t>Unimodel</w:t>
      </w:r>
      <w:proofErr w:type="spellEnd"/>
      <w:r w:rsidRPr="0033330D">
        <w:t xml:space="preserve">. </w:t>
      </w:r>
      <w:r w:rsidRPr="0033330D">
        <w:rPr>
          <w:i/>
          <w:iCs/>
        </w:rPr>
        <w:t>Psychological Inquiry</w:t>
      </w:r>
      <w:r w:rsidRPr="0033330D">
        <w:t xml:space="preserve">, </w:t>
      </w:r>
      <w:r w:rsidRPr="0033330D">
        <w:rPr>
          <w:i/>
          <w:iCs/>
        </w:rPr>
        <w:t>10</w:t>
      </w:r>
      <w:r w:rsidRPr="0033330D">
        <w:t xml:space="preserve">(2), 83–109. </w:t>
      </w:r>
      <w:hyperlink r:id="rId44"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proofErr w:type="spellStart"/>
      <w:r w:rsidRPr="0033330D">
        <w:t>Kutlaca</w:t>
      </w:r>
      <w:proofErr w:type="spellEnd"/>
      <w:r w:rsidRPr="0033330D">
        <w:t xml:space="preserve">, M., Van </w:t>
      </w:r>
      <w:proofErr w:type="spellStart"/>
      <w:r w:rsidRPr="0033330D">
        <w:t>Zomeren</w:t>
      </w:r>
      <w:proofErr w:type="spellEnd"/>
      <w:r w:rsidRPr="0033330D">
        <w:t xml:space="preserve">, M., &amp; </w:t>
      </w:r>
      <w:proofErr w:type="spellStart"/>
      <w:r w:rsidRPr="0033330D">
        <w:t>Epstude</w:t>
      </w:r>
      <w:proofErr w:type="spellEnd"/>
      <w:r w:rsidRPr="0033330D">
        <w:t xml:space="preserve">, K. (2016). Preaching to, or Beyond,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45"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46"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47"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48"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w:t>
      </w:r>
      <w:proofErr w:type="spellStart"/>
      <w:r w:rsidRPr="0033330D">
        <w:t>Littenberg</w:t>
      </w:r>
      <w:proofErr w:type="spellEnd"/>
      <w:r w:rsidRPr="0033330D">
        <w:t xml:space="preserve">,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49"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lastRenderedPageBreak/>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0"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proofErr w:type="spellStart"/>
      <w:r w:rsidRPr="0033330D">
        <w:t>Panpiemras</w:t>
      </w:r>
      <w:proofErr w:type="spellEnd"/>
      <w:r w:rsidRPr="0033330D">
        <w:t xml:space="preserve">, J., </w:t>
      </w:r>
      <w:proofErr w:type="spellStart"/>
      <w:r w:rsidRPr="0033330D">
        <w:t>Puttitanun</w:t>
      </w:r>
      <w:proofErr w:type="spellEnd"/>
      <w:r w:rsidRPr="0033330D">
        <w:t xml:space="preserve">, T., </w:t>
      </w:r>
      <w:proofErr w:type="spellStart"/>
      <w:r w:rsidRPr="0033330D">
        <w:t>Samphantharak</w:t>
      </w:r>
      <w:proofErr w:type="spellEnd"/>
      <w:r w:rsidRPr="0033330D">
        <w:t xml:space="preserve">, K., &amp; </w:t>
      </w:r>
      <w:proofErr w:type="spellStart"/>
      <w:r w:rsidRPr="0033330D">
        <w:t>Thampanishvong</w:t>
      </w:r>
      <w:proofErr w:type="spellEnd"/>
      <w:r w:rsidRPr="0033330D">
        <w:t xml:space="preserve">,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1"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proofErr w:type="spellStart"/>
      <w:r w:rsidRPr="0033330D">
        <w:t>Papanicolas</w:t>
      </w:r>
      <w:proofErr w:type="spellEnd"/>
      <w:r w:rsidRPr="0033330D">
        <w:t xml:space="preserve">, I., </w:t>
      </w:r>
      <w:proofErr w:type="spellStart"/>
      <w:r w:rsidRPr="0033330D">
        <w:t>Woskie</w:t>
      </w:r>
      <w:proofErr w:type="spellEnd"/>
      <w:r w:rsidRPr="0033330D">
        <w:t xml:space="preserv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2"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w:t>
      </w:r>
      <w:proofErr w:type="spellStart"/>
      <w:r w:rsidRPr="0033330D">
        <w:t>LaViers</w:t>
      </w:r>
      <w:proofErr w:type="spellEnd"/>
      <w:r w:rsidRPr="0033330D">
        <w:t xml:space="preserve">, L., </w:t>
      </w:r>
      <w:proofErr w:type="spellStart"/>
      <w:r w:rsidRPr="0033330D">
        <w:t>Prietula</w:t>
      </w:r>
      <w:proofErr w:type="spellEnd"/>
      <w:r w:rsidRPr="0033330D">
        <w:t xml:space="preserve">,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w:t>
      </w:r>
      <w:proofErr w:type="spellStart"/>
      <w:r w:rsidRPr="0033330D">
        <w:t>Thoma</w:t>
      </w:r>
      <w:proofErr w:type="spellEnd"/>
      <w:r w:rsidRPr="0033330D">
        <w:t xml:space="preserve">,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3"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w:t>
      </w:r>
      <w:proofErr w:type="spellStart"/>
      <w:r w:rsidRPr="0033330D">
        <w:t>Chebat</w:t>
      </w:r>
      <w:proofErr w:type="spellEnd"/>
      <w:r w:rsidRPr="0033330D">
        <w:t xml:space="preserve">,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54"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55"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56"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Underinsured?: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57"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 xml:space="preserve">Schuldt, J. P., Konrath, S. H., &amp; Schwarz, N. (2011). “Global warming” or “climate chang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58"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59"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proofErr w:type="spellStart"/>
      <w:r w:rsidRPr="0033330D">
        <w:lastRenderedPageBreak/>
        <w:t>Skitka</w:t>
      </w:r>
      <w:proofErr w:type="spellEnd"/>
      <w:r w:rsidRPr="0033330D">
        <w:t xml:space="preserve">,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0"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proofErr w:type="spellStart"/>
      <w:r w:rsidRPr="0033330D">
        <w:t>Skitka</w:t>
      </w:r>
      <w:proofErr w:type="spellEnd"/>
      <w:r w:rsidRPr="0033330D">
        <w:t xml:space="preserve">, L. J., Bauman, C. W., &amp; Lytle, B. (2009). The Limits of Legitimacy: Morality as a Constraint on Deference to Authority. </w:t>
      </w:r>
      <w:r w:rsidRPr="0033330D">
        <w:rPr>
          <w:i/>
          <w:iCs/>
        </w:rPr>
        <w:t>SSRN Electronic Journal</w:t>
      </w:r>
      <w:r w:rsidRPr="0033330D">
        <w:t xml:space="preserve">. </w:t>
      </w:r>
      <w:hyperlink r:id="rId61"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proofErr w:type="spellStart"/>
      <w:r w:rsidRPr="0033330D">
        <w:t>Skitka</w:t>
      </w:r>
      <w:proofErr w:type="spellEnd"/>
      <w:r w:rsidRPr="0033330D">
        <w:t xml:space="preserve">,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2"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proofErr w:type="spellStart"/>
      <w:r w:rsidRPr="0033330D">
        <w:t>Skitka</w:t>
      </w:r>
      <w:proofErr w:type="spellEnd"/>
      <w:r w:rsidRPr="0033330D">
        <w:t xml:space="preserve">,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proofErr w:type="spellStart"/>
      <w:r w:rsidRPr="0033330D">
        <w:t>Skitka</w:t>
      </w:r>
      <w:proofErr w:type="spellEnd"/>
      <w:r w:rsidRPr="0033330D">
        <w:t xml:space="preserve">,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3" w:history="1">
        <w:r w:rsidRPr="0033330D">
          <w:rPr>
            <w:rStyle w:val="Hyperlink"/>
            <w:rFonts w:cstheme="minorHAnsi"/>
            <w:bCs/>
          </w:rPr>
          <w:t>https://doi.org/10.1111/pops.12166</w:t>
        </w:r>
      </w:hyperlink>
    </w:p>
    <w:p w14:paraId="07EE1219" w14:textId="77777777" w:rsidR="0033330D" w:rsidRPr="0033330D" w:rsidRDefault="0033330D" w:rsidP="0033330D">
      <w:pPr>
        <w:ind w:hanging="720"/>
      </w:pPr>
      <w:proofErr w:type="spellStart"/>
      <w:r w:rsidRPr="0033330D">
        <w:t>Skitka</w:t>
      </w:r>
      <w:proofErr w:type="spellEnd"/>
      <w:r w:rsidRPr="0033330D">
        <w:t xml:space="preserve">,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64"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proofErr w:type="spellStart"/>
      <w:r w:rsidRPr="0033330D">
        <w:t>Skitka</w:t>
      </w:r>
      <w:proofErr w:type="spellEnd"/>
      <w:r w:rsidRPr="0033330D">
        <w:t xml:space="preserve">,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65"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66"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proofErr w:type="spellStart"/>
      <w:r w:rsidRPr="0033330D">
        <w:t>Stangor</w:t>
      </w:r>
      <w:proofErr w:type="spellEnd"/>
      <w:r w:rsidRPr="0033330D">
        <w:t xml:space="preserve">,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67"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proofErr w:type="spellStart"/>
      <w:r w:rsidRPr="0033330D">
        <w:t>Steiker</w:t>
      </w:r>
      <w:proofErr w:type="spellEnd"/>
      <w:r w:rsidRPr="0033330D">
        <w:t xml:space="preserve">,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proofErr w:type="spellStart"/>
      <w:r w:rsidRPr="0033330D">
        <w:t>Täuber</w:t>
      </w:r>
      <w:proofErr w:type="spellEnd"/>
      <w:r w:rsidRPr="0033330D">
        <w:t xml:space="preserve">, S., &amp; Van </w:t>
      </w:r>
      <w:proofErr w:type="spellStart"/>
      <w:r w:rsidRPr="0033330D">
        <w:t>Zomeren</w:t>
      </w:r>
      <w:proofErr w:type="spellEnd"/>
      <w:r w:rsidRPr="0033330D">
        <w:t xml:space="preserve">,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68"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University of Illinois press.</w:t>
      </w:r>
    </w:p>
    <w:p w14:paraId="4DB961E7" w14:textId="77777777" w:rsidR="0033330D" w:rsidRPr="0033330D" w:rsidRDefault="0033330D" w:rsidP="0033330D">
      <w:pPr>
        <w:ind w:hanging="720"/>
      </w:pPr>
      <w:r w:rsidRPr="0033330D">
        <w:t xml:space="preserve">Trump, D. J. (Guest). (n.d.). </w:t>
      </w:r>
      <w:r w:rsidRPr="0033330D">
        <w:rPr>
          <w:i/>
          <w:iCs/>
        </w:rPr>
        <w:t xml:space="preserve">2016 Republican Party </w:t>
      </w:r>
      <w:proofErr w:type="spellStart"/>
      <w:r w:rsidRPr="0033330D">
        <w:rPr>
          <w:i/>
          <w:iCs/>
        </w:rPr>
        <w:t>Presidental</w:t>
      </w:r>
      <w:proofErr w:type="spellEnd"/>
      <w:r w:rsidRPr="0033330D">
        <w:rPr>
          <w:i/>
          <w:iCs/>
        </w:rPr>
        <w:t xml:space="preserve">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69"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lastRenderedPageBreak/>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0"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1"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J.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2"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w:t>
      </w:r>
      <w:proofErr w:type="spellStart"/>
      <w:r w:rsidRPr="0033330D">
        <w:t>Harreveld</w:t>
      </w:r>
      <w:proofErr w:type="spellEnd"/>
      <w:r w:rsidRPr="0033330D">
        <w:t xml:space="preserve">, F., Van Der </w:t>
      </w:r>
      <w:proofErr w:type="spellStart"/>
      <w:r w:rsidRPr="0033330D">
        <w:t>Pligt</w:t>
      </w:r>
      <w:proofErr w:type="spellEnd"/>
      <w:r w:rsidRPr="0033330D">
        <w:t xml:space="preserve">, J., De Vries, N. K., Wenneker, C., &amp; </w:t>
      </w:r>
      <w:proofErr w:type="spellStart"/>
      <w:r w:rsidRPr="0033330D">
        <w:t>Verhue</w:t>
      </w:r>
      <w:proofErr w:type="spellEnd"/>
      <w:r w:rsidRPr="0033330D">
        <w:t xml:space="preserv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3"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74"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You: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75"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w:t>
      </w:r>
      <w:proofErr w:type="spellStart"/>
      <w:r w:rsidRPr="0033330D">
        <w:t>Sigelman</w:t>
      </w:r>
      <w:proofErr w:type="spellEnd"/>
      <w:r w:rsidRPr="0033330D">
        <w:t xml:space="preserve">, Lee. (n.d.). The “Obama Effect” and White Racial Attitudes. </w:t>
      </w:r>
      <w:r w:rsidRPr="0033330D">
        <w:rPr>
          <w:i/>
          <w:iCs/>
        </w:rPr>
        <w:t xml:space="preserve">The ANNALS of the American Academy of </w:t>
      </w:r>
      <w:proofErr w:type="spellStart"/>
      <w:r w:rsidRPr="0033330D">
        <w:rPr>
          <w:i/>
          <w:iCs/>
        </w:rPr>
        <w:t>Politcal</w:t>
      </w:r>
      <w:proofErr w:type="spellEnd"/>
      <w:r w:rsidRPr="0033330D">
        <w:rPr>
          <w:i/>
          <w:iCs/>
        </w:rPr>
        <w:t xml:space="preserve"> and Social Science</w:t>
      </w:r>
      <w:r w:rsidRPr="0033330D">
        <w:t xml:space="preserve">, </w:t>
      </w:r>
      <w:r w:rsidRPr="0033330D">
        <w:rPr>
          <w:i/>
          <w:iCs/>
        </w:rPr>
        <w:t>634</w:t>
      </w:r>
      <w:r w:rsidRPr="0033330D">
        <w:t xml:space="preserve">(1). </w:t>
      </w:r>
      <w:hyperlink r:id="rId76"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77"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78"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67" w:name="_Toc173848418"/>
      <w:bookmarkStart w:id="68" w:name="_Toc174452413"/>
      <w:r w:rsidRPr="00F22ED1">
        <w:lastRenderedPageBreak/>
        <w:t>Appendices</w:t>
      </w:r>
      <w:bookmarkEnd w:id="67"/>
      <w:bookmarkEnd w:id="68"/>
    </w:p>
    <w:p w14:paraId="3A7D5E45" w14:textId="77777777" w:rsidR="007D6B8D" w:rsidRPr="00F22ED1" w:rsidRDefault="007D6B8D" w:rsidP="007D6B8D"/>
    <w:p w14:paraId="0020B900" w14:textId="25DF5F32" w:rsidR="007D6B8D" w:rsidRPr="00F22ED1" w:rsidRDefault="007D6B8D" w:rsidP="007D6B8D">
      <w:pPr>
        <w:pStyle w:val="Heading2"/>
      </w:pPr>
      <w:bookmarkStart w:id="69" w:name="_Toc173848419"/>
      <w:bookmarkStart w:id="70" w:name="_Toc174452414"/>
      <w:r w:rsidRPr="00F22ED1">
        <w:t>Appendix A – Material</w:t>
      </w:r>
      <w:r w:rsidR="001A4A69" w:rsidRPr="00F22ED1">
        <w:t>s</w:t>
      </w:r>
      <w:r w:rsidRPr="00F22ED1">
        <w:t xml:space="preserve"> for Study 1</w:t>
      </w:r>
      <w:bookmarkEnd w:id="69"/>
      <w:bookmarkEnd w:id="70"/>
    </w:p>
    <w:p w14:paraId="5602BC4A" w14:textId="75C04680" w:rsidR="003C3732" w:rsidRPr="00F22ED1" w:rsidRDefault="003C3732" w:rsidP="003C3732">
      <w:pPr>
        <w:pStyle w:val="Heading3"/>
      </w:pPr>
      <w:bookmarkStart w:id="71" w:name="_Toc173848420"/>
      <w:bookmarkStart w:id="72" w:name="_Toc174452415"/>
      <w:r w:rsidRPr="00F22ED1">
        <w:t>Cover Letter</w:t>
      </w:r>
      <w:bookmarkEnd w:id="71"/>
      <w:bookmarkEnd w:id="72"/>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being be asked to participate in </w:t>
      </w:r>
      <w:proofErr w:type="spellStart"/>
      <w:r w:rsidRPr="00F22ED1">
        <w:t>a</w:t>
      </w:r>
      <w:proofErr w:type="spellEnd"/>
      <w:r w:rsidRPr="00F22ED1">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w:t>
      </w:r>
      <w:r w:rsidRPr="00F22ED1">
        <w:lastRenderedPageBreak/>
        <w:t>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lastRenderedPageBreak/>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73" w:name="_Toc173848421"/>
      <w:bookmarkStart w:id="74" w:name="_Toc174452416"/>
      <w:r w:rsidRPr="00F22ED1">
        <w:t>Debrief</w:t>
      </w:r>
      <w:bookmarkEnd w:id="73"/>
      <w:bookmarkEnd w:id="74"/>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r w:rsidRPr="00F22ED1">
        <w:t>Additionally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Thank you, specifically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75" w:name="_Toc173848422"/>
      <w:bookmarkStart w:id="76" w:name="_Toc174452417"/>
      <w:r w:rsidRPr="00F22ED1">
        <w:t>Measures</w:t>
      </w:r>
      <w:bookmarkEnd w:id="75"/>
      <w:bookmarkEnd w:id="76"/>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6708EFB3">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6842D597">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28588DC0">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38DA4367">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77" w:name="_Toc173848423"/>
      <w:bookmarkStart w:id="78" w:name="_Toc174452418"/>
      <w:r w:rsidRPr="00F22ED1">
        <w:lastRenderedPageBreak/>
        <w:t>Appendix B</w:t>
      </w:r>
      <w:r w:rsidR="001A4A69" w:rsidRPr="00F22ED1">
        <w:t xml:space="preserve"> – Materials for Study 2</w:t>
      </w:r>
      <w:bookmarkEnd w:id="77"/>
      <w:bookmarkEnd w:id="78"/>
    </w:p>
    <w:p w14:paraId="6FFA0373" w14:textId="3AD8D7F9" w:rsidR="003C3732" w:rsidRPr="00F22ED1" w:rsidRDefault="003C3732" w:rsidP="003C3732">
      <w:pPr>
        <w:pStyle w:val="Heading3"/>
      </w:pPr>
      <w:bookmarkStart w:id="79" w:name="_Toc173848424"/>
      <w:bookmarkStart w:id="80" w:name="_Toc174452419"/>
      <w:r w:rsidRPr="00F22ED1">
        <w:t>Cover Letter</w:t>
      </w:r>
      <w:bookmarkEnd w:id="79"/>
      <w:bookmarkEnd w:id="80"/>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w:t>
      </w:r>
      <w:proofErr w:type="spellStart"/>
      <w:r w:rsidRPr="00F22ED1">
        <w:t>a</w:t>
      </w:r>
      <w:proofErr w:type="spellEnd"/>
      <w:r w:rsidRPr="00F22ED1">
        <w:t xml:space="preserve">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81" w:name="_Toc173848425"/>
      <w:bookmarkStart w:id="82" w:name="_Toc174452420"/>
      <w:r w:rsidRPr="00F22ED1">
        <w:t>Debrief</w:t>
      </w:r>
      <w:bookmarkEnd w:id="81"/>
      <w:bookmarkEnd w:id="82"/>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83" w:name="_Toc173848426"/>
      <w:bookmarkStart w:id="84" w:name="_Toc174452421"/>
      <w:r w:rsidRPr="00F22ED1">
        <w:t>Materials</w:t>
      </w:r>
      <w:bookmarkEnd w:id="83"/>
      <w:bookmarkEnd w:id="84"/>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The U.S. government has an obligation to fulfill its promise of life, liberty, and the pursuit of happiness. These guaranteed rights are a moral issue, and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Wellness is a virtue. Exercise is good for you and moral.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Good health has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Most people agree that lives have value. Human life is precious and worth protecting. Capital punishment runs counter to this moral principle. Killing should be avoided because it is morally wrong to end life. Executing the guilty is not worth decreasing the value of human life. Harming others is not the goal of 'justice'. Abandoning the principles of sanctity of life is a slippery slope. Easily leading to sacrificing human lives and safety for profit.</w:t>
      </w:r>
      <w:r w:rsidRPr="00F22ED1">
        <w:br/>
      </w:r>
      <w:r w:rsidRPr="00F22ED1">
        <w:br/>
        <w:t>If protecting life is ethically important, then we cannot support the death penalty. Society bears large moral costs in doing so. The state-sanctioned ending of lives,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We can first think about what is important to us. If exercise helps our important values, then we should do it. For example, discipline and responsibility matter. Exercise is useful for getting more of both! These values improve your health. Not exercising can lead to some negative values as well. Nobody wants to be lazy and unproductive! Exercise helps fight both of these. Keeping this all in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More healthcare coverage helps American citizens directly. UHC leads to lower healthcare costs, lower infant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Health care today costs too much, and America has been spending more money to get worse outcomes. This is unacceptable. American citizens should demand UHC from their government. That way, everyone can benefit from an increased life-span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Capital punishment in America is expensive. Capital punishment cases need over twice as many hearings and court filings (20 and 65, as opposed to 10 and 29). Sentencing also takes a lot longer. Capital punishment cases need about 200 days more than other,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F22ED1">
        <w:t>Youtube</w:t>
      </w:r>
      <w:proofErr w:type="spellEnd"/>
      <w:r w:rsidRPr="00F22ED1">
        <w:t xml:space="preserv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the economic impact. Excess carbon costs about $51 per ton, in the form of reduced air and water quality, and extreme weather events. Carbon taxes in America set at $25 per ton leads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trip, or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Execution leads to higher taxes .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how climate change affects you directly. Millions of premature deaths occur every year due to air pollution. Nobody wants to live in a place where the air smells awful and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85" w:name="_Toc173848427"/>
      <w:bookmarkStart w:id="86" w:name="_Toc174452422"/>
      <w:r w:rsidRPr="00F22ED1">
        <w:t>Measures</w:t>
      </w:r>
      <w:bookmarkEnd w:id="85"/>
      <w:bookmarkEnd w:id="86"/>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87" w:name="_Toc173848428"/>
      <w:bookmarkStart w:id="88" w:name="_Toc174452423"/>
      <w:r w:rsidRPr="00F22ED1">
        <w:lastRenderedPageBreak/>
        <w:t>Appendix C – Materials for Study 3</w:t>
      </w:r>
      <w:bookmarkEnd w:id="87"/>
      <w:bookmarkEnd w:id="88"/>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89" w:name="_Toc174452424"/>
      <w:r w:rsidRPr="00F22ED1">
        <w:t>Cover Letter</w:t>
      </w:r>
      <w:bookmarkEnd w:id="89"/>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how moral conviction towards issues as well as individual differences,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r w:rsidRPr="00F22ED1">
        <w:t>a</w:t>
      </w:r>
      <w:proofErr w:type="spellEnd"/>
      <w:r w:rsidRPr="00F22ED1">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opics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90" w:name="_Toc174452425"/>
      <w:r w:rsidRPr="00F22ED1">
        <w:t>Debrief</w:t>
      </w:r>
      <w:bookmarkEnd w:id="90"/>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differing levels of moral conviction interacts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p>
    <w:p w14:paraId="7202F564" w14:textId="77777777" w:rsidR="00E116F2" w:rsidRPr="00E116F2" w:rsidRDefault="00E116F2" w:rsidP="00E116F2">
      <w:pPr>
        <w:pStyle w:val="BodyText"/>
      </w:pPr>
      <w:r w:rsidRPr="00E116F2">
        <w:br/>
        <w:t>Interestingly enough, this could go in both directions! There are people who would car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91" w:name="_Toc174452426"/>
      <w:r w:rsidRPr="00F22ED1">
        <w:t>Measures</w:t>
      </w:r>
      <w:bookmarkEnd w:id="91"/>
    </w:p>
    <w:p w14:paraId="142A2C63" w14:textId="570CE636" w:rsidR="00E116F2" w:rsidRPr="00E116F2" w:rsidRDefault="00E116F2" w:rsidP="00E116F2">
      <w:pPr>
        <w:pStyle w:val="BodyText"/>
      </w:pPr>
    </w:p>
    <w:sectPr w:rsidR="00E116F2" w:rsidRPr="00E116F2" w:rsidSect="00EA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709A"/>
    <w:rsid w:val="000102DB"/>
    <w:rsid w:val="00010AAA"/>
    <w:rsid w:val="00012E6F"/>
    <w:rsid w:val="000130B1"/>
    <w:rsid w:val="00013B8D"/>
    <w:rsid w:val="000147D7"/>
    <w:rsid w:val="000157AE"/>
    <w:rsid w:val="00017A8C"/>
    <w:rsid w:val="0002093F"/>
    <w:rsid w:val="000220B0"/>
    <w:rsid w:val="00022377"/>
    <w:rsid w:val="00030B52"/>
    <w:rsid w:val="000312A3"/>
    <w:rsid w:val="00031A92"/>
    <w:rsid w:val="00031CC1"/>
    <w:rsid w:val="0003269C"/>
    <w:rsid w:val="0003610D"/>
    <w:rsid w:val="00036953"/>
    <w:rsid w:val="000374FA"/>
    <w:rsid w:val="00040103"/>
    <w:rsid w:val="000406A6"/>
    <w:rsid w:val="00041829"/>
    <w:rsid w:val="00043635"/>
    <w:rsid w:val="00047ABC"/>
    <w:rsid w:val="0005078C"/>
    <w:rsid w:val="00050D4C"/>
    <w:rsid w:val="00055454"/>
    <w:rsid w:val="00056273"/>
    <w:rsid w:val="00057C0F"/>
    <w:rsid w:val="000606EE"/>
    <w:rsid w:val="000613E1"/>
    <w:rsid w:val="0006277F"/>
    <w:rsid w:val="0006707F"/>
    <w:rsid w:val="0007040A"/>
    <w:rsid w:val="00070753"/>
    <w:rsid w:val="0007184C"/>
    <w:rsid w:val="00072093"/>
    <w:rsid w:val="00073288"/>
    <w:rsid w:val="000738EF"/>
    <w:rsid w:val="00073C0B"/>
    <w:rsid w:val="00075F58"/>
    <w:rsid w:val="0007627F"/>
    <w:rsid w:val="0007735E"/>
    <w:rsid w:val="00077F56"/>
    <w:rsid w:val="00080016"/>
    <w:rsid w:val="000815CA"/>
    <w:rsid w:val="00081940"/>
    <w:rsid w:val="0008210A"/>
    <w:rsid w:val="00082169"/>
    <w:rsid w:val="00083B71"/>
    <w:rsid w:val="0008769C"/>
    <w:rsid w:val="00091093"/>
    <w:rsid w:val="00092003"/>
    <w:rsid w:val="000922AD"/>
    <w:rsid w:val="000934B9"/>
    <w:rsid w:val="00093F8E"/>
    <w:rsid w:val="000949D2"/>
    <w:rsid w:val="0009670F"/>
    <w:rsid w:val="0009761F"/>
    <w:rsid w:val="000A2C14"/>
    <w:rsid w:val="000A2E0D"/>
    <w:rsid w:val="000A5673"/>
    <w:rsid w:val="000A633E"/>
    <w:rsid w:val="000A6674"/>
    <w:rsid w:val="000B1423"/>
    <w:rsid w:val="000B1CDD"/>
    <w:rsid w:val="000B24EA"/>
    <w:rsid w:val="000B26C2"/>
    <w:rsid w:val="000B3095"/>
    <w:rsid w:val="000B366C"/>
    <w:rsid w:val="000B72B4"/>
    <w:rsid w:val="000B7D4D"/>
    <w:rsid w:val="000C1336"/>
    <w:rsid w:val="000C2546"/>
    <w:rsid w:val="000C4350"/>
    <w:rsid w:val="000C4504"/>
    <w:rsid w:val="000C52F7"/>
    <w:rsid w:val="000C5D42"/>
    <w:rsid w:val="000C746B"/>
    <w:rsid w:val="000D36DF"/>
    <w:rsid w:val="000D3910"/>
    <w:rsid w:val="000D3BA6"/>
    <w:rsid w:val="000D5A8C"/>
    <w:rsid w:val="000D7B4D"/>
    <w:rsid w:val="000E0476"/>
    <w:rsid w:val="000E1260"/>
    <w:rsid w:val="000E24E6"/>
    <w:rsid w:val="000E2C79"/>
    <w:rsid w:val="000E2F46"/>
    <w:rsid w:val="000E46AE"/>
    <w:rsid w:val="000E6075"/>
    <w:rsid w:val="000E6674"/>
    <w:rsid w:val="000E6AB4"/>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72E"/>
    <w:rsid w:val="00113E91"/>
    <w:rsid w:val="00116231"/>
    <w:rsid w:val="00116662"/>
    <w:rsid w:val="001206DD"/>
    <w:rsid w:val="00120B52"/>
    <w:rsid w:val="0012232D"/>
    <w:rsid w:val="00125C28"/>
    <w:rsid w:val="00125C34"/>
    <w:rsid w:val="00126984"/>
    <w:rsid w:val="00130FB5"/>
    <w:rsid w:val="00132580"/>
    <w:rsid w:val="00133DE3"/>
    <w:rsid w:val="00134ECC"/>
    <w:rsid w:val="00136BE5"/>
    <w:rsid w:val="001419B4"/>
    <w:rsid w:val="00141EDF"/>
    <w:rsid w:val="00143EA2"/>
    <w:rsid w:val="001447D2"/>
    <w:rsid w:val="001449E8"/>
    <w:rsid w:val="00145943"/>
    <w:rsid w:val="00147EE7"/>
    <w:rsid w:val="001512B7"/>
    <w:rsid w:val="001531CF"/>
    <w:rsid w:val="00153ADB"/>
    <w:rsid w:val="00153AFA"/>
    <w:rsid w:val="001543E6"/>
    <w:rsid w:val="00154B81"/>
    <w:rsid w:val="00154D31"/>
    <w:rsid w:val="00155952"/>
    <w:rsid w:val="00155B7F"/>
    <w:rsid w:val="00156385"/>
    <w:rsid w:val="0016058D"/>
    <w:rsid w:val="0016099B"/>
    <w:rsid w:val="00160CB7"/>
    <w:rsid w:val="001610DF"/>
    <w:rsid w:val="00161171"/>
    <w:rsid w:val="00161495"/>
    <w:rsid w:val="001616AD"/>
    <w:rsid w:val="00162DEB"/>
    <w:rsid w:val="00163283"/>
    <w:rsid w:val="00163319"/>
    <w:rsid w:val="0016359C"/>
    <w:rsid w:val="00173063"/>
    <w:rsid w:val="0017446C"/>
    <w:rsid w:val="0017633D"/>
    <w:rsid w:val="001778ED"/>
    <w:rsid w:val="00180559"/>
    <w:rsid w:val="00182251"/>
    <w:rsid w:val="0018282D"/>
    <w:rsid w:val="00182F92"/>
    <w:rsid w:val="00187F6A"/>
    <w:rsid w:val="00187FBA"/>
    <w:rsid w:val="00190451"/>
    <w:rsid w:val="0019182E"/>
    <w:rsid w:val="00192E8A"/>
    <w:rsid w:val="00192F10"/>
    <w:rsid w:val="00196364"/>
    <w:rsid w:val="00196427"/>
    <w:rsid w:val="00196F53"/>
    <w:rsid w:val="001977D0"/>
    <w:rsid w:val="001A18B7"/>
    <w:rsid w:val="001A276F"/>
    <w:rsid w:val="001A4A18"/>
    <w:rsid w:val="001A4A69"/>
    <w:rsid w:val="001A4D4B"/>
    <w:rsid w:val="001A5ED5"/>
    <w:rsid w:val="001A69CB"/>
    <w:rsid w:val="001B2216"/>
    <w:rsid w:val="001B29E6"/>
    <w:rsid w:val="001B32C8"/>
    <w:rsid w:val="001B45E6"/>
    <w:rsid w:val="001B5BA5"/>
    <w:rsid w:val="001B5D0A"/>
    <w:rsid w:val="001B78C2"/>
    <w:rsid w:val="001C079F"/>
    <w:rsid w:val="001C0D61"/>
    <w:rsid w:val="001C0E2F"/>
    <w:rsid w:val="001C1103"/>
    <w:rsid w:val="001C15AF"/>
    <w:rsid w:val="001C19FE"/>
    <w:rsid w:val="001C56A8"/>
    <w:rsid w:val="001C6F01"/>
    <w:rsid w:val="001C7ADE"/>
    <w:rsid w:val="001D0146"/>
    <w:rsid w:val="001D023E"/>
    <w:rsid w:val="001D15E1"/>
    <w:rsid w:val="001D29E1"/>
    <w:rsid w:val="001D39F2"/>
    <w:rsid w:val="001D5411"/>
    <w:rsid w:val="001D6517"/>
    <w:rsid w:val="001D6CEB"/>
    <w:rsid w:val="001D7167"/>
    <w:rsid w:val="001E2DE6"/>
    <w:rsid w:val="001E3DDE"/>
    <w:rsid w:val="001E4FE9"/>
    <w:rsid w:val="001E502C"/>
    <w:rsid w:val="001E5078"/>
    <w:rsid w:val="001E5282"/>
    <w:rsid w:val="001E71B9"/>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AA2"/>
    <w:rsid w:val="00225143"/>
    <w:rsid w:val="00225B0A"/>
    <w:rsid w:val="0022776E"/>
    <w:rsid w:val="00233CAB"/>
    <w:rsid w:val="00234B1B"/>
    <w:rsid w:val="00234D29"/>
    <w:rsid w:val="00235D5E"/>
    <w:rsid w:val="002366FA"/>
    <w:rsid w:val="002368B7"/>
    <w:rsid w:val="0024154A"/>
    <w:rsid w:val="00241A97"/>
    <w:rsid w:val="00242186"/>
    <w:rsid w:val="002421CD"/>
    <w:rsid w:val="00243154"/>
    <w:rsid w:val="00244CF4"/>
    <w:rsid w:val="002471F5"/>
    <w:rsid w:val="00250F82"/>
    <w:rsid w:val="002517D9"/>
    <w:rsid w:val="00252841"/>
    <w:rsid w:val="0025338B"/>
    <w:rsid w:val="00253D48"/>
    <w:rsid w:val="00253E56"/>
    <w:rsid w:val="002547F3"/>
    <w:rsid w:val="00254971"/>
    <w:rsid w:val="00255927"/>
    <w:rsid w:val="00256FCD"/>
    <w:rsid w:val="002609A7"/>
    <w:rsid w:val="00261689"/>
    <w:rsid w:val="00263B2E"/>
    <w:rsid w:val="0026458B"/>
    <w:rsid w:val="002702B1"/>
    <w:rsid w:val="00273F22"/>
    <w:rsid w:val="00273FB3"/>
    <w:rsid w:val="00274AB3"/>
    <w:rsid w:val="00275331"/>
    <w:rsid w:val="002753CB"/>
    <w:rsid w:val="00275F12"/>
    <w:rsid w:val="0028022B"/>
    <w:rsid w:val="00280E8C"/>
    <w:rsid w:val="0028118E"/>
    <w:rsid w:val="002835AE"/>
    <w:rsid w:val="00287B78"/>
    <w:rsid w:val="00287E29"/>
    <w:rsid w:val="00287E84"/>
    <w:rsid w:val="0029094F"/>
    <w:rsid w:val="002909D6"/>
    <w:rsid w:val="002910CB"/>
    <w:rsid w:val="00292C65"/>
    <w:rsid w:val="00292DA3"/>
    <w:rsid w:val="002932B1"/>
    <w:rsid w:val="0029377E"/>
    <w:rsid w:val="00296832"/>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400"/>
    <w:rsid w:val="002C359D"/>
    <w:rsid w:val="002C3BA9"/>
    <w:rsid w:val="002C52D4"/>
    <w:rsid w:val="002C562D"/>
    <w:rsid w:val="002C6C59"/>
    <w:rsid w:val="002C73A1"/>
    <w:rsid w:val="002C7B61"/>
    <w:rsid w:val="002D3041"/>
    <w:rsid w:val="002D4462"/>
    <w:rsid w:val="002D524A"/>
    <w:rsid w:val="002D52C1"/>
    <w:rsid w:val="002D68EE"/>
    <w:rsid w:val="002E03DD"/>
    <w:rsid w:val="002E15D3"/>
    <w:rsid w:val="002E1B69"/>
    <w:rsid w:val="002E210E"/>
    <w:rsid w:val="002E41D4"/>
    <w:rsid w:val="002E5E04"/>
    <w:rsid w:val="002E7F1D"/>
    <w:rsid w:val="002F1163"/>
    <w:rsid w:val="002F139D"/>
    <w:rsid w:val="002F3701"/>
    <w:rsid w:val="002F3AAC"/>
    <w:rsid w:val="002F6EC0"/>
    <w:rsid w:val="002F7751"/>
    <w:rsid w:val="002F7B8F"/>
    <w:rsid w:val="002F7DCD"/>
    <w:rsid w:val="003001C0"/>
    <w:rsid w:val="003022A1"/>
    <w:rsid w:val="003030D0"/>
    <w:rsid w:val="00304349"/>
    <w:rsid w:val="00305A91"/>
    <w:rsid w:val="00307961"/>
    <w:rsid w:val="00307963"/>
    <w:rsid w:val="00307BAE"/>
    <w:rsid w:val="00311A43"/>
    <w:rsid w:val="00311C36"/>
    <w:rsid w:val="00314087"/>
    <w:rsid w:val="00314B6E"/>
    <w:rsid w:val="00314FB4"/>
    <w:rsid w:val="00315652"/>
    <w:rsid w:val="0031640F"/>
    <w:rsid w:val="003207E7"/>
    <w:rsid w:val="003209D9"/>
    <w:rsid w:val="003215F3"/>
    <w:rsid w:val="00321767"/>
    <w:rsid w:val="0032235D"/>
    <w:rsid w:val="00323458"/>
    <w:rsid w:val="00324340"/>
    <w:rsid w:val="0032434E"/>
    <w:rsid w:val="00326F65"/>
    <w:rsid w:val="00327C07"/>
    <w:rsid w:val="0033330D"/>
    <w:rsid w:val="00333393"/>
    <w:rsid w:val="00335967"/>
    <w:rsid w:val="003362ED"/>
    <w:rsid w:val="00336BE3"/>
    <w:rsid w:val="003409C2"/>
    <w:rsid w:val="003409D3"/>
    <w:rsid w:val="00340C53"/>
    <w:rsid w:val="00341795"/>
    <w:rsid w:val="00343413"/>
    <w:rsid w:val="00343D51"/>
    <w:rsid w:val="00344201"/>
    <w:rsid w:val="00346D54"/>
    <w:rsid w:val="00346EF8"/>
    <w:rsid w:val="00347E4C"/>
    <w:rsid w:val="00350112"/>
    <w:rsid w:val="00355EDB"/>
    <w:rsid w:val="003563F2"/>
    <w:rsid w:val="00357F80"/>
    <w:rsid w:val="00361C6D"/>
    <w:rsid w:val="00363064"/>
    <w:rsid w:val="00363D75"/>
    <w:rsid w:val="00364DBB"/>
    <w:rsid w:val="0036685C"/>
    <w:rsid w:val="00367774"/>
    <w:rsid w:val="00367858"/>
    <w:rsid w:val="0037080D"/>
    <w:rsid w:val="00370BAB"/>
    <w:rsid w:val="003728BD"/>
    <w:rsid w:val="00372F82"/>
    <w:rsid w:val="0037564D"/>
    <w:rsid w:val="00377289"/>
    <w:rsid w:val="00377D69"/>
    <w:rsid w:val="00380428"/>
    <w:rsid w:val="003808FF"/>
    <w:rsid w:val="00380A02"/>
    <w:rsid w:val="00381D6F"/>
    <w:rsid w:val="003839ED"/>
    <w:rsid w:val="00384237"/>
    <w:rsid w:val="00384A12"/>
    <w:rsid w:val="00384E05"/>
    <w:rsid w:val="003857E0"/>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A3204"/>
    <w:rsid w:val="003A396A"/>
    <w:rsid w:val="003A399F"/>
    <w:rsid w:val="003A4296"/>
    <w:rsid w:val="003A43AB"/>
    <w:rsid w:val="003A499C"/>
    <w:rsid w:val="003B320C"/>
    <w:rsid w:val="003B3C3C"/>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33E7"/>
    <w:rsid w:val="003D4987"/>
    <w:rsid w:val="003D552F"/>
    <w:rsid w:val="003D7B6E"/>
    <w:rsid w:val="003E05AA"/>
    <w:rsid w:val="003E21D5"/>
    <w:rsid w:val="003E6D5F"/>
    <w:rsid w:val="003E6EB2"/>
    <w:rsid w:val="003F293B"/>
    <w:rsid w:val="003F5334"/>
    <w:rsid w:val="00401378"/>
    <w:rsid w:val="00401BB0"/>
    <w:rsid w:val="004029E4"/>
    <w:rsid w:val="00402AFA"/>
    <w:rsid w:val="00402F75"/>
    <w:rsid w:val="00402FB3"/>
    <w:rsid w:val="004031F9"/>
    <w:rsid w:val="00405E30"/>
    <w:rsid w:val="00405EF8"/>
    <w:rsid w:val="004062D6"/>
    <w:rsid w:val="0040793B"/>
    <w:rsid w:val="004100F1"/>
    <w:rsid w:val="00410FFE"/>
    <w:rsid w:val="00411BB8"/>
    <w:rsid w:val="00414463"/>
    <w:rsid w:val="00415193"/>
    <w:rsid w:val="00417D08"/>
    <w:rsid w:val="00420025"/>
    <w:rsid w:val="00423E4A"/>
    <w:rsid w:val="00424F0E"/>
    <w:rsid w:val="00425EE3"/>
    <w:rsid w:val="00430341"/>
    <w:rsid w:val="00432B1B"/>
    <w:rsid w:val="004339BC"/>
    <w:rsid w:val="004340E2"/>
    <w:rsid w:val="004348E6"/>
    <w:rsid w:val="00436C63"/>
    <w:rsid w:val="00440599"/>
    <w:rsid w:val="004408E4"/>
    <w:rsid w:val="004441A2"/>
    <w:rsid w:val="00444D7C"/>
    <w:rsid w:val="0044504E"/>
    <w:rsid w:val="00445C07"/>
    <w:rsid w:val="00445C7E"/>
    <w:rsid w:val="00445EB9"/>
    <w:rsid w:val="004473C1"/>
    <w:rsid w:val="00447D44"/>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CA8"/>
    <w:rsid w:val="00472C6E"/>
    <w:rsid w:val="00474316"/>
    <w:rsid w:val="004752E5"/>
    <w:rsid w:val="00476652"/>
    <w:rsid w:val="00480A53"/>
    <w:rsid w:val="0048103A"/>
    <w:rsid w:val="00486010"/>
    <w:rsid w:val="0049509B"/>
    <w:rsid w:val="00496BDC"/>
    <w:rsid w:val="004973D0"/>
    <w:rsid w:val="004978EA"/>
    <w:rsid w:val="00497E14"/>
    <w:rsid w:val="00497EFE"/>
    <w:rsid w:val="004A17A6"/>
    <w:rsid w:val="004A1C71"/>
    <w:rsid w:val="004A2ADE"/>
    <w:rsid w:val="004A2B55"/>
    <w:rsid w:val="004A51BD"/>
    <w:rsid w:val="004A7105"/>
    <w:rsid w:val="004A737C"/>
    <w:rsid w:val="004B0F87"/>
    <w:rsid w:val="004B11FD"/>
    <w:rsid w:val="004B2F9D"/>
    <w:rsid w:val="004B6098"/>
    <w:rsid w:val="004B6B20"/>
    <w:rsid w:val="004C1877"/>
    <w:rsid w:val="004C1C2F"/>
    <w:rsid w:val="004D105F"/>
    <w:rsid w:val="004D367A"/>
    <w:rsid w:val="004D3C2D"/>
    <w:rsid w:val="004D43E0"/>
    <w:rsid w:val="004E0A21"/>
    <w:rsid w:val="004E1673"/>
    <w:rsid w:val="004E52DD"/>
    <w:rsid w:val="004F1FD0"/>
    <w:rsid w:val="004F3D99"/>
    <w:rsid w:val="004F429A"/>
    <w:rsid w:val="004F494D"/>
    <w:rsid w:val="004F5962"/>
    <w:rsid w:val="004F68A8"/>
    <w:rsid w:val="004F7CD7"/>
    <w:rsid w:val="00500405"/>
    <w:rsid w:val="00500CC8"/>
    <w:rsid w:val="00500EDD"/>
    <w:rsid w:val="00502DDE"/>
    <w:rsid w:val="00503642"/>
    <w:rsid w:val="005042C4"/>
    <w:rsid w:val="00504AF9"/>
    <w:rsid w:val="00506430"/>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304B6"/>
    <w:rsid w:val="00531EC5"/>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37DA"/>
    <w:rsid w:val="00553E24"/>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900EA"/>
    <w:rsid w:val="005904CC"/>
    <w:rsid w:val="005918AB"/>
    <w:rsid w:val="005928E2"/>
    <w:rsid w:val="00593B3C"/>
    <w:rsid w:val="00595823"/>
    <w:rsid w:val="00595B11"/>
    <w:rsid w:val="0059685A"/>
    <w:rsid w:val="005A109B"/>
    <w:rsid w:val="005A1C16"/>
    <w:rsid w:val="005A2537"/>
    <w:rsid w:val="005A3DC7"/>
    <w:rsid w:val="005A4566"/>
    <w:rsid w:val="005A5361"/>
    <w:rsid w:val="005B2241"/>
    <w:rsid w:val="005B6395"/>
    <w:rsid w:val="005B7D08"/>
    <w:rsid w:val="005C0AA5"/>
    <w:rsid w:val="005C1FC0"/>
    <w:rsid w:val="005C34F2"/>
    <w:rsid w:val="005C420E"/>
    <w:rsid w:val="005C5142"/>
    <w:rsid w:val="005C5895"/>
    <w:rsid w:val="005C5C70"/>
    <w:rsid w:val="005C6164"/>
    <w:rsid w:val="005C6840"/>
    <w:rsid w:val="005C6B5D"/>
    <w:rsid w:val="005C7A7B"/>
    <w:rsid w:val="005D2226"/>
    <w:rsid w:val="005D2892"/>
    <w:rsid w:val="005D360D"/>
    <w:rsid w:val="005D4C60"/>
    <w:rsid w:val="005D69AB"/>
    <w:rsid w:val="005D7B3C"/>
    <w:rsid w:val="005E08B0"/>
    <w:rsid w:val="005E1BEF"/>
    <w:rsid w:val="005E31E1"/>
    <w:rsid w:val="005E3AA3"/>
    <w:rsid w:val="005F1248"/>
    <w:rsid w:val="005F1F84"/>
    <w:rsid w:val="005F238D"/>
    <w:rsid w:val="005F32F8"/>
    <w:rsid w:val="005F3B02"/>
    <w:rsid w:val="005F6B21"/>
    <w:rsid w:val="005F6BD5"/>
    <w:rsid w:val="006003B0"/>
    <w:rsid w:val="00602D4F"/>
    <w:rsid w:val="006060FC"/>
    <w:rsid w:val="00607450"/>
    <w:rsid w:val="00607E3A"/>
    <w:rsid w:val="00610E05"/>
    <w:rsid w:val="006116C0"/>
    <w:rsid w:val="00611731"/>
    <w:rsid w:val="00612ECD"/>
    <w:rsid w:val="00615B94"/>
    <w:rsid w:val="0061640A"/>
    <w:rsid w:val="00616AEF"/>
    <w:rsid w:val="00626A03"/>
    <w:rsid w:val="00626CF7"/>
    <w:rsid w:val="00627D1B"/>
    <w:rsid w:val="00632A54"/>
    <w:rsid w:val="00633347"/>
    <w:rsid w:val="0063394A"/>
    <w:rsid w:val="00635576"/>
    <w:rsid w:val="0063738F"/>
    <w:rsid w:val="00637913"/>
    <w:rsid w:val="00637E5E"/>
    <w:rsid w:val="00640837"/>
    <w:rsid w:val="00642015"/>
    <w:rsid w:val="00642ED9"/>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31A3"/>
    <w:rsid w:val="0066503A"/>
    <w:rsid w:val="006656E8"/>
    <w:rsid w:val="006704CF"/>
    <w:rsid w:val="00673A19"/>
    <w:rsid w:val="00674D63"/>
    <w:rsid w:val="00676228"/>
    <w:rsid w:val="00676C36"/>
    <w:rsid w:val="006828F6"/>
    <w:rsid w:val="00684C26"/>
    <w:rsid w:val="00685B15"/>
    <w:rsid w:val="0068783B"/>
    <w:rsid w:val="0068788E"/>
    <w:rsid w:val="00687BE1"/>
    <w:rsid w:val="006923A1"/>
    <w:rsid w:val="0069451A"/>
    <w:rsid w:val="006A1163"/>
    <w:rsid w:val="006A2877"/>
    <w:rsid w:val="006A4903"/>
    <w:rsid w:val="006A4F81"/>
    <w:rsid w:val="006A6608"/>
    <w:rsid w:val="006A683F"/>
    <w:rsid w:val="006A6F91"/>
    <w:rsid w:val="006A75E5"/>
    <w:rsid w:val="006A7BA6"/>
    <w:rsid w:val="006B12DA"/>
    <w:rsid w:val="006B33F4"/>
    <w:rsid w:val="006B3666"/>
    <w:rsid w:val="006B395C"/>
    <w:rsid w:val="006B4894"/>
    <w:rsid w:val="006B5478"/>
    <w:rsid w:val="006B6D58"/>
    <w:rsid w:val="006C0CB5"/>
    <w:rsid w:val="006C1B3D"/>
    <w:rsid w:val="006C1D37"/>
    <w:rsid w:val="006C7E14"/>
    <w:rsid w:val="006D20C6"/>
    <w:rsid w:val="006D2169"/>
    <w:rsid w:val="006D65AD"/>
    <w:rsid w:val="006D7797"/>
    <w:rsid w:val="006E08BE"/>
    <w:rsid w:val="006E1DE8"/>
    <w:rsid w:val="006E209F"/>
    <w:rsid w:val="006E28C6"/>
    <w:rsid w:val="006E2A1C"/>
    <w:rsid w:val="006E3784"/>
    <w:rsid w:val="006E3975"/>
    <w:rsid w:val="006E4F1B"/>
    <w:rsid w:val="006E62A3"/>
    <w:rsid w:val="006E7514"/>
    <w:rsid w:val="006F07D7"/>
    <w:rsid w:val="006F239B"/>
    <w:rsid w:val="006F333A"/>
    <w:rsid w:val="006F3530"/>
    <w:rsid w:val="006F5BA5"/>
    <w:rsid w:val="006F6679"/>
    <w:rsid w:val="007038F8"/>
    <w:rsid w:val="007049C5"/>
    <w:rsid w:val="00704FA7"/>
    <w:rsid w:val="007055DA"/>
    <w:rsid w:val="00706BF8"/>
    <w:rsid w:val="00712173"/>
    <w:rsid w:val="00713F8A"/>
    <w:rsid w:val="00714797"/>
    <w:rsid w:val="0071571E"/>
    <w:rsid w:val="00715A25"/>
    <w:rsid w:val="00715DA1"/>
    <w:rsid w:val="00717799"/>
    <w:rsid w:val="00720A76"/>
    <w:rsid w:val="007211BB"/>
    <w:rsid w:val="00722A9A"/>
    <w:rsid w:val="00723DD1"/>
    <w:rsid w:val="00725CC1"/>
    <w:rsid w:val="0073045C"/>
    <w:rsid w:val="00730613"/>
    <w:rsid w:val="00731742"/>
    <w:rsid w:val="00732195"/>
    <w:rsid w:val="0073313D"/>
    <w:rsid w:val="00734CF9"/>
    <w:rsid w:val="00740228"/>
    <w:rsid w:val="00741120"/>
    <w:rsid w:val="00741E84"/>
    <w:rsid w:val="00742BE2"/>
    <w:rsid w:val="007439B3"/>
    <w:rsid w:val="00744DB8"/>
    <w:rsid w:val="007457BA"/>
    <w:rsid w:val="00750974"/>
    <w:rsid w:val="00755F8A"/>
    <w:rsid w:val="0075614F"/>
    <w:rsid w:val="007566ED"/>
    <w:rsid w:val="0076072C"/>
    <w:rsid w:val="0076097A"/>
    <w:rsid w:val="00760A07"/>
    <w:rsid w:val="00760FEC"/>
    <w:rsid w:val="0076241D"/>
    <w:rsid w:val="007627FF"/>
    <w:rsid w:val="007630EC"/>
    <w:rsid w:val="007634F7"/>
    <w:rsid w:val="00763E71"/>
    <w:rsid w:val="00763FBF"/>
    <w:rsid w:val="00763FCE"/>
    <w:rsid w:val="00764B66"/>
    <w:rsid w:val="0076599A"/>
    <w:rsid w:val="007659CD"/>
    <w:rsid w:val="00766EFB"/>
    <w:rsid w:val="00772994"/>
    <w:rsid w:val="00773B06"/>
    <w:rsid w:val="00774437"/>
    <w:rsid w:val="007745D9"/>
    <w:rsid w:val="00775DEE"/>
    <w:rsid w:val="0078014F"/>
    <w:rsid w:val="0078180A"/>
    <w:rsid w:val="00781E6B"/>
    <w:rsid w:val="00785E39"/>
    <w:rsid w:val="00787B4B"/>
    <w:rsid w:val="007909CD"/>
    <w:rsid w:val="007912AB"/>
    <w:rsid w:val="00792B63"/>
    <w:rsid w:val="0079354D"/>
    <w:rsid w:val="0079522C"/>
    <w:rsid w:val="007952E7"/>
    <w:rsid w:val="00797482"/>
    <w:rsid w:val="007A0216"/>
    <w:rsid w:val="007A05D1"/>
    <w:rsid w:val="007A07F0"/>
    <w:rsid w:val="007A0975"/>
    <w:rsid w:val="007A2560"/>
    <w:rsid w:val="007A37BD"/>
    <w:rsid w:val="007A3F8C"/>
    <w:rsid w:val="007B0803"/>
    <w:rsid w:val="007B2A40"/>
    <w:rsid w:val="007B5B06"/>
    <w:rsid w:val="007B5F96"/>
    <w:rsid w:val="007B6395"/>
    <w:rsid w:val="007C08A9"/>
    <w:rsid w:val="007C0E91"/>
    <w:rsid w:val="007C1D5F"/>
    <w:rsid w:val="007C32C6"/>
    <w:rsid w:val="007C3D41"/>
    <w:rsid w:val="007C5E98"/>
    <w:rsid w:val="007C6E82"/>
    <w:rsid w:val="007C703E"/>
    <w:rsid w:val="007D0B43"/>
    <w:rsid w:val="007D224F"/>
    <w:rsid w:val="007D2B58"/>
    <w:rsid w:val="007D436E"/>
    <w:rsid w:val="007D6B8D"/>
    <w:rsid w:val="007D6BE1"/>
    <w:rsid w:val="007D7059"/>
    <w:rsid w:val="007E2DD3"/>
    <w:rsid w:val="007E367A"/>
    <w:rsid w:val="007E3692"/>
    <w:rsid w:val="007E5A4D"/>
    <w:rsid w:val="007E5B5D"/>
    <w:rsid w:val="007E5DC6"/>
    <w:rsid w:val="007E72B9"/>
    <w:rsid w:val="007E78ED"/>
    <w:rsid w:val="007F0CFA"/>
    <w:rsid w:val="007F28E0"/>
    <w:rsid w:val="007F2A44"/>
    <w:rsid w:val="007F596D"/>
    <w:rsid w:val="008001A5"/>
    <w:rsid w:val="008001C9"/>
    <w:rsid w:val="00800498"/>
    <w:rsid w:val="00800749"/>
    <w:rsid w:val="0080265A"/>
    <w:rsid w:val="00802B60"/>
    <w:rsid w:val="00803B17"/>
    <w:rsid w:val="0080550B"/>
    <w:rsid w:val="00806C43"/>
    <w:rsid w:val="00806CA0"/>
    <w:rsid w:val="0080747C"/>
    <w:rsid w:val="008079D4"/>
    <w:rsid w:val="008118B3"/>
    <w:rsid w:val="00812049"/>
    <w:rsid w:val="008126E9"/>
    <w:rsid w:val="00812A7E"/>
    <w:rsid w:val="00812DC1"/>
    <w:rsid w:val="00813653"/>
    <w:rsid w:val="00813F17"/>
    <w:rsid w:val="008149C0"/>
    <w:rsid w:val="00815C29"/>
    <w:rsid w:val="008161D6"/>
    <w:rsid w:val="00817364"/>
    <w:rsid w:val="00821C53"/>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9BE"/>
    <w:rsid w:val="008474D8"/>
    <w:rsid w:val="0084756F"/>
    <w:rsid w:val="00850374"/>
    <w:rsid w:val="00850C67"/>
    <w:rsid w:val="00852523"/>
    <w:rsid w:val="00852E8C"/>
    <w:rsid w:val="00852EBD"/>
    <w:rsid w:val="008530A5"/>
    <w:rsid w:val="00854612"/>
    <w:rsid w:val="00856CEE"/>
    <w:rsid w:val="008579B7"/>
    <w:rsid w:val="00857A15"/>
    <w:rsid w:val="00860391"/>
    <w:rsid w:val="00862109"/>
    <w:rsid w:val="00862C55"/>
    <w:rsid w:val="00863563"/>
    <w:rsid w:val="00870A44"/>
    <w:rsid w:val="00871747"/>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CE9"/>
    <w:rsid w:val="008A2D2A"/>
    <w:rsid w:val="008A5597"/>
    <w:rsid w:val="008B0996"/>
    <w:rsid w:val="008B1F04"/>
    <w:rsid w:val="008B2AC2"/>
    <w:rsid w:val="008B38A2"/>
    <w:rsid w:val="008B545E"/>
    <w:rsid w:val="008B6AF9"/>
    <w:rsid w:val="008B6D9A"/>
    <w:rsid w:val="008C1CE2"/>
    <w:rsid w:val="008C37F5"/>
    <w:rsid w:val="008C3DF8"/>
    <w:rsid w:val="008C466C"/>
    <w:rsid w:val="008C4C02"/>
    <w:rsid w:val="008C6D4C"/>
    <w:rsid w:val="008C72A9"/>
    <w:rsid w:val="008C7C5B"/>
    <w:rsid w:val="008D0086"/>
    <w:rsid w:val="008D0B5E"/>
    <w:rsid w:val="008D4D97"/>
    <w:rsid w:val="008D50A6"/>
    <w:rsid w:val="008D73FF"/>
    <w:rsid w:val="008D7526"/>
    <w:rsid w:val="008E01F3"/>
    <w:rsid w:val="008E0236"/>
    <w:rsid w:val="008E0C65"/>
    <w:rsid w:val="008E1E84"/>
    <w:rsid w:val="008E2B1E"/>
    <w:rsid w:val="008E2F30"/>
    <w:rsid w:val="008E4AE8"/>
    <w:rsid w:val="008E4E33"/>
    <w:rsid w:val="008E5472"/>
    <w:rsid w:val="008E5802"/>
    <w:rsid w:val="008E7EEB"/>
    <w:rsid w:val="008F2E30"/>
    <w:rsid w:val="008F440B"/>
    <w:rsid w:val="008F45BB"/>
    <w:rsid w:val="008F55E8"/>
    <w:rsid w:val="008F593E"/>
    <w:rsid w:val="008F5A81"/>
    <w:rsid w:val="008F5AB5"/>
    <w:rsid w:val="008F6286"/>
    <w:rsid w:val="008F71BC"/>
    <w:rsid w:val="008F7317"/>
    <w:rsid w:val="00901A75"/>
    <w:rsid w:val="009023C6"/>
    <w:rsid w:val="00902DE9"/>
    <w:rsid w:val="0090530C"/>
    <w:rsid w:val="009055C5"/>
    <w:rsid w:val="00906BE3"/>
    <w:rsid w:val="00913293"/>
    <w:rsid w:val="00914014"/>
    <w:rsid w:val="00914031"/>
    <w:rsid w:val="00923C48"/>
    <w:rsid w:val="00925001"/>
    <w:rsid w:val="00926B2A"/>
    <w:rsid w:val="0092719A"/>
    <w:rsid w:val="009274C3"/>
    <w:rsid w:val="00930109"/>
    <w:rsid w:val="00930FA2"/>
    <w:rsid w:val="00933DE8"/>
    <w:rsid w:val="00935287"/>
    <w:rsid w:val="00936689"/>
    <w:rsid w:val="00937533"/>
    <w:rsid w:val="009425FA"/>
    <w:rsid w:val="00944CA4"/>
    <w:rsid w:val="00945332"/>
    <w:rsid w:val="00946CFE"/>
    <w:rsid w:val="009503DF"/>
    <w:rsid w:val="00950E34"/>
    <w:rsid w:val="00952DD1"/>
    <w:rsid w:val="00954B98"/>
    <w:rsid w:val="00955ECE"/>
    <w:rsid w:val="009560EB"/>
    <w:rsid w:val="0095699B"/>
    <w:rsid w:val="009605DD"/>
    <w:rsid w:val="00960B13"/>
    <w:rsid w:val="00963FBC"/>
    <w:rsid w:val="00967AC0"/>
    <w:rsid w:val="009708F6"/>
    <w:rsid w:val="00971123"/>
    <w:rsid w:val="009734E7"/>
    <w:rsid w:val="0097392E"/>
    <w:rsid w:val="0097399A"/>
    <w:rsid w:val="009750F6"/>
    <w:rsid w:val="009768C6"/>
    <w:rsid w:val="00976FA6"/>
    <w:rsid w:val="009778F9"/>
    <w:rsid w:val="00983C88"/>
    <w:rsid w:val="00984130"/>
    <w:rsid w:val="00984AE8"/>
    <w:rsid w:val="009870E3"/>
    <w:rsid w:val="0099195B"/>
    <w:rsid w:val="00991D6F"/>
    <w:rsid w:val="009921D7"/>
    <w:rsid w:val="00993D4B"/>
    <w:rsid w:val="009952FE"/>
    <w:rsid w:val="00996107"/>
    <w:rsid w:val="00997884"/>
    <w:rsid w:val="009A13FA"/>
    <w:rsid w:val="009A14E6"/>
    <w:rsid w:val="009A4A4A"/>
    <w:rsid w:val="009A4AA9"/>
    <w:rsid w:val="009A691B"/>
    <w:rsid w:val="009A6F8B"/>
    <w:rsid w:val="009B0160"/>
    <w:rsid w:val="009B23F7"/>
    <w:rsid w:val="009B52B1"/>
    <w:rsid w:val="009B597C"/>
    <w:rsid w:val="009B5D2F"/>
    <w:rsid w:val="009B76FA"/>
    <w:rsid w:val="009C0E6B"/>
    <w:rsid w:val="009C3620"/>
    <w:rsid w:val="009C3FC4"/>
    <w:rsid w:val="009C665D"/>
    <w:rsid w:val="009C6FD6"/>
    <w:rsid w:val="009D0101"/>
    <w:rsid w:val="009D1C1C"/>
    <w:rsid w:val="009D260F"/>
    <w:rsid w:val="009D2990"/>
    <w:rsid w:val="009D3A87"/>
    <w:rsid w:val="009D4329"/>
    <w:rsid w:val="009D579A"/>
    <w:rsid w:val="009D5C12"/>
    <w:rsid w:val="009D60A1"/>
    <w:rsid w:val="009D6A50"/>
    <w:rsid w:val="009D706F"/>
    <w:rsid w:val="009E116F"/>
    <w:rsid w:val="009E2D82"/>
    <w:rsid w:val="009E3B4A"/>
    <w:rsid w:val="009E7884"/>
    <w:rsid w:val="009F16A5"/>
    <w:rsid w:val="009F26BF"/>
    <w:rsid w:val="009F5E72"/>
    <w:rsid w:val="009F6128"/>
    <w:rsid w:val="009F6F50"/>
    <w:rsid w:val="00A007D8"/>
    <w:rsid w:val="00A03251"/>
    <w:rsid w:val="00A05AEB"/>
    <w:rsid w:val="00A06A31"/>
    <w:rsid w:val="00A06E88"/>
    <w:rsid w:val="00A07382"/>
    <w:rsid w:val="00A07A92"/>
    <w:rsid w:val="00A118E0"/>
    <w:rsid w:val="00A1210C"/>
    <w:rsid w:val="00A12C69"/>
    <w:rsid w:val="00A148CC"/>
    <w:rsid w:val="00A14C95"/>
    <w:rsid w:val="00A152D2"/>
    <w:rsid w:val="00A162F3"/>
    <w:rsid w:val="00A21C87"/>
    <w:rsid w:val="00A22255"/>
    <w:rsid w:val="00A225CE"/>
    <w:rsid w:val="00A23870"/>
    <w:rsid w:val="00A26E03"/>
    <w:rsid w:val="00A26EC3"/>
    <w:rsid w:val="00A2764C"/>
    <w:rsid w:val="00A30F57"/>
    <w:rsid w:val="00A30FB8"/>
    <w:rsid w:val="00A3199F"/>
    <w:rsid w:val="00A3272A"/>
    <w:rsid w:val="00A33118"/>
    <w:rsid w:val="00A35030"/>
    <w:rsid w:val="00A35237"/>
    <w:rsid w:val="00A36064"/>
    <w:rsid w:val="00A40564"/>
    <w:rsid w:val="00A41793"/>
    <w:rsid w:val="00A42013"/>
    <w:rsid w:val="00A42399"/>
    <w:rsid w:val="00A44946"/>
    <w:rsid w:val="00A44EC4"/>
    <w:rsid w:val="00A53A3B"/>
    <w:rsid w:val="00A53F94"/>
    <w:rsid w:val="00A54CC3"/>
    <w:rsid w:val="00A62A38"/>
    <w:rsid w:val="00A62ECE"/>
    <w:rsid w:val="00A632A6"/>
    <w:rsid w:val="00A6358A"/>
    <w:rsid w:val="00A63BA8"/>
    <w:rsid w:val="00A643F5"/>
    <w:rsid w:val="00A66429"/>
    <w:rsid w:val="00A67424"/>
    <w:rsid w:val="00A7050A"/>
    <w:rsid w:val="00A71536"/>
    <w:rsid w:val="00A72188"/>
    <w:rsid w:val="00A73599"/>
    <w:rsid w:val="00A73E43"/>
    <w:rsid w:val="00A75080"/>
    <w:rsid w:val="00A751B5"/>
    <w:rsid w:val="00A75355"/>
    <w:rsid w:val="00A75F20"/>
    <w:rsid w:val="00A7629F"/>
    <w:rsid w:val="00A8088F"/>
    <w:rsid w:val="00A80C83"/>
    <w:rsid w:val="00A82884"/>
    <w:rsid w:val="00A83841"/>
    <w:rsid w:val="00A85FE2"/>
    <w:rsid w:val="00A86055"/>
    <w:rsid w:val="00A860C0"/>
    <w:rsid w:val="00A87C6B"/>
    <w:rsid w:val="00A87F9C"/>
    <w:rsid w:val="00A9139C"/>
    <w:rsid w:val="00A950CB"/>
    <w:rsid w:val="00A966D6"/>
    <w:rsid w:val="00A97B6F"/>
    <w:rsid w:val="00AA23D4"/>
    <w:rsid w:val="00AA34A8"/>
    <w:rsid w:val="00AA6AA1"/>
    <w:rsid w:val="00AA7B8B"/>
    <w:rsid w:val="00AB0CB3"/>
    <w:rsid w:val="00AB1D63"/>
    <w:rsid w:val="00AB2A0E"/>
    <w:rsid w:val="00AB3EE1"/>
    <w:rsid w:val="00AB5ADA"/>
    <w:rsid w:val="00AB6900"/>
    <w:rsid w:val="00AC1436"/>
    <w:rsid w:val="00AC155A"/>
    <w:rsid w:val="00AC1E33"/>
    <w:rsid w:val="00AC32C9"/>
    <w:rsid w:val="00AC38C6"/>
    <w:rsid w:val="00AC4730"/>
    <w:rsid w:val="00AC47E3"/>
    <w:rsid w:val="00AC7ADD"/>
    <w:rsid w:val="00AC7FEB"/>
    <w:rsid w:val="00AD2C21"/>
    <w:rsid w:val="00AD4E71"/>
    <w:rsid w:val="00AD5E79"/>
    <w:rsid w:val="00AD7B5C"/>
    <w:rsid w:val="00AE200C"/>
    <w:rsid w:val="00AE30BB"/>
    <w:rsid w:val="00AE4A12"/>
    <w:rsid w:val="00AE5529"/>
    <w:rsid w:val="00AF1569"/>
    <w:rsid w:val="00AF2808"/>
    <w:rsid w:val="00AF7985"/>
    <w:rsid w:val="00B01764"/>
    <w:rsid w:val="00B01EEF"/>
    <w:rsid w:val="00B0456C"/>
    <w:rsid w:val="00B07128"/>
    <w:rsid w:val="00B11168"/>
    <w:rsid w:val="00B118BF"/>
    <w:rsid w:val="00B14020"/>
    <w:rsid w:val="00B14321"/>
    <w:rsid w:val="00B153EA"/>
    <w:rsid w:val="00B174F9"/>
    <w:rsid w:val="00B17B18"/>
    <w:rsid w:val="00B249A9"/>
    <w:rsid w:val="00B24F05"/>
    <w:rsid w:val="00B25625"/>
    <w:rsid w:val="00B25B61"/>
    <w:rsid w:val="00B2664E"/>
    <w:rsid w:val="00B268BC"/>
    <w:rsid w:val="00B3236C"/>
    <w:rsid w:val="00B32D0A"/>
    <w:rsid w:val="00B36097"/>
    <w:rsid w:val="00B42DE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746"/>
    <w:rsid w:val="00B8185F"/>
    <w:rsid w:val="00B827FF"/>
    <w:rsid w:val="00B8411D"/>
    <w:rsid w:val="00B8493E"/>
    <w:rsid w:val="00B85EBD"/>
    <w:rsid w:val="00B864EB"/>
    <w:rsid w:val="00B87372"/>
    <w:rsid w:val="00B87CC7"/>
    <w:rsid w:val="00B9007C"/>
    <w:rsid w:val="00B9067A"/>
    <w:rsid w:val="00B91059"/>
    <w:rsid w:val="00B9198E"/>
    <w:rsid w:val="00B9254C"/>
    <w:rsid w:val="00B93F7F"/>
    <w:rsid w:val="00B94C41"/>
    <w:rsid w:val="00B9527D"/>
    <w:rsid w:val="00B9645D"/>
    <w:rsid w:val="00BA146B"/>
    <w:rsid w:val="00BA17BE"/>
    <w:rsid w:val="00BA3D51"/>
    <w:rsid w:val="00BA576A"/>
    <w:rsid w:val="00BB06AE"/>
    <w:rsid w:val="00BB0A37"/>
    <w:rsid w:val="00BB10D7"/>
    <w:rsid w:val="00BB19D8"/>
    <w:rsid w:val="00BB232E"/>
    <w:rsid w:val="00BB27EF"/>
    <w:rsid w:val="00BB3748"/>
    <w:rsid w:val="00BB5895"/>
    <w:rsid w:val="00BB6236"/>
    <w:rsid w:val="00BB74E5"/>
    <w:rsid w:val="00BC0412"/>
    <w:rsid w:val="00BC2D6F"/>
    <w:rsid w:val="00BC2E4A"/>
    <w:rsid w:val="00BC7C1A"/>
    <w:rsid w:val="00BC7D41"/>
    <w:rsid w:val="00BD119D"/>
    <w:rsid w:val="00BD1862"/>
    <w:rsid w:val="00BD4FB2"/>
    <w:rsid w:val="00BD50B6"/>
    <w:rsid w:val="00BE0A8A"/>
    <w:rsid w:val="00BE17F2"/>
    <w:rsid w:val="00BE50C1"/>
    <w:rsid w:val="00BE53AF"/>
    <w:rsid w:val="00BE5440"/>
    <w:rsid w:val="00BE619E"/>
    <w:rsid w:val="00BE74E4"/>
    <w:rsid w:val="00BF058E"/>
    <w:rsid w:val="00BF0953"/>
    <w:rsid w:val="00BF275A"/>
    <w:rsid w:val="00BF2EBC"/>
    <w:rsid w:val="00BF4496"/>
    <w:rsid w:val="00BF4527"/>
    <w:rsid w:val="00BF5E07"/>
    <w:rsid w:val="00BF60EC"/>
    <w:rsid w:val="00BF6226"/>
    <w:rsid w:val="00BF6AE8"/>
    <w:rsid w:val="00C00CAA"/>
    <w:rsid w:val="00C00E42"/>
    <w:rsid w:val="00C01131"/>
    <w:rsid w:val="00C012A4"/>
    <w:rsid w:val="00C06333"/>
    <w:rsid w:val="00C11ECB"/>
    <w:rsid w:val="00C125BD"/>
    <w:rsid w:val="00C12FF3"/>
    <w:rsid w:val="00C14886"/>
    <w:rsid w:val="00C14BFF"/>
    <w:rsid w:val="00C1680B"/>
    <w:rsid w:val="00C169D4"/>
    <w:rsid w:val="00C20432"/>
    <w:rsid w:val="00C21013"/>
    <w:rsid w:val="00C21432"/>
    <w:rsid w:val="00C22108"/>
    <w:rsid w:val="00C24D72"/>
    <w:rsid w:val="00C25211"/>
    <w:rsid w:val="00C265F9"/>
    <w:rsid w:val="00C27F74"/>
    <w:rsid w:val="00C307E5"/>
    <w:rsid w:val="00C31556"/>
    <w:rsid w:val="00C3174C"/>
    <w:rsid w:val="00C3280F"/>
    <w:rsid w:val="00C339DC"/>
    <w:rsid w:val="00C33C53"/>
    <w:rsid w:val="00C343C6"/>
    <w:rsid w:val="00C3635C"/>
    <w:rsid w:val="00C37475"/>
    <w:rsid w:val="00C402DB"/>
    <w:rsid w:val="00C402EE"/>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7E27"/>
    <w:rsid w:val="00C70056"/>
    <w:rsid w:val="00C7062F"/>
    <w:rsid w:val="00C70B1B"/>
    <w:rsid w:val="00C741F8"/>
    <w:rsid w:val="00C7442F"/>
    <w:rsid w:val="00C74A2A"/>
    <w:rsid w:val="00C75AD4"/>
    <w:rsid w:val="00C760C9"/>
    <w:rsid w:val="00C764D5"/>
    <w:rsid w:val="00C77CFD"/>
    <w:rsid w:val="00C8219D"/>
    <w:rsid w:val="00C827A0"/>
    <w:rsid w:val="00C83495"/>
    <w:rsid w:val="00C876C6"/>
    <w:rsid w:val="00C87CBD"/>
    <w:rsid w:val="00C919EC"/>
    <w:rsid w:val="00C930C7"/>
    <w:rsid w:val="00C9363A"/>
    <w:rsid w:val="00CA1FF1"/>
    <w:rsid w:val="00CA254B"/>
    <w:rsid w:val="00CA5E26"/>
    <w:rsid w:val="00CA741B"/>
    <w:rsid w:val="00CA7A03"/>
    <w:rsid w:val="00CA7D96"/>
    <w:rsid w:val="00CA7E6D"/>
    <w:rsid w:val="00CB718D"/>
    <w:rsid w:val="00CB7E8E"/>
    <w:rsid w:val="00CC0D90"/>
    <w:rsid w:val="00CC156A"/>
    <w:rsid w:val="00CC1C5E"/>
    <w:rsid w:val="00CC25C1"/>
    <w:rsid w:val="00CC2F46"/>
    <w:rsid w:val="00CC3735"/>
    <w:rsid w:val="00CC5337"/>
    <w:rsid w:val="00CC612D"/>
    <w:rsid w:val="00CC76AD"/>
    <w:rsid w:val="00CD0F75"/>
    <w:rsid w:val="00CD2054"/>
    <w:rsid w:val="00CD25AF"/>
    <w:rsid w:val="00CD2BEE"/>
    <w:rsid w:val="00CD6C09"/>
    <w:rsid w:val="00CD6DF1"/>
    <w:rsid w:val="00CE032E"/>
    <w:rsid w:val="00CE3439"/>
    <w:rsid w:val="00CE372D"/>
    <w:rsid w:val="00CE4863"/>
    <w:rsid w:val="00CE51ED"/>
    <w:rsid w:val="00CE5730"/>
    <w:rsid w:val="00CE7FCF"/>
    <w:rsid w:val="00CF7C62"/>
    <w:rsid w:val="00D01A38"/>
    <w:rsid w:val="00D01C1B"/>
    <w:rsid w:val="00D0287E"/>
    <w:rsid w:val="00D03B66"/>
    <w:rsid w:val="00D04842"/>
    <w:rsid w:val="00D049D2"/>
    <w:rsid w:val="00D06A73"/>
    <w:rsid w:val="00D0758D"/>
    <w:rsid w:val="00D10473"/>
    <w:rsid w:val="00D126DB"/>
    <w:rsid w:val="00D14CE5"/>
    <w:rsid w:val="00D15227"/>
    <w:rsid w:val="00D1750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2139"/>
    <w:rsid w:val="00D43619"/>
    <w:rsid w:val="00D43BAE"/>
    <w:rsid w:val="00D43D48"/>
    <w:rsid w:val="00D4436A"/>
    <w:rsid w:val="00D44D59"/>
    <w:rsid w:val="00D45475"/>
    <w:rsid w:val="00D45A3F"/>
    <w:rsid w:val="00D45F78"/>
    <w:rsid w:val="00D51ED9"/>
    <w:rsid w:val="00D535E8"/>
    <w:rsid w:val="00D5410F"/>
    <w:rsid w:val="00D55B2F"/>
    <w:rsid w:val="00D55CBC"/>
    <w:rsid w:val="00D56206"/>
    <w:rsid w:val="00D5671D"/>
    <w:rsid w:val="00D568C0"/>
    <w:rsid w:val="00D56A41"/>
    <w:rsid w:val="00D57012"/>
    <w:rsid w:val="00D5708D"/>
    <w:rsid w:val="00D614AA"/>
    <w:rsid w:val="00D6192A"/>
    <w:rsid w:val="00D63CD8"/>
    <w:rsid w:val="00D643EF"/>
    <w:rsid w:val="00D65FF8"/>
    <w:rsid w:val="00D667A8"/>
    <w:rsid w:val="00D66911"/>
    <w:rsid w:val="00D6708F"/>
    <w:rsid w:val="00D705E7"/>
    <w:rsid w:val="00D709A7"/>
    <w:rsid w:val="00D71E15"/>
    <w:rsid w:val="00D72268"/>
    <w:rsid w:val="00D72A08"/>
    <w:rsid w:val="00D72A4A"/>
    <w:rsid w:val="00D73FDD"/>
    <w:rsid w:val="00D74C06"/>
    <w:rsid w:val="00D751BB"/>
    <w:rsid w:val="00D777D0"/>
    <w:rsid w:val="00D80338"/>
    <w:rsid w:val="00D83AD2"/>
    <w:rsid w:val="00D83B69"/>
    <w:rsid w:val="00D84788"/>
    <w:rsid w:val="00D90180"/>
    <w:rsid w:val="00D912CD"/>
    <w:rsid w:val="00D91865"/>
    <w:rsid w:val="00D92AD4"/>
    <w:rsid w:val="00D92CB2"/>
    <w:rsid w:val="00D93EAB"/>
    <w:rsid w:val="00D94872"/>
    <w:rsid w:val="00D95210"/>
    <w:rsid w:val="00D96487"/>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5A89"/>
    <w:rsid w:val="00DC7F85"/>
    <w:rsid w:val="00DD07E8"/>
    <w:rsid w:val="00DD1715"/>
    <w:rsid w:val="00DD20DA"/>
    <w:rsid w:val="00DD39EB"/>
    <w:rsid w:val="00DD3D82"/>
    <w:rsid w:val="00DD5760"/>
    <w:rsid w:val="00DD6570"/>
    <w:rsid w:val="00DD6812"/>
    <w:rsid w:val="00DE184D"/>
    <w:rsid w:val="00DE3EC5"/>
    <w:rsid w:val="00DE53A0"/>
    <w:rsid w:val="00DE56A0"/>
    <w:rsid w:val="00DE578C"/>
    <w:rsid w:val="00DF1FA1"/>
    <w:rsid w:val="00DF2673"/>
    <w:rsid w:val="00DF403D"/>
    <w:rsid w:val="00DF76A2"/>
    <w:rsid w:val="00DF7FE7"/>
    <w:rsid w:val="00E00A68"/>
    <w:rsid w:val="00E02221"/>
    <w:rsid w:val="00E02274"/>
    <w:rsid w:val="00E034CD"/>
    <w:rsid w:val="00E04C0B"/>
    <w:rsid w:val="00E05313"/>
    <w:rsid w:val="00E07683"/>
    <w:rsid w:val="00E110E0"/>
    <w:rsid w:val="00E112C4"/>
    <w:rsid w:val="00E116F2"/>
    <w:rsid w:val="00E12F0F"/>
    <w:rsid w:val="00E13643"/>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6399"/>
    <w:rsid w:val="00E26FB4"/>
    <w:rsid w:val="00E3289B"/>
    <w:rsid w:val="00E331E4"/>
    <w:rsid w:val="00E33853"/>
    <w:rsid w:val="00E33BC4"/>
    <w:rsid w:val="00E34DE7"/>
    <w:rsid w:val="00E3701E"/>
    <w:rsid w:val="00E425E8"/>
    <w:rsid w:val="00E44A57"/>
    <w:rsid w:val="00E464DC"/>
    <w:rsid w:val="00E47972"/>
    <w:rsid w:val="00E52487"/>
    <w:rsid w:val="00E53ADE"/>
    <w:rsid w:val="00E5435E"/>
    <w:rsid w:val="00E5496E"/>
    <w:rsid w:val="00E57619"/>
    <w:rsid w:val="00E5761F"/>
    <w:rsid w:val="00E57634"/>
    <w:rsid w:val="00E6364B"/>
    <w:rsid w:val="00E64886"/>
    <w:rsid w:val="00E655C7"/>
    <w:rsid w:val="00E66486"/>
    <w:rsid w:val="00E66DD0"/>
    <w:rsid w:val="00E67625"/>
    <w:rsid w:val="00E73FAE"/>
    <w:rsid w:val="00E759C1"/>
    <w:rsid w:val="00E75C1F"/>
    <w:rsid w:val="00E77BFB"/>
    <w:rsid w:val="00E81943"/>
    <w:rsid w:val="00E8223F"/>
    <w:rsid w:val="00E82429"/>
    <w:rsid w:val="00E8626A"/>
    <w:rsid w:val="00E87B3B"/>
    <w:rsid w:val="00E90401"/>
    <w:rsid w:val="00E90A9A"/>
    <w:rsid w:val="00E9171F"/>
    <w:rsid w:val="00E91987"/>
    <w:rsid w:val="00E927AE"/>
    <w:rsid w:val="00E931AD"/>
    <w:rsid w:val="00E95260"/>
    <w:rsid w:val="00E97363"/>
    <w:rsid w:val="00E9744F"/>
    <w:rsid w:val="00EA036D"/>
    <w:rsid w:val="00EA3820"/>
    <w:rsid w:val="00EA39F1"/>
    <w:rsid w:val="00EA3B1C"/>
    <w:rsid w:val="00EA4007"/>
    <w:rsid w:val="00EB01E9"/>
    <w:rsid w:val="00EB102A"/>
    <w:rsid w:val="00EB2F15"/>
    <w:rsid w:val="00EB3C7D"/>
    <w:rsid w:val="00EB42F8"/>
    <w:rsid w:val="00EB6366"/>
    <w:rsid w:val="00EC0569"/>
    <w:rsid w:val="00EC0B8E"/>
    <w:rsid w:val="00EC3323"/>
    <w:rsid w:val="00EC532E"/>
    <w:rsid w:val="00EC5D68"/>
    <w:rsid w:val="00EC682D"/>
    <w:rsid w:val="00EC73A9"/>
    <w:rsid w:val="00EC7871"/>
    <w:rsid w:val="00ED0B55"/>
    <w:rsid w:val="00ED276D"/>
    <w:rsid w:val="00ED3FBF"/>
    <w:rsid w:val="00ED5C08"/>
    <w:rsid w:val="00EE1021"/>
    <w:rsid w:val="00EE1363"/>
    <w:rsid w:val="00EE4395"/>
    <w:rsid w:val="00EE4449"/>
    <w:rsid w:val="00EE48D0"/>
    <w:rsid w:val="00EE5913"/>
    <w:rsid w:val="00EE5971"/>
    <w:rsid w:val="00EE5994"/>
    <w:rsid w:val="00EE6C73"/>
    <w:rsid w:val="00EF0DD4"/>
    <w:rsid w:val="00EF451E"/>
    <w:rsid w:val="00EF4D88"/>
    <w:rsid w:val="00EF6226"/>
    <w:rsid w:val="00EF6993"/>
    <w:rsid w:val="00F01F40"/>
    <w:rsid w:val="00F07C32"/>
    <w:rsid w:val="00F07E5D"/>
    <w:rsid w:val="00F10638"/>
    <w:rsid w:val="00F13BFB"/>
    <w:rsid w:val="00F140C2"/>
    <w:rsid w:val="00F155A4"/>
    <w:rsid w:val="00F15711"/>
    <w:rsid w:val="00F1577D"/>
    <w:rsid w:val="00F179E5"/>
    <w:rsid w:val="00F17C97"/>
    <w:rsid w:val="00F2087E"/>
    <w:rsid w:val="00F22DEA"/>
    <w:rsid w:val="00F22ED1"/>
    <w:rsid w:val="00F23528"/>
    <w:rsid w:val="00F242B8"/>
    <w:rsid w:val="00F24921"/>
    <w:rsid w:val="00F2503D"/>
    <w:rsid w:val="00F25382"/>
    <w:rsid w:val="00F26518"/>
    <w:rsid w:val="00F26FE2"/>
    <w:rsid w:val="00F273CA"/>
    <w:rsid w:val="00F305C7"/>
    <w:rsid w:val="00F30754"/>
    <w:rsid w:val="00F30EEB"/>
    <w:rsid w:val="00F31EAD"/>
    <w:rsid w:val="00F32F32"/>
    <w:rsid w:val="00F35483"/>
    <w:rsid w:val="00F3549B"/>
    <w:rsid w:val="00F371EB"/>
    <w:rsid w:val="00F40068"/>
    <w:rsid w:val="00F43901"/>
    <w:rsid w:val="00F43A5D"/>
    <w:rsid w:val="00F43A6E"/>
    <w:rsid w:val="00F45B8A"/>
    <w:rsid w:val="00F45C93"/>
    <w:rsid w:val="00F501F3"/>
    <w:rsid w:val="00F52C77"/>
    <w:rsid w:val="00F530D7"/>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60B"/>
    <w:rsid w:val="00F732AA"/>
    <w:rsid w:val="00F735B6"/>
    <w:rsid w:val="00F74A00"/>
    <w:rsid w:val="00F80F52"/>
    <w:rsid w:val="00F841CC"/>
    <w:rsid w:val="00F8474A"/>
    <w:rsid w:val="00F85400"/>
    <w:rsid w:val="00F86571"/>
    <w:rsid w:val="00F91160"/>
    <w:rsid w:val="00F920AB"/>
    <w:rsid w:val="00F937F7"/>
    <w:rsid w:val="00F94D65"/>
    <w:rsid w:val="00FA11F1"/>
    <w:rsid w:val="00FA2DCF"/>
    <w:rsid w:val="00FA348F"/>
    <w:rsid w:val="00FA4543"/>
    <w:rsid w:val="00FA4CB4"/>
    <w:rsid w:val="00FA593A"/>
    <w:rsid w:val="00FA65FD"/>
    <w:rsid w:val="00FB3011"/>
    <w:rsid w:val="00FB3C63"/>
    <w:rsid w:val="00FB5E78"/>
    <w:rsid w:val="00FB5FFA"/>
    <w:rsid w:val="00FB71EF"/>
    <w:rsid w:val="00FB7FAF"/>
    <w:rsid w:val="00FC074D"/>
    <w:rsid w:val="00FC2494"/>
    <w:rsid w:val="00FC435B"/>
    <w:rsid w:val="00FC5A0C"/>
    <w:rsid w:val="00FC5DB6"/>
    <w:rsid w:val="00FD0B9B"/>
    <w:rsid w:val="00FD0BDD"/>
    <w:rsid w:val="00FD22BC"/>
    <w:rsid w:val="00FD42AA"/>
    <w:rsid w:val="00FD4533"/>
    <w:rsid w:val="00FD4B2E"/>
    <w:rsid w:val="00FD515C"/>
    <w:rsid w:val="00FD6F98"/>
    <w:rsid w:val="00FD7EC8"/>
    <w:rsid w:val="00FE2B78"/>
    <w:rsid w:val="00FE3069"/>
    <w:rsid w:val="00FE365F"/>
    <w:rsid w:val="00FE3EDC"/>
    <w:rsid w:val="00FE58D4"/>
    <w:rsid w:val="00FE654B"/>
    <w:rsid w:val="00FE7601"/>
    <w:rsid w:val="00FF0874"/>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1-9010.86.6.1191" TargetMode="External"/><Relationship Id="rId21" Type="http://schemas.openxmlformats.org/officeDocument/2006/relationships/hyperlink" Target="https://doi.org/10.1111/pops.12507" TargetMode="External"/><Relationship Id="rId42" Type="http://schemas.openxmlformats.org/officeDocument/2006/relationships/hyperlink" Target="https://doi.org/10.1177/1075547017748948" TargetMode="External"/><Relationship Id="rId47" Type="http://schemas.openxmlformats.org/officeDocument/2006/relationships/hyperlink" Target="https://doi.org/10.1007/s10551-018-3937-8" TargetMode="External"/><Relationship Id="rId63" Type="http://schemas.openxmlformats.org/officeDocument/2006/relationships/hyperlink" Target="https://doi.org/10.1111/pops.12166" TargetMode="External"/><Relationship Id="rId68" Type="http://schemas.openxmlformats.org/officeDocument/2006/relationships/hyperlink" Target="https://doi.org/10.1002/ejsp.1930" TargetMode="External"/><Relationship Id="rId84" Type="http://schemas.openxmlformats.org/officeDocument/2006/relationships/image" Target="media/image9.png"/><Relationship Id="rId89" Type="http://schemas.openxmlformats.org/officeDocument/2006/relationships/image" Target="media/image14.png"/><Relationship Id="rId16" Type="http://schemas.openxmlformats.org/officeDocument/2006/relationships/hyperlink" Target="https://doi.org/10.1111/spol.12237" TargetMode="External"/><Relationship Id="rId11" Type="http://schemas.openxmlformats.org/officeDocument/2006/relationships/image" Target="media/image3.png"/><Relationship Id="rId32" Type="http://schemas.openxmlformats.org/officeDocument/2006/relationships/hyperlink" Target="https://doi.org/10.3758/BF03193146" TargetMode="External"/><Relationship Id="rId37" Type="http://schemas.openxmlformats.org/officeDocument/2006/relationships/hyperlink" Target="https://doi.org/10.1207/S15324834BASP2303_6" TargetMode="External"/><Relationship Id="rId53" Type="http://schemas.openxmlformats.org/officeDocument/2006/relationships/hyperlink" Target="https://doi.org/10.1023/A:1022053215271" TargetMode="External"/><Relationship Id="rId58" Type="http://schemas.openxmlformats.org/officeDocument/2006/relationships/hyperlink" Target="https://doi.org/10.1093/poq/nfq073" TargetMode="External"/><Relationship Id="rId74" Type="http://schemas.openxmlformats.org/officeDocument/2006/relationships/hyperlink" Target="https://doi.org/10.1016/j.jen.2014.11.001" TargetMode="External"/><Relationship Id="rId79" Type="http://schemas.openxmlformats.org/officeDocument/2006/relationships/image" Target="media/image4.png"/><Relationship Id="rId5" Type="http://schemas.openxmlformats.org/officeDocument/2006/relationships/numbering" Target="numbering.xml"/><Relationship Id="rId90" Type="http://schemas.openxmlformats.org/officeDocument/2006/relationships/image" Target="media/image15.png"/><Relationship Id="rId95" Type="http://schemas.openxmlformats.org/officeDocument/2006/relationships/image" Target="media/image20.png"/><Relationship Id="rId22" Type="http://schemas.openxmlformats.org/officeDocument/2006/relationships/hyperlink" Target="https://doi.org/10.1177/0146167208322557" TargetMode="External"/><Relationship Id="rId27" Type="http://schemas.openxmlformats.org/officeDocument/2006/relationships/hyperlink" Target="https://doi.org/10.1037/h0046408" TargetMode="External"/><Relationship Id="rId43" Type="http://schemas.openxmlformats.org/officeDocument/2006/relationships/hyperlink" Target="https://doi.org/10.1177/09567976211040803" TargetMode="External"/><Relationship Id="rId48" Type="http://schemas.openxmlformats.org/officeDocument/2006/relationships/hyperlink" Target="https://doi.org/10.1016/S1057-7408(08)80058-7" TargetMode="External"/><Relationship Id="rId64" Type="http://schemas.openxmlformats.org/officeDocument/2006/relationships/hyperlink" Target="https://doi.org/10.1016/j.copsyc.2015.03.025" TargetMode="External"/><Relationship Id="rId69" Type="http://schemas.openxmlformats.org/officeDocument/2006/relationships/hyperlink" Target="https://doi.org/10.3390/ijerph18168565" TargetMode="External"/><Relationship Id="rId80" Type="http://schemas.openxmlformats.org/officeDocument/2006/relationships/image" Target="media/image5.png"/><Relationship Id="rId85" Type="http://schemas.openxmlformats.org/officeDocument/2006/relationships/image" Target="media/image10.png"/><Relationship Id="rId3" Type="http://schemas.openxmlformats.org/officeDocument/2006/relationships/customXml" Target="../customXml/item3.xml"/><Relationship Id="rId12" Type="http://schemas.openxmlformats.org/officeDocument/2006/relationships/hyperlink" Target="https://doi.org/10.1016/j.jemep.2021.100661" TargetMode="External"/><Relationship Id="rId17" Type="http://schemas.openxmlformats.org/officeDocument/2006/relationships/hyperlink" Target="https://doi.org/10.1037/0022-3514.81.4.566" TargetMode="External"/><Relationship Id="rId25" Type="http://schemas.openxmlformats.org/officeDocument/2006/relationships/hyperlink" Target="https://doi.org/10.3390/cli8110130" TargetMode="External"/><Relationship Id="rId33" Type="http://schemas.openxmlformats.org/officeDocument/2006/relationships/hyperlink" Target="https://doi.org/10.1215/03616878-3161212" TargetMode="External"/><Relationship Id="rId38" Type="http://schemas.openxmlformats.org/officeDocument/2006/relationships/hyperlink" Target="https://doi.org/10.1016/S0022-1031(03)00038-6" TargetMode="External"/><Relationship Id="rId46" Type="http://schemas.openxmlformats.org/officeDocument/2006/relationships/hyperlink" Target="https://doi.org/10.1038/s41598-022-17430-6" TargetMode="External"/><Relationship Id="rId59" Type="http://schemas.openxmlformats.org/officeDocument/2006/relationships/hyperlink" Target="https://doi.org/10.1016/j.cogpsych.2011.03.001" TargetMode="External"/><Relationship Id="rId67" Type="http://schemas.openxmlformats.org/officeDocument/2006/relationships/hyperlink" Target="https://doi.org/10.1177/0146167201274009" TargetMode="External"/><Relationship Id="rId20" Type="http://schemas.openxmlformats.org/officeDocument/2006/relationships/hyperlink" Target="https://doi.org/10.1207/s15327965pli1001_6" TargetMode="External"/><Relationship Id="rId41" Type="http://schemas.openxmlformats.org/officeDocument/2006/relationships/hyperlink" Target="https://doi.org/10.1111/j.1467-9280.1996.tb00344.x" TargetMode="External"/><Relationship Id="rId54" Type="http://schemas.openxmlformats.org/officeDocument/2006/relationships/hyperlink" Target="https://doi.org/10.1016/j.jbusres.2015.05.010" TargetMode="External"/><Relationship Id="rId62" Type="http://schemas.openxmlformats.org/officeDocument/2006/relationships/hyperlink" Target="https://doi.org/10.1037/0022-3514.88.6.895" TargetMode="External"/><Relationship Id="rId70" Type="http://schemas.openxmlformats.org/officeDocument/2006/relationships/hyperlink" Target="https://doi.org/10.1126/science.185.4157.1124" TargetMode="External"/><Relationship Id="rId75" Type="http://schemas.openxmlformats.org/officeDocument/2006/relationships/hyperlink" Target="https://doi.org/10.1177/0146167211398364" TargetMode="External"/><Relationship Id="rId83" Type="http://schemas.openxmlformats.org/officeDocument/2006/relationships/image" Target="media/image8.png"/><Relationship Id="rId88" Type="http://schemas.openxmlformats.org/officeDocument/2006/relationships/image" Target="media/image13.png"/><Relationship Id="rId91" Type="http://schemas.openxmlformats.org/officeDocument/2006/relationships/image" Target="media/image16.png"/><Relationship Id="rId96"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37/h0093718" TargetMode="External"/><Relationship Id="rId23" Type="http://schemas.openxmlformats.org/officeDocument/2006/relationships/hyperlink" Target="https://doi.org/10.1146/annurev.psych.57.102904.190034" TargetMode="External"/><Relationship Id="rId28" Type="http://schemas.openxmlformats.org/officeDocument/2006/relationships/hyperlink" Target="https://www.kff.org/affordable-care-act/poll-finding/kaiser-health-policy-tracking-poll-december-2014/" TargetMode="External"/><Relationship Id="rId36" Type="http://schemas.openxmlformats.org/officeDocument/2006/relationships/hyperlink" Target="https://doi.org/10.1377/hlthaff.W5.63" TargetMode="External"/><Relationship Id="rId49" Type="http://schemas.openxmlformats.org/officeDocument/2006/relationships/hyperlink" Target="https://doi.org/10.1186/1471-2296-7-21" TargetMode="External"/><Relationship Id="rId57" Type="http://schemas.openxmlformats.org/officeDocument/2006/relationships/hyperlink" Target="https://doi.org/10.1377/hlthaff.W5.289" TargetMode="External"/><Relationship Id="rId10" Type="http://schemas.openxmlformats.org/officeDocument/2006/relationships/image" Target="media/image2.png"/><Relationship Id="rId31" Type="http://schemas.openxmlformats.org/officeDocument/2006/relationships/hyperlink" Target="https://doi.org/10.3758/BRM.41.4.1149" TargetMode="External"/><Relationship Id="rId44" Type="http://schemas.openxmlformats.org/officeDocument/2006/relationships/hyperlink" Target="https://doi.org/10.1207/S15327965PL100201" TargetMode="External"/><Relationship Id="rId52" Type="http://schemas.openxmlformats.org/officeDocument/2006/relationships/hyperlink" Target="https://doi.org/10.1001/jama.2018.1150" TargetMode="External"/><Relationship Id="rId60" Type="http://schemas.openxmlformats.org/officeDocument/2006/relationships/hyperlink" Target="https://doi.org/10.1111/j.1751-9004.2010.00254.x" TargetMode="External"/><Relationship Id="rId65" Type="http://schemas.openxmlformats.org/officeDocument/2006/relationships/hyperlink" Target="https://doi.org/10.1177/0963721417727861" TargetMode="External"/><Relationship Id="rId73" Type="http://schemas.openxmlformats.org/officeDocument/2006/relationships/hyperlink" Target="https://doi.org/10.1348/0144666042037971" TargetMode="External"/><Relationship Id="rId78" Type="http://schemas.openxmlformats.org/officeDocument/2006/relationships/hyperlink" Target="https://iris.who.int/handle/10665/112671" TargetMode="External"/><Relationship Id="rId81" Type="http://schemas.openxmlformats.org/officeDocument/2006/relationships/image" Target="media/image6.png"/><Relationship Id="rId86" Type="http://schemas.openxmlformats.org/officeDocument/2006/relationships/image" Target="media/image11.png"/><Relationship Id="rId94" Type="http://schemas.openxmlformats.org/officeDocument/2006/relationships/image" Target="media/image19.png"/><Relationship Id="rId9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3" Type="http://schemas.openxmlformats.org/officeDocument/2006/relationships/hyperlink" Target="https://doi.org/10.1111/jmwh.13233" TargetMode="External"/><Relationship Id="rId18" Type="http://schemas.openxmlformats.org/officeDocument/2006/relationships/hyperlink" Target="https://doi.org/10.1007/BF00705573" TargetMode="External"/><Relationship Id="rId39" Type="http://schemas.openxmlformats.org/officeDocument/2006/relationships/hyperlink" Target="https://doi.org/10.1016/j.socscimed.2016.12.006" TargetMode="External"/><Relationship Id="rId34" Type="http://schemas.openxmlformats.org/officeDocument/2006/relationships/hyperlink" Target="https://doi.org/10.1016/S0140-6736(17)32148-7" TargetMode="External"/><Relationship Id="rId50" Type="http://schemas.openxmlformats.org/officeDocument/2006/relationships/hyperlink" Target="https://doi.org/10.1002/9781118766804.wbiect067" TargetMode="External"/><Relationship Id="rId55" Type="http://schemas.openxmlformats.org/officeDocument/2006/relationships/hyperlink" Target="https://doi.org/10.1177/0194599813515839" TargetMode="External"/><Relationship Id="rId76" Type="http://schemas.openxmlformats.org/officeDocument/2006/relationships/hyperlink" Target="https://doi.org/10.1177/000271621038630" TargetMode="External"/><Relationship Id="rId97" Type="http://schemas.openxmlformats.org/officeDocument/2006/relationships/image" Target="media/image22.png"/><Relationship Id="rId7" Type="http://schemas.openxmlformats.org/officeDocument/2006/relationships/settings" Target="settings.xml"/><Relationship Id="rId71" Type="http://schemas.openxmlformats.org/officeDocument/2006/relationships/hyperlink" Target="https://doi.org/10.1016/j.pmedr.2018.10.003" TargetMode="External"/><Relationship Id="rId92" Type="http://schemas.openxmlformats.org/officeDocument/2006/relationships/image" Target="media/image17.png"/><Relationship Id="rId2" Type="http://schemas.openxmlformats.org/officeDocument/2006/relationships/customXml" Target="../customXml/item2.xml"/><Relationship Id="rId29" Type="http://schemas.openxmlformats.org/officeDocument/2006/relationships/hyperlink" Target="https://doi.org/10.1080/13527266.2022.2034033" TargetMode="External"/><Relationship Id="rId24" Type="http://schemas.openxmlformats.org/officeDocument/2006/relationships/hyperlink" Target="https://doi.org/10.1016/j.amjmed.2015.01.032" TargetMode="External"/><Relationship Id="rId40" Type="http://schemas.openxmlformats.org/officeDocument/2006/relationships/hyperlink" Target="https://doi.org/10.1007/s10654-023-01006-3" TargetMode="External"/><Relationship Id="rId45" Type="http://schemas.openxmlformats.org/officeDocument/2006/relationships/hyperlink" Target="https://doi.org/10.1027/1864-9335/a000254" TargetMode="External"/><Relationship Id="rId66" Type="http://schemas.openxmlformats.org/officeDocument/2006/relationships/hyperlink" Target="https://doi.org/10.1542/peds.2007-1760" TargetMode="External"/><Relationship Id="rId87" Type="http://schemas.openxmlformats.org/officeDocument/2006/relationships/image" Target="media/image12.png"/><Relationship Id="rId61" Type="http://schemas.openxmlformats.org/officeDocument/2006/relationships/hyperlink" Target="https://doi.org/10.2139/ssrn.1493520" TargetMode="External"/><Relationship Id="rId82" Type="http://schemas.openxmlformats.org/officeDocument/2006/relationships/image" Target="media/image7.png"/><Relationship Id="rId19" Type="http://schemas.openxmlformats.org/officeDocument/2006/relationships/hyperlink" Target="https://doi.org/10.4135/9781452218410.n7" TargetMode="External"/><Relationship Id="rId14" Type="http://schemas.openxmlformats.org/officeDocument/2006/relationships/hyperlink" Target="https://doi.org/10.1080/15534510.2011.640199" TargetMode="External"/><Relationship Id="rId30" Type="http://schemas.openxmlformats.org/officeDocument/2006/relationships/hyperlink" Target="https://doi.org/10.1080/08870440802311348" TargetMode="External"/><Relationship Id="rId35" Type="http://schemas.openxmlformats.org/officeDocument/2006/relationships/hyperlink" Target="https://doi.org/10.7910/DVN/AO7IYJ" TargetMode="External"/><Relationship Id="rId56" Type="http://schemas.openxmlformats.org/officeDocument/2006/relationships/hyperlink" Target="https://doi.org/10.1111/1467-9280.00139" TargetMode="External"/><Relationship Id="rId77" Type="http://schemas.openxmlformats.org/officeDocument/2006/relationships/hyperlink" Target="https://doi.org/10.1017/pls.2020.22" TargetMode="External"/><Relationship Id="rId100"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doi.org/10.1016/j.healthpol.2011.08.008" TargetMode="External"/><Relationship Id="rId72" Type="http://schemas.openxmlformats.org/officeDocument/2006/relationships/hyperlink" Target="https://doi.org/10.1111/j.1751-9004.2012.00438.x" TargetMode="External"/><Relationship Id="rId93" Type="http://schemas.openxmlformats.org/officeDocument/2006/relationships/image" Target="media/image18.png"/><Relationship Id="rId98"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3.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4.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template</Template>
  <TotalTime>7</TotalTime>
  <Pages>75</Pages>
  <Words>19564</Words>
  <Characters>111521</Characters>
  <Application>Microsoft Office Word</Application>
  <DocSecurity>0</DocSecurity>
  <Lines>929</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4</cp:revision>
  <dcterms:created xsi:type="dcterms:W3CDTF">2024-08-13T19:31:00Z</dcterms:created>
  <dcterms:modified xsi:type="dcterms:W3CDTF">2024-08-13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